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8F443E" w14:textId="77777777" w:rsidR="009662BF" w:rsidRPr="002D7ACC" w:rsidRDefault="00D86146" w:rsidP="00404ED0">
      <w:pPr>
        <w:tabs>
          <w:tab w:val="left" w:pos="1530"/>
          <w:tab w:val="left" w:pos="1620"/>
          <w:tab w:val="left" w:pos="1710"/>
        </w:tabs>
        <w:jc w:val="center"/>
        <w:rPr>
          <w:rFonts w:ascii="Arial" w:hAnsi="Arial" w:cs="Arial"/>
          <w:b/>
          <w:bCs/>
        </w:rPr>
      </w:pPr>
      <w:r w:rsidRPr="002D7ACC">
        <w:rPr>
          <w:rFonts w:ascii="Arial" w:hAnsi="Arial" w:cs="Arial"/>
          <w:b/>
          <w:bCs/>
        </w:rPr>
        <w:t>SENIOR ADVISORY COMMITTEE</w:t>
      </w:r>
    </w:p>
    <w:p w14:paraId="7139E686" w14:textId="6DFD0AFE" w:rsidR="0094427D" w:rsidRPr="002D7ACC" w:rsidRDefault="00EA3740" w:rsidP="00404ED0">
      <w:pPr>
        <w:jc w:val="center"/>
        <w:outlineLvl w:val="0"/>
        <w:rPr>
          <w:rFonts w:ascii="Arial" w:hAnsi="Arial" w:cs="Arial"/>
          <w:b/>
          <w:bCs/>
        </w:rPr>
      </w:pPr>
      <w:r w:rsidRPr="002D7ACC">
        <w:rPr>
          <w:rFonts w:ascii="Arial" w:hAnsi="Arial" w:cs="Arial"/>
          <w:b/>
          <w:bCs/>
        </w:rPr>
        <w:t>Gus Velasco Neighborhood Center</w:t>
      </w:r>
    </w:p>
    <w:p w14:paraId="554D9817" w14:textId="45B0C355" w:rsidR="001B74CA" w:rsidRPr="002D7ACC" w:rsidRDefault="00DF6B0C" w:rsidP="00404ED0">
      <w:pPr>
        <w:jc w:val="center"/>
        <w:outlineLvl w:val="0"/>
        <w:rPr>
          <w:rFonts w:ascii="Arial" w:hAnsi="Arial" w:cs="Arial"/>
          <w:b/>
          <w:bCs/>
        </w:rPr>
      </w:pPr>
      <w:r w:rsidRPr="002D7ACC">
        <w:rPr>
          <w:rFonts w:ascii="Arial" w:hAnsi="Arial" w:cs="Arial"/>
          <w:b/>
          <w:bCs/>
        </w:rPr>
        <w:t xml:space="preserve">Tuesday, </w:t>
      </w:r>
      <w:r w:rsidR="006D2347" w:rsidRPr="002D7ACC">
        <w:rPr>
          <w:rFonts w:ascii="Arial" w:hAnsi="Arial" w:cs="Arial"/>
          <w:b/>
          <w:bCs/>
        </w:rPr>
        <w:t xml:space="preserve">May </w:t>
      </w:r>
      <w:r w:rsidR="00914E56">
        <w:rPr>
          <w:rFonts w:ascii="Arial" w:hAnsi="Arial" w:cs="Arial"/>
          <w:b/>
          <w:bCs/>
        </w:rPr>
        <w:t>1</w:t>
      </w:r>
      <w:r w:rsidR="006D2347" w:rsidRPr="002D7ACC">
        <w:rPr>
          <w:rFonts w:ascii="Arial" w:hAnsi="Arial" w:cs="Arial"/>
          <w:b/>
          <w:bCs/>
        </w:rPr>
        <w:t>4</w:t>
      </w:r>
      <w:r w:rsidRPr="002D7ACC">
        <w:rPr>
          <w:rFonts w:ascii="Arial" w:hAnsi="Arial" w:cs="Arial"/>
          <w:b/>
          <w:bCs/>
        </w:rPr>
        <w:t>, 202</w:t>
      </w:r>
      <w:r w:rsidR="009B7279" w:rsidRPr="002D7ACC">
        <w:rPr>
          <w:rFonts w:ascii="Arial" w:hAnsi="Arial" w:cs="Arial"/>
          <w:b/>
          <w:bCs/>
        </w:rPr>
        <w:t>4</w:t>
      </w:r>
    </w:p>
    <w:p w14:paraId="61F9E9B5" w14:textId="5B5BE098" w:rsidR="00EA3740" w:rsidRPr="002D7ACC" w:rsidRDefault="003E4546" w:rsidP="00404ED0">
      <w:pPr>
        <w:jc w:val="center"/>
        <w:outlineLvl w:val="0"/>
        <w:rPr>
          <w:rFonts w:ascii="Arial" w:hAnsi="Arial" w:cs="Arial"/>
          <w:b/>
          <w:bCs/>
        </w:rPr>
      </w:pPr>
      <w:r w:rsidRPr="002D7ACC">
        <w:rPr>
          <w:rFonts w:ascii="Arial" w:hAnsi="Arial" w:cs="Arial"/>
          <w:b/>
          <w:bCs/>
        </w:rPr>
        <w:t>9:30</w:t>
      </w:r>
      <w:r w:rsidR="00F62A22" w:rsidRPr="002D7ACC">
        <w:rPr>
          <w:rFonts w:ascii="Arial" w:hAnsi="Arial" w:cs="Arial"/>
          <w:b/>
          <w:bCs/>
        </w:rPr>
        <w:t xml:space="preserve"> a.m.</w:t>
      </w:r>
    </w:p>
    <w:p w14:paraId="0A0F99F0" w14:textId="77777777" w:rsidR="00405BCC" w:rsidRPr="002D7ACC" w:rsidRDefault="00405BCC" w:rsidP="00404ED0">
      <w:pPr>
        <w:jc w:val="center"/>
        <w:outlineLvl w:val="0"/>
        <w:rPr>
          <w:rFonts w:ascii="Arial" w:hAnsi="Arial" w:cs="Arial"/>
        </w:rPr>
      </w:pPr>
    </w:p>
    <w:p w14:paraId="139146B6" w14:textId="77777777" w:rsidR="009662BF" w:rsidRPr="002D7ACC" w:rsidRDefault="00D86146" w:rsidP="00404ED0">
      <w:pPr>
        <w:jc w:val="center"/>
        <w:outlineLvl w:val="0"/>
        <w:rPr>
          <w:rFonts w:ascii="Arial" w:hAnsi="Arial" w:cs="Arial"/>
          <w:b/>
        </w:rPr>
      </w:pPr>
      <w:r w:rsidRPr="002D7ACC">
        <w:rPr>
          <w:rFonts w:ascii="Arial" w:hAnsi="Arial" w:cs="Arial"/>
          <w:b/>
        </w:rPr>
        <w:t>MINUTES</w:t>
      </w:r>
    </w:p>
    <w:p w14:paraId="47526246" w14:textId="77777777" w:rsidR="006B24F8" w:rsidRPr="002D7ACC" w:rsidRDefault="006B24F8" w:rsidP="009A4D21">
      <w:pPr>
        <w:jc w:val="both"/>
        <w:outlineLvl w:val="0"/>
        <w:rPr>
          <w:rFonts w:ascii="Arial" w:hAnsi="Arial" w:cs="Arial"/>
          <w:b/>
        </w:rPr>
      </w:pPr>
    </w:p>
    <w:p w14:paraId="3E90ED13" w14:textId="77777777" w:rsidR="009662BF" w:rsidRPr="002D7ACC" w:rsidRDefault="009662BF" w:rsidP="009A4D21">
      <w:pPr>
        <w:tabs>
          <w:tab w:val="left" w:pos="2430"/>
        </w:tabs>
        <w:spacing w:line="216" w:lineRule="auto"/>
        <w:jc w:val="both"/>
        <w:outlineLvl w:val="0"/>
        <w:rPr>
          <w:rFonts w:ascii="Arial" w:hAnsi="Arial" w:cs="Arial"/>
          <w:b/>
        </w:rPr>
      </w:pPr>
    </w:p>
    <w:p w14:paraId="33D5C32C" w14:textId="701F56D3" w:rsidR="00504A6D" w:rsidRPr="002D7ACC" w:rsidRDefault="00D86146" w:rsidP="00D47586">
      <w:pPr>
        <w:numPr>
          <w:ilvl w:val="0"/>
          <w:numId w:val="1"/>
        </w:numPr>
        <w:tabs>
          <w:tab w:val="left" w:pos="360"/>
        </w:tabs>
        <w:spacing w:line="216" w:lineRule="auto"/>
        <w:ind w:left="360" w:hanging="270"/>
        <w:jc w:val="both"/>
        <w:rPr>
          <w:rFonts w:ascii="Arial" w:hAnsi="Arial" w:cs="Arial"/>
        </w:rPr>
      </w:pPr>
      <w:r w:rsidRPr="002D7ACC">
        <w:rPr>
          <w:rFonts w:ascii="Arial" w:hAnsi="Arial" w:cs="Arial"/>
          <w:u w:val="single"/>
        </w:rPr>
        <w:t>CALL TO ORDER</w:t>
      </w:r>
      <w:r w:rsidRPr="002D7ACC">
        <w:rPr>
          <w:rFonts w:ascii="Arial" w:hAnsi="Arial" w:cs="Arial"/>
        </w:rPr>
        <w:t xml:space="preserve"> </w:t>
      </w:r>
      <w:r w:rsidR="00EA3740" w:rsidRPr="002D7ACC">
        <w:rPr>
          <w:rFonts w:ascii="Arial" w:hAnsi="Arial" w:cs="Arial"/>
        </w:rPr>
        <w:t>–</w:t>
      </w:r>
      <w:r w:rsidR="008A3FAA" w:rsidRPr="002D7ACC">
        <w:rPr>
          <w:rFonts w:ascii="Arial" w:hAnsi="Arial" w:cs="Arial"/>
        </w:rPr>
        <w:t xml:space="preserve"> </w:t>
      </w:r>
      <w:r w:rsidR="0085350B" w:rsidRPr="002D7ACC">
        <w:rPr>
          <w:rFonts w:ascii="Arial" w:hAnsi="Arial" w:cs="Arial"/>
        </w:rPr>
        <w:t>C</w:t>
      </w:r>
      <w:r w:rsidR="0065489D" w:rsidRPr="002D7ACC">
        <w:rPr>
          <w:rFonts w:ascii="Arial" w:hAnsi="Arial" w:cs="Arial"/>
        </w:rPr>
        <w:t xml:space="preserve">hairperson </w:t>
      </w:r>
      <w:r w:rsidR="008A3FAA" w:rsidRPr="002D7ACC">
        <w:rPr>
          <w:rFonts w:ascii="Arial" w:hAnsi="Arial" w:cs="Arial"/>
        </w:rPr>
        <w:t>Janie Aguirre</w:t>
      </w:r>
      <w:r w:rsidRPr="002D7ACC">
        <w:rPr>
          <w:rFonts w:ascii="Arial" w:hAnsi="Arial" w:cs="Arial"/>
        </w:rPr>
        <w:t xml:space="preserve"> called the meeting to order </w:t>
      </w:r>
      <w:r w:rsidRPr="002D7ACC">
        <w:rPr>
          <w:rFonts w:ascii="Arial" w:hAnsi="Arial" w:cs="Arial"/>
          <w:noProof/>
        </w:rPr>
        <w:t>at</w:t>
      </w:r>
      <w:r w:rsidR="00B17AD2" w:rsidRPr="002D7ACC">
        <w:rPr>
          <w:rFonts w:ascii="Arial" w:hAnsi="Arial" w:cs="Arial"/>
          <w:noProof/>
        </w:rPr>
        <w:t xml:space="preserve"> </w:t>
      </w:r>
      <w:r w:rsidR="00996C2D" w:rsidRPr="002D7ACC">
        <w:rPr>
          <w:rFonts w:ascii="Arial" w:hAnsi="Arial" w:cs="Arial"/>
          <w:noProof/>
        </w:rPr>
        <w:t>9:</w:t>
      </w:r>
      <w:r w:rsidR="00BD1D16" w:rsidRPr="002D7ACC">
        <w:rPr>
          <w:rFonts w:ascii="Arial" w:hAnsi="Arial" w:cs="Arial"/>
          <w:noProof/>
        </w:rPr>
        <w:t>3</w:t>
      </w:r>
      <w:r w:rsidR="00344CA5" w:rsidRPr="002D7ACC">
        <w:rPr>
          <w:rFonts w:ascii="Arial" w:hAnsi="Arial" w:cs="Arial"/>
          <w:noProof/>
        </w:rPr>
        <w:t>1</w:t>
      </w:r>
      <w:r w:rsidR="00B25071" w:rsidRPr="002D7ACC">
        <w:rPr>
          <w:rFonts w:ascii="Arial" w:hAnsi="Arial" w:cs="Arial"/>
          <w:noProof/>
        </w:rPr>
        <w:t xml:space="preserve"> </w:t>
      </w:r>
      <w:r w:rsidR="00B17AD2" w:rsidRPr="002D7ACC">
        <w:rPr>
          <w:rFonts w:ascii="Arial" w:hAnsi="Arial" w:cs="Arial"/>
          <w:noProof/>
        </w:rPr>
        <w:t>a.m</w:t>
      </w:r>
      <w:r w:rsidR="00B17AD2" w:rsidRPr="002D7ACC">
        <w:rPr>
          <w:rFonts w:ascii="Arial" w:hAnsi="Arial" w:cs="Arial"/>
        </w:rPr>
        <w:t>.</w:t>
      </w:r>
      <w:r w:rsidRPr="002D7ACC">
        <w:rPr>
          <w:rFonts w:ascii="Arial" w:hAnsi="Arial" w:cs="Arial"/>
        </w:rPr>
        <w:t xml:space="preserve"> </w:t>
      </w:r>
    </w:p>
    <w:p w14:paraId="66415B1F" w14:textId="77777777" w:rsidR="007E78D6" w:rsidRPr="002D7ACC" w:rsidRDefault="007E78D6" w:rsidP="00F52568">
      <w:pPr>
        <w:pStyle w:val="ListParagraph"/>
        <w:spacing w:after="120" w:line="216" w:lineRule="auto"/>
        <w:rPr>
          <w:rFonts w:ascii="Arial" w:hAnsi="Arial" w:cs="Arial"/>
        </w:rPr>
      </w:pPr>
    </w:p>
    <w:p w14:paraId="7C1C565E" w14:textId="77777777" w:rsidR="00CE37CC" w:rsidRPr="002D7ACC" w:rsidRDefault="00CE37CC" w:rsidP="00CE37CC">
      <w:pPr>
        <w:numPr>
          <w:ilvl w:val="0"/>
          <w:numId w:val="1"/>
        </w:numPr>
        <w:tabs>
          <w:tab w:val="left" w:pos="360"/>
        </w:tabs>
        <w:spacing w:line="216" w:lineRule="auto"/>
        <w:ind w:left="360" w:hanging="270"/>
        <w:contextualSpacing/>
        <w:jc w:val="both"/>
        <w:rPr>
          <w:rFonts w:ascii="Arial" w:hAnsi="Arial" w:cs="Arial"/>
          <w:u w:val="single"/>
        </w:rPr>
      </w:pPr>
      <w:r w:rsidRPr="002D7ACC">
        <w:rPr>
          <w:rFonts w:ascii="Arial" w:hAnsi="Arial" w:cs="Arial"/>
          <w:u w:val="single"/>
        </w:rPr>
        <w:t xml:space="preserve">ROLL CALL  </w:t>
      </w:r>
    </w:p>
    <w:p w14:paraId="662A534D" w14:textId="77777777" w:rsidR="00CE37CC" w:rsidRPr="002D7ACC" w:rsidRDefault="00CE37CC" w:rsidP="00CE37CC">
      <w:pPr>
        <w:pStyle w:val="ListParagraph"/>
        <w:rPr>
          <w:rFonts w:ascii="Arial" w:hAnsi="Arial" w:cs="Arial"/>
          <w:u w:val="single"/>
        </w:rPr>
      </w:pPr>
    </w:p>
    <w:p w14:paraId="00CA9442" w14:textId="5F635233" w:rsidR="00CE37CC" w:rsidRPr="002D7ACC" w:rsidRDefault="00CE37CC" w:rsidP="00CE37CC">
      <w:pPr>
        <w:tabs>
          <w:tab w:val="right" w:pos="2700"/>
          <w:tab w:val="left" w:pos="2880"/>
        </w:tabs>
        <w:ind w:left="2880" w:hanging="2880"/>
        <w:rPr>
          <w:rFonts w:ascii="Arial" w:hAnsi="Arial" w:cs="Arial"/>
        </w:rPr>
      </w:pPr>
      <w:r w:rsidRPr="002D7ACC">
        <w:rPr>
          <w:rFonts w:ascii="Arial" w:hAnsi="Arial" w:cs="Arial"/>
          <w:i/>
        </w:rPr>
        <w:t xml:space="preserve">     Members Present:</w:t>
      </w:r>
      <w:r w:rsidRPr="002D7ACC">
        <w:rPr>
          <w:rFonts w:ascii="Arial" w:hAnsi="Arial" w:cs="Arial"/>
          <w:i/>
        </w:rPr>
        <w:tab/>
      </w:r>
      <w:r w:rsidRPr="002D7ACC">
        <w:rPr>
          <w:rFonts w:ascii="Arial" w:hAnsi="Arial" w:cs="Arial"/>
          <w:i/>
        </w:rPr>
        <w:tab/>
      </w:r>
      <w:r w:rsidR="00B25071" w:rsidRPr="002D7ACC">
        <w:rPr>
          <w:rFonts w:ascii="Arial" w:hAnsi="Arial" w:cs="Arial"/>
        </w:rPr>
        <w:t xml:space="preserve">Gilbert Aguirre, Janie Aguirre, </w:t>
      </w:r>
      <w:r w:rsidRPr="002D7ACC">
        <w:rPr>
          <w:rFonts w:ascii="Arial" w:hAnsi="Arial" w:cs="Arial"/>
        </w:rPr>
        <w:t xml:space="preserve">Dolores Duran, Bonnie Fox, Hilda Zamora, Astrid </w:t>
      </w:r>
      <w:proofErr w:type="spellStart"/>
      <w:r w:rsidRPr="002D7ACC">
        <w:rPr>
          <w:rFonts w:ascii="Arial" w:hAnsi="Arial" w:cs="Arial"/>
        </w:rPr>
        <w:t>Shesterkin</w:t>
      </w:r>
      <w:proofErr w:type="spellEnd"/>
      <w:r w:rsidRPr="002D7ACC">
        <w:rPr>
          <w:rFonts w:ascii="Arial" w:hAnsi="Arial" w:cs="Arial"/>
        </w:rPr>
        <w:t>, Josefina Lara</w:t>
      </w:r>
      <w:r w:rsidR="006D2347" w:rsidRPr="002D7ACC">
        <w:rPr>
          <w:rFonts w:ascii="Arial" w:hAnsi="Arial" w:cs="Arial"/>
        </w:rPr>
        <w:t>, Paul Nakamura, Yoko Nakamura</w:t>
      </w:r>
      <w:r w:rsidR="00B25071" w:rsidRPr="002D7ACC">
        <w:rPr>
          <w:rFonts w:ascii="Arial" w:hAnsi="Arial" w:cs="Arial"/>
        </w:rPr>
        <w:t>, Nancy Krueger</w:t>
      </w:r>
    </w:p>
    <w:p w14:paraId="76A64EF0" w14:textId="77777777" w:rsidR="00CE37CC" w:rsidRPr="002D7ACC" w:rsidRDefault="00CE37CC" w:rsidP="00CE37CC">
      <w:pPr>
        <w:pStyle w:val="ListParagraph"/>
        <w:tabs>
          <w:tab w:val="right" w:pos="2700"/>
          <w:tab w:val="left" w:pos="2880"/>
        </w:tabs>
        <w:ind w:left="2880" w:hanging="2430"/>
        <w:rPr>
          <w:rFonts w:ascii="Arial" w:hAnsi="Arial" w:cs="Arial"/>
        </w:rPr>
      </w:pPr>
    </w:p>
    <w:p w14:paraId="652F3869" w14:textId="500780E8" w:rsidR="00CE37CC" w:rsidRPr="002D7ACC" w:rsidRDefault="00CE37CC" w:rsidP="00CE37CC">
      <w:pPr>
        <w:tabs>
          <w:tab w:val="right" w:pos="2700"/>
          <w:tab w:val="left" w:pos="2880"/>
        </w:tabs>
        <w:ind w:left="2880" w:hanging="2880"/>
        <w:jc w:val="both"/>
        <w:rPr>
          <w:rFonts w:ascii="Arial" w:hAnsi="Arial" w:cs="Arial"/>
        </w:rPr>
      </w:pPr>
      <w:r w:rsidRPr="002D7ACC">
        <w:rPr>
          <w:rFonts w:ascii="Arial" w:hAnsi="Arial" w:cs="Arial"/>
          <w:i/>
        </w:rPr>
        <w:t xml:space="preserve">     Members Absent:</w:t>
      </w:r>
      <w:r w:rsidRPr="002D7ACC">
        <w:rPr>
          <w:rFonts w:ascii="Arial" w:hAnsi="Arial" w:cs="Arial"/>
          <w:i/>
        </w:rPr>
        <w:tab/>
      </w:r>
      <w:r w:rsidRPr="002D7ACC">
        <w:rPr>
          <w:rFonts w:ascii="Arial" w:hAnsi="Arial" w:cs="Arial"/>
          <w:i/>
        </w:rPr>
        <w:tab/>
      </w:r>
      <w:r w:rsidR="006D2347" w:rsidRPr="002D7ACC">
        <w:rPr>
          <w:rFonts w:ascii="Arial" w:hAnsi="Arial" w:cs="Arial"/>
        </w:rPr>
        <w:t>Johnny Hernandez and Dolores Romero</w:t>
      </w:r>
      <w:r w:rsidR="002119DF" w:rsidRPr="002D7ACC">
        <w:rPr>
          <w:rFonts w:ascii="Arial" w:hAnsi="Arial" w:cs="Arial"/>
        </w:rPr>
        <w:t>.</w:t>
      </w:r>
    </w:p>
    <w:p w14:paraId="5F93F6D3" w14:textId="77777777" w:rsidR="00CE37CC" w:rsidRPr="002D7ACC" w:rsidRDefault="00CE37CC" w:rsidP="00CE37CC">
      <w:pPr>
        <w:tabs>
          <w:tab w:val="right" w:pos="2700"/>
          <w:tab w:val="left" w:pos="2880"/>
        </w:tabs>
        <w:rPr>
          <w:rFonts w:ascii="Arial" w:hAnsi="Arial" w:cs="Arial"/>
        </w:rPr>
      </w:pPr>
    </w:p>
    <w:p w14:paraId="4A70DEF5" w14:textId="77777777" w:rsidR="00CE37CC" w:rsidRPr="002D7ACC" w:rsidRDefault="00CE37CC" w:rsidP="00CE37CC">
      <w:pPr>
        <w:pStyle w:val="ListParagraph"/>
        <w:tabs>
          <w:tab w:val="right" w:pos="2700"/>
          <w:tab w:val="left" w:pos="2880"/>
        </w:tabs>
        <w:ind w:left="2700" w:right="-1350" w:hanging="2430"/>
        <w:jc w:val="both"/>
        <w:rPr>
          <w:rFonts w:ascii="Arial" w:hAnsi="Arial" w:cs="Arial"/>
        </w:rPr>
      </w:pPr>
      <w:r w:rsidRPr="002D7ACC">
        <w:rPr>
          <w:rFonts w:ascii="Arial" w:hAnsi="Arial" w:cs="Arial"/>
          <w:i/>
        </w:rPr>
        <w:t xml:space="preserve"> Staff:</w:t>
      </w:r>
      <w:r w:rsidRPr="002D7ACC">
        <w:rPr>
          <w:rFonts w:ascii="Arial" w:hAnsi="Arial" w:cs="Arial"/>
          <w:i/>
        </w:rPr>
        <w:tab/>
      </w:r>
      <w:r w:rsidRPr="002D7ACC">
        <w:rPr>
          <w:rFonts w:ascii="Arial" w:hAnsi="Arial" w:cs="Arial"/>
          <w:i/>
        </w:rPr>
        <w:tab/>
      </w:r>
      <w:r w:rsidRPr="002D7ACC">
        <w:rPr>
          <w:rFonts w:ascii="Arial" w:hAnsi="Arial" w:cs="Arial"/>
        </w:rPr>
        <w:t>Jose Carrillo, Community Services Supervisor/Executive Secretary</w:t>
      </w:r>
    </w:p>
    <w:p w14:paraId="41DEB973" w14:textId="25D75665" w:rsidR="00CE37CC" w:rsidRPr="002D7ACC" w:rsidRDefault="00CE37CC" w:rsidP="00B25071">
      <w:pPr>
        <w:pStyle w:val="ListParagraph"/>
        <w:tabs>
          <w:tab w:val="right" w:pos="2700"/>
          <w:tab w:val="left" w:pos="2880"/>
        </w:tabs>
        <w:ind w:left="2700" w:right="-1350" w:hanging="2430"/>
        <w:jc w:val="both"/>
        <w:rPr>
          <w:rFonts w:ascii="Arial" w:hAnsi="Arial" w:cs="Arial"/>
          <w:i/>
        </w:rPr>
      </w:pPr>
      <w:r w:rsidRPr="002D7ACC">
        <w:rPr>
          <w:rFonts w:ascii="Arial" w:hAnsi="Arial" w:cs="Arial"/>
          <w:i/>
        </w:rPr>
        <w:tab/>
      </w:r>
      <w:r w:rsidRPr="002D7ACC">
        <w:rPr>
          <w:rFonts w:ascii="Arial" w:hAnsi="Arial" w:cs="Arial"/>
        </w:rPr>
        <w:tab/>
        <w:t>Ed Ramirez, Family and Human Services Manager</w:t>
      </w:r>
      <w:r w:rsidRPr="002D7ACC">
        <w:rPr>
          <w:rFonts w:ascii="Arial" w:hAnsi="Arial" w:cs="Arial"/>
          <w:i/>
        </w:rPr>
        <w:t xml:space="preserve"> </w:t>
      </w:r>
    </w:p>
    <w:p w14:paraId="511A1A29" w14:textId="42E426E5" w:rsidR="00344CA5" w:rsidRPr="002D7ACC" w:rsidRDefault="00344CA5" w:rsidP="00B25071">
      <w:pPr>
        <w:pStyle w:val="ListParagraph"/>
        <w:tabs>
          <w:tab w:val="right" w:pos="2700"/>
          <w:tab w:val="left" w:pos="2880"/>
        </w:tabs>
        <w:ind w:left="2700" w:right="-1350" w:hanging="2430"/>
        <w:jc w:val="both"/>
        <w:rPr>
          <w:rFonts w:ascii="Arial" w:hAnsi="Arial" w:cs="Arial"/>
        </w:rPr>
      </w:pPr>
      <w:r w:rsidRPr="002D7ACC">
        <w:rPr>
          <w:rFonts w:ascii="Arial" w:hAnsi="Arial" w:cs="Arial"/>
          <w:i/>
        </w:rPr>
        <w:tab/>
      </w:r>
      <w:r w:rsidRPr="002D7ACC">
        <w:rPr>
          <w:rFonts w:ascii="Arial" w:hAnsi="Arial" w:cs="Arial"/>
          <w:i/>
        </w:rPr>
        <w:tab/>
      </w:r>
      <w:r w:rsidRPr="002D7ACC">
        <w:rPr>
          <w:rFonts w:ascii="Arial" w:hAnsi="Arial" w:cs="Arial"/>
        </w:rPr>
        <w:t xml:space="preserve">Adriana Duran, Administrative </w:t>
      </w:r>
      <w:proofErr w:type="spellStart"/>
      <w:r w:rsidR="006D2347" w:rsidRPr="002D7ACC">
        <w:rPr>
          <w:rFonts w:ascii="Arial" w:hAnsi="Arial" w:cs="Arial"/>
        </w:rPr>
        <w:t>Assitant</w:t>
      </w:r>
      <w:proofErr w:type="spellEnd"/>
      <w:r w:rsidR="006D2347" w:rsidRPr="002D7ACC">
        <w:rPr>
          <w:rFonts w:ascii="Arial" w:hAnsi="Arial" w:cs="Arial"/>
        </w:rPr>
        <w:t xml:space="preserve"> </w:t>
      </w:r>
      <w:proofErr w:type="spellStart"/>
      <w:r w:rsidR="006D2347" w:rsidRPr="002D7ACC">
        <w:rPr>
          <w:rFonts w:ascii="Arial" w:hAnsi="Arial" w:cs="Arial"/>
        </w:rPr>
        <w:t>ll</w:t>
      </w:r>
      <w:proofErr w:type="spellEnd"/>
    </w:p>
    <w:p w14:paraId="187D42FA" w14:textId="77777777" w:rsidR="00CE37CC" w:rsidRPr="002D7ACC" w:rsidRDefault="00CE37CC" w:rsidP="00CE37CC">
      <w:pPr>
        <w:tabs>
          <w:tab w:val="left" w:pos="360"/>
        </w:tabs>
        <w:contextualSpacing/>
        <w:jc w:val="both"/>
        <w:rPr>
          <w:rFonts w:ascii="Arial" w:hAnsi="Arial" w:cs="Arial"/>
          <w:i/>
        </w:rPr>
      </w:pPr>
      <w:r w:rsidRPr="002D7ACC">
        <w:rPr>
          <w:rFonts w:ascii="Arial" w:hAnsi="Arial" w:cs="Arial"/>
          <w:i/>
        </w:rPr>
        <w:t xml:space="preserve">    </w:t>
      </w:r>
    </w:p>
    <w:p w14:paraId="187F2E44" w14:textId="2BF4DF9E" w:rsidR="00CE37CC" w:rsidRPr="002D7ACC" w:rsidRDefault="00CE37CC" w:rsidP="00CE37CC">
      <w:pPr>
        <w:tabs>
          <w:tab w:val="left" w:pos="360"/>
        </w:tabs>
        <w:ind w:left="2880" w:hanging="2880"/>
        <w:contextualSpacing/>
        <w:jc w:val="both"/>
        <w:rPr>
          <w:rFonts w:ascii="Arial" w:hAnsi="Arial" w:cs="Arial"/>
        </w:rPr>
      </w:pPr>
      <w:r w:rsidRPr="002D7ACC">
        <w:rPr>
          <w:rFonts w:ascii="Arial" w:hAnsi="Arial" w:cs="Arial"/>
          <w:i/>
        </w:rPr>
        <w:t xml:space="preserve">    Guests:</w:t>
      </w:r>
      <w:r w:rsidRPr="002D7ACC">
        <w:rPr>
          <w:rFonts w:ascii="Arial" w:hAnsi="Arial" w:cs="Arial"/>
          <w:i/>
        </w:rPr>
        <w:tab/>
      </w:r>
      <w:r w:rsidR="00B25071" w:rsidRPr="002D7ACC">
        <w:rPr>
          <w:rFonts w:ascii="Arial" w:hAnsi="Arial" w:cs="Arial"/>
        </w:rPr>
        <w:t>None.</w:t>
      </w:r>
    </w:p>
    <w:p w14:paraId="08CB68D3" w14:textId="77777777" w:rsidR="00CE37CC" w:rsidRPr="002D7ACC" w:rsidRDefault="00CE37CC" w:rsidP="00CE37CC">
      <w:pPr>
        <w:tabs>
          <w:tab w:val="left" w:pos="360"/>
        </w:tabs>
        <w:ind w:left="2880" w:hanging="2880"/>
        <w:contextualSpacing/>
        <w:jc w:val="both"/>
        <w:rPr>
          <w:rFonts w:ascii="Arial" w:hAnsi="Arial" w:cs="Arial"/>
        </w:rPr>
      </w:pPr>
    </w:p>
    <w:p w14:paraId="79711247" w14:textId="5A2853A5" w:rsidR="00A85DC5" w:rsidRPr="002D7ACC" w:rsidRDefault="00CE37CC" w:rsidP="00CE37CC">
      <w:pPr>
        <w:numPr>
          <w:ilvl w:val="0"/>
          <w:numId w:val="1"/>
        </w:numPr>
        <w:tabs>
          <w:tab w:val="left" w:pos="360"/>
        </w:tabs>
        <w:spacing w:line="216" w:lineRule="auto"/>
        <w:ind w:left="360" w:hanging="270"/>
        <w:contextualSpacing/>
        <w:jc w:val="both"/>
        <w:rPr>
          <w:rFonts w:ascii="Arial" w:hAnsi="Arial" w:cs="Arial"/>
        </w:rPr>
      </w:pPr>
      <w:r w:rsidRPr="002D7ACC">
        <w:rPr>
          <w:rFonts w:ascii="Arial" w:hAnsi="Arial" w:cs="Arial"/>
        </w:rPr>
        <w:t xml:space="preserve">PLEDGE OF ALLEGIANCE – </w:t>
      </w:r>
      <w:r w:rsidR="006D2347" w:rsidRPr="002D7ACC">
        <w:rPr>
          <w:rFonts w:ascii="Arial" w:hAnsi="Arial" w:cs="Arial"/>
        </w:rPr>
        <w:t>Paul Nakamura</w:t>
      </w:r>
    </w:p>
    <w:p w14:paraId="04D7CAC8" w14:textId="77777777" w:rsidR="00CE5B3F" w:rsidRPr="002D7ACC" w:rsidRDefault="00CE5B3F" w:rsidP="00CE5B3F">
      <w:pPr>
        <w:tabs>
          <w:tab w:val="left" w:pos="360"/>
        </w:tabs>
        <w:spacing w:line="216" w:lineRule="auto"/>
        <w:ind w:left="360"/>
        <w:contextualSpacing/>
        <w:jc w:val="both"/>
        <w:rPr>
          <w:rFonts w:ascii="Arial" w:hAnsi="Arial" w:cs="Arial"/>
        </w:rPr>
      </w:pPr>
    </w:p>
    <w:p w14:paraId="1755DB14" w14:textId="1F0D2480" w:rsidR="00CE37CC" w:rsidRPr="002D7ACC" w:rsidRDefault="00CE5B3F" w:rsidP="00CE37CC">
      <w:pPr>
        <w:numPr>
          <w:ilvl w:val="0"/>
          <w:numId w:val="1"/>
        </w:numPr>
        <w:tabs>
          <w:tab w:val="left" w:pos="360"/>
        </w:tabs>
        <w:spacing w:line="216" w:lineRule="auto"/>
        <w:ind w:left="360" w:hanging="270"/>
        <w:contextualSpacing/>
        <w:jc w:val="both"/>
        <w:rPr>
          <w:rFonts w:ascii="Arial" w:hAnsi="Arial" w:cs="Arial"/>
          <w:u w:val="single"/>
        </w:rPr>
      </w:pPr>
      <w:r w:rsidRPr="002D7ACC">
        <w:rPr>
          <w:rFonts w:ascii="Arial" w:hAnsi="Arial" w:cs="Arial"/>
          <w:u w:val="single"/>
        </w:rPr>
        <w:t>ORAL COMMUNICATIONS</w:t>
      </w:r>
    </w:p>
    <w:p w14:paraId="21C8C7C1" w14:textId="2EA40CFC" w:rsidR="00CE5B3F" w:rsidRPr="002D7ACC" w:rsidRDefault="00CE5B3F" w:rsidP="00CE5B3F">
      <w:pPr>
        <w:tabs>
          <w:tab w:val="left" w:pos="360"/>
        </w:tabs>
        <w:spacing w:line="216" w:lineRule="auto"/>
        <w:ind w:left="360"/>
        <w:contextualSpacing/>
        <w:jc w:val="both"/>
        <w:rPr>
          <w:rFonts w:ascii="Arial" w:hAnsi="Arial" w:cs="Arial"/>
        </w:rPr>
      </w:pPr>
      <w:r w:rsidRPr="002D7ACC">
        <w:rPr>
          <w:rFonts w:ascii="Arial" w:hAnsi="Arial" w:cs="Arial"/>
        </w:rPr>
        <w:t>None.</w:t>
      </w:r>
    </w:p>
    <w:p w14:paraId="17C21DFF" w14:textId="77777777" w:rsidR="00CE5B3F" w:rsidRPr="002D7ACC" w:rsidRDefault="00CE5B3F" w:rsidP="00CE5B3F">
      <w:pPr>
        <w:rPr>
          <w:rFonts w:ascii="Arial" w:hAnsi="Arial" w:cs="Arial"/>
          <w:u w:val="single"/>
        </w:rPr>
      </w:pPr>
    </w:p>
    <w:p w14:paraId="18B94CC0" w14:textId="5262107F" w:rsidR="00CE5B3F" w:rsidRPr="002D7ACC" w:rsidRDefault="00CE5B3F" w:rsidP="00CE37CC">
      <w:pPr>
        <w:numPr>
          <w:ilvl w:val="0"/>
          <w:numId w:val="1"/>
        </w:numPr>
        <w:tabs>
          <w:tab w:val="left" w:pos="360"/>
        </w:tabs>
        <w:spacing w:line="216" w:lineRule="auto"/>
        <w:ind w:left="360" w:hanging="270"/>
        <w:contextualSpacing/>
        <w:jc w:val="both"/>
        <w:rPr>
          <w:rFonts w:ascii="Arial" w:hAnsi="Arial" w:cs="Arial"/>
          <w:u w:val="single"/>
        </w:rPr>
      </w:pPr>
      <w:r w:rsidRPr="002D7ACC">
        <w:rPr>
          <w:rFonts w:ascii="Arial" w:hAnsi="Arial" w:cs="Arial"/>
          <w:u w:val="single"/>
        </w:rPr>
        <w:t>APPROVAL OF MINUTES</w:t>
      </w:r>
    </w:p>
    <w:p w14:paraId="1FEC4F56" w14:textId="33112C23" w:rsidR="008827C1" w:rsidRPr="002D7ACC" w:rsidRDefault="00096DE0" w:rsidP="006D2347">
      <w:pPr>
        <w:tabs>
          <w:tab w:val="left" w:pos="360"/>
        </w:tabs>
        <w:spacing w:line="216" w:lineRule="auto"/>
        <w:ind w:left="360"/>
        <w:contextualSpacing/>
        <w:jc w:val="both"/>
        <w:rPr>
          <w:rFonts w:ascii="Arial" w:hAnsi="Arial" w:cs="Arial"/>
        </w:rPr>
      </w:pPr>
      <w:r w:rsidRPr="002D7ACC">
        <w:rPr>
          <w:rFonts w:ascii="Arial" w:hAnsi="Arial" w:cs="Arial"/>
        </w:rPr>
        <w:t xml:space="preserve">A motion was made by </w:t>
      </w:r>
      <w:r w:rsidR="006D2347" w:rsidRPr="002D7ACC">
        <w:rPr>
          <w:rFonts w:ascii="Arial" w:hAnsi="Arial" w:cs="Arial"/>
        </w:rPr>
        <w:t>Bonnie Fox</w:t>
      </w:r>
      <w:r w:rsidRPr="002D7ACC">
        <w:rPr>
          <w:rFonts w:ascii="Arial" w:hAnsi="Arial" w:cs="Arial"/>
        </w:rPr>
        <w:t xml:space="preserve"> and seconded by Dolores Duran to approve the minutes for the </w:t>
      </w:r>
      <w:r w:rsidR="006D2347" w:rsidRPr="002D7ACC">
        <w:rPr>
          <w:rFonts w:ascii="Arial" w:hAnsi="Arial" w:cs="Arial"/>
        </w:rPr>
        <w:t>April 9</w:t>
      </w:r>
      <w:r w:rsidRPr="002D7ACC">
        <w:rPr>
          <w:rFonts w:ascii="Arial" w:hAnsi="Arial" w:cs="Arial"/>
        </w:rPr>
        <w:t>, 2024 meeting.</w:t>
      </w:r>
      <w:r w:rsidR="009F621A" w:rsidRPr="002D7ACC">
        <w:rPr>
          <w:rFonts w:ascii="Arial" w:hAnsi="Arial" w:cs="Arial"/>
        </w:rPr>
        <w:t xml:space="preserve"> </w:t>
      </w:r>
    </w:p>
    <w:p w14:paraId="6AB548C5" w14:textId="77777777" w:rsidR="008827C1" w:rsidRPr="002D7ACC" w:rsidRDefault="008827C1" w:rsidP="008827C1">
      <w:pPr>
        <w:tabs>
          <w:tab w:val="left" w:pos="360"/>
        </w:tabs>
        <w:spacing w:line="216" w:lineRule="auto"/>
        <w:ind w:left="360"/>
        <w:contextualSpacing/>
        <w:jc w:val="both"/>
        <w:rPr>
          <w:rFonts w:ascii="Arial" w:hAnsi="Arial" w:cs="Arial"/>
          <w:u w:val="single"/>
        </w:rPr>
      </w:pPr>
    </w:p>
    <w:p w14:paraId="1006AA05" w14:textId="47B5AE4B" w:rsidR="008827C1" w:rsidRPr="002D7ACC" w:rsidRDefault="008827C1" w:rsidP="00CE37CC">
      <w:pPr>
        <w:numPr>
          <w:ilvl w:val="0"/>
          <w:numId w:val="1"/>
        </w:numPr>
        <w:tabs>
          <w:tab w:val="left" w:pos="360"/>
        </w:tabs>
        <w:spacing w:line="216" w:lineRule="auto"/>
        <w:ind w:left="360" w:hanging="270"/>
        <w:contextualSpacing/>
        <w:jc w:val="both"/>
        <w:rPr>
          <w:rFonts w:ascii="Arial" w:hAnsi="Arial" w:cs="Arial"/>
          <w:u w:val="single"/>
        </w:rPr>
      </w:pPr>
      <w:r w:rsidRPr="002D7ACC">
        <w:rPr>
          <w:rFonts w:ascii="Arial" w:hAnsi="Arial" w:cs="Arial"/>
          <w:u w:val="single"/>
        </w:rPr>
        <w:t>PRESENTATIONS</w:t>
      </w:r>
    </w:p>
    <w:p w14:paraId="5F45C319" w14:textId="1D31DFF8" w:rsidR="0099669A" w:rsidRPr="002D7ACC" w:rsidRDefault="009F621A" w:rsidP="003242B1">
      <w:pPr>
        <w:pStyle w:val="NoSpacing"/>
        <w:numPr>
          <w:ilvl w:val="0"/>
          <w:numId w:val="28"/>
        </w:numPr>
        <w:jc w:val="both"/>
        <w:rPr>
          <w:rFonts w:ascii="Arial" w:hAnsi="Arial" w:cs="Arial"/>
          <w:i/>
          <w:szCs w:val="20"/>
        </w:rPr>
      </w:pPr>
      <w:r w:rsidRPr="002D7ACC">
        <w:rPr>
          <w:rFonts w:ascii="Arial" w:hAnsi="Arial" w:cs="Arial"/>
          <w:i/>
          <w:szCs w:val="20"/>
        </w:rPr>
        <w:t xml:space="preserve">Art Fest </w:t>
      </w:r>
      <w:r w:rsidR="006D2347" w:rsidRPr="002D7ACC">
        <w:rPr>
          <w:rFonts w:ascii="Arial" w:hAnsi="Arial" w:cs="Arial"/>
          <w:i/>
          <w:szCs w:val="20"/>
        </w:rPr>
        <w:t>Recap</w:t>
      </w:r>
    </w:p>
    <w:p w14:paraId="4E2852D0" w14:textId="6E237A7D" w:rsidR="006D2347" w:rsidRPr="002D7ACC" w:rsidRDefault="006D2347" w:rsidP="006D2347">
      <w:pPr>
        <w:pStyle w:val="ListParagraph"/>
        <w:jc w:val="both"/>
        <w:rPr>
          <w:rFonts w:ascii="Arial" w:hAnsi="Arial" w:cs="Arial"/>
        </w:rPr>
      </w:pPr>
      <w:r w:rsidRPr="002D7ACC">
        <w:rPr>
          <w:rFonts w:ascii="Arial" w:hAnsi="Arial" w:cs="Arial"/>
        </w:rPr>
        <w:t xml:space="preserve">Mr. Ramirez delivered a presentation summarizing Art Fest, highlighting the significant increase in attendance across both nights. He elaborated on the introduction of </w:t>
      </w:r>
      <w:r w:rsidR="00361EAB">
        <w:rPr>
          <w:rFonts w:ascii="Arial" w:hAnsi="Arial" w:cs="Arial"/>
        </w:rPr>
        <w:t xml:space="preserve">the </w:t>
      </w:r>
      <w:r w:rsidRPr="002D7ACC">
        <w:rPr>
          <w:rFonts w:ascii="Arial" w:hAnsi="Arial" w:cs="Arial"/>
        </w:rPr>
        <w:t>new exhibits and provided insights into the feedback gathered through surveys distributed to both staff and participants. Additionally, topics suc</w:t>
      </w:r>
      <w:bookmarkStart w:id="0" w:name="_GoBack"/>
      <w:bookmarkEnd w:id="0"/>
      <w:r w:rsidRPr="002D7ACC">
        <w:rPr>
          <w:rFonts w:ascii="Arial" w:hAnsi="Arial" w:cs="Arial"/>
        </w:rPr>
        <w:t xml:space="preserve">h as parking logistics, entertainment options, and the potential consideration of a date change were discussed. </w:t>
      </w:r>
    </w:p>
    <w:p w14:paraId="40A86828" w14:textId="1DC36948" w:rsidR="0099669A" w:rsidRPr="002D7ACC" w:rsidRDefault="0099669A" w:rsidP="0099669A">
      <w:pPr>
        <w:tabs>
          <w:tab w:val="left" w:pos="360"/>
        </w:tabs>
        <w:spacing w:line="216" w:lineRule="auto"/>
        <w:contextualSpacing/>
        <w:jc w:val="both"/>
        <w:rPr>
          <w:rFonts w:ascii="Arial" w:hAnsi="Arial" w:cs="Arial"/>
          <w:u w:val="single"/>
        </w:rPr>
      </w:pPr>
    </w:p>
    <w:p w14:paraId="59A07AA6" w14:textId="648F431A" w:rsidR="0099669A" w:rsidRPr="002D7ACC" w:rsidRDefault="0099669A" w:rsidP="0099669A">
      <w:pPr>
        <w:numPr>
          <w:ilvl w:val="0"/>
          <w:numId w:val="1"/>
        </w:numPr>
        <w:tabs>
          <w:tab w:val="left" w:pos="360"/>
        </w:tabs>
        <w:spacing w:line="216" w:lineRule="auto"/>
        <w:ind w:left="360" w:hanging="270"/>
        <w:contextualSpacing/>
        <w:jc w:val="both"/>
        <w:rPr>
          <w:rFonts w:ascii="Arial" w:hAnsi="Arial" w:cs="Arial"/>
          <w:u w:val="single"/>
        </w:rPr>
      </w:pPr>
      <w:r w:rsidRPr="002D7ACC">
        <w:rPr>
          <w:rFonts w:ascii="Arial" w:hAnsi="Arial" w:cs="Arial"/>
          <w:u w:val="single"/>
        </w:rPr>
        <w:t>EXECUTIVE SECRETARY REPORT</w:t>
      </w:r>
    </w:p>
    <w:p w14:paraId="6ED70C31" w14:textId="25B81870" w:rsidR="006758A0" w:rsidRPr="002D7ACC" w:rsidRDefault="006D2347" w:rsidP="006D2347">
      <w:pPr>
        <w:ind w:firstLine="360"/>
        <w:jc w:val="both"/>
        <w:rPr>
          <w:rFonts w:ascii="Arial" w:hAnsi="Arial" w:cs="Arial"/>
        </w:rPr>
      </w:pPr>
      <w:r w:rsidRPr="002D7ACC">
        <w:rPr>
          <w:rFonts w:ascii="Arial" w:hAnsi="Arial" w:cs="Arial"/>
        </w:rPr>
        <w:t>None.</w:t>
      </w:r>
    </w:p>
    <w:p w14:paraId="1EFD8E96" w14:textId="77777777" w:rsidR="006758A0" w:rsidRPr="002D7ACC" w:rsidRDefault="006758A0" w:rsidP="006758A0">
      <w:pPr>
        <w:pStyle w:val="ListParagraph"/>
        <w:jc w:val="both"/>
        <w:rPr>
          <w:rFonts w:ascii="Arial" w:hAnsi="Arial" w:cs="Arial"/>
        </w:rPr>
      </w:pPr>
    </w:p>
    <w:p w14:paraId="670E2558" w14:textId="49181537" w:rsidR="0099669A" w:rsidRPr="002D7ACC" w:rsidRDefault="0099669A" w:rsidP="0099669A">
      <w:pPr>
        <w:numPr>
          <w:ilvl w:val="0"/>
          <w:numId w:val="1"/>
        </w:numPr>
        <w:tabs>
          <w:tab w:val="left" w:pos="360"/>
        </w:tabs>
        <w:spacing w:line="216" w:lineRule="auto"/>
        <w:ind w:left="360" w:hanging="270"/>
        <w:contextualSpacing/>
        <w:jc w:val="both"/>
        <w:rPr>
          <w:rFonts w:ascii="Arial" w:hAnsi="Arial" w:cs="Arial"/>
          <w:u w:val="single"/>
        </w:rPr>
      </w:pPr>
      <w:r w:rsidRPr="002D7ACC">
        <w:rPr>
          <w:rFonts w:ascii="Arial" w:hAnsi="Arial" w:cs="Arial"/>
          <w:u w:val="single"/>
        </w:rPr>
        <w:t>OLD BUSINESS</w:t>
      </w:r>
    </w:p>
    <w:p w14:paraId="67B4F876" w14:textId="4C936819" w:rsidR="0099669A" w:rsidRPr="002D7ACC" w:rsidRDefault="0099669A" w:rsidP="0099669A">
      <w:pPr>
        <w:ind w:left="360"/>
        <w:rPr>
          <w:rFonts w:ascii="Arial" w:hAnsi="Arial" w:cs="Arial"/>
        </w:rPr>
      </w:pPr>
      <w:r w:rsidRPr="002D7ACC">
        <w:rPr>
          <w:rFonts w:ascii="Arial" w:hAnsi="Arial" w:cs="Arial"/>
        </w:rPr>
        <w:t>None.</w:t>
      </w:r>
    </w:p>
    <w:p w14:paraId="4E0D5934" w14:textId="77777777" w:rsidR="006D2347" w:rsidRPr="002D7ACC" w:rsidRDefault="006D2347" w:rsidP="0099669A">
      <w:pPr>
        <w:ind w:left="360"/>
        <w:rPr>
          <w:rFonts w:ascii="Arial" w:hAnsi="Arial" w:cs="Arial"/>
        </w:rPr>
      </w:pPr>
    </w:p>
    <w:p w14:paraId="7EF18566" w14:textId="77777777" w:rsidR="00C454AD" w:rsidRPr="002D7ACC" w:rsidRDefault="00C454AD" w:rsidP="0099669A">
      <w:pPr>
        <w:ind w:left="360"/>
        <w:rPr>
          <w:rFonts w:ascii="Arial" w:hAnsi="Arial" w:cs="Arial"/>
        </w:rPr>
      </w:pPr>
    </w:p>
    <w:p w14:paraId="3BF2ABC8" w14:textId="106E95B4" w:rsidR="0099669A" w:rsidRPr="002D7ACC" w:rsidRDefault="0099669A" w:rsidP="0099669A">
      <w:pPr>
        <w:numPr>
          <w:ilvl w:val="0"/>
          <w:numId w:val="1"/>
        </w:numPr>
        <w:tabs>
          <w:tab w:val="left" w:pos="360"/>
        </w:tabs>
        <w:spacing w:line="216" w:lineRule="auto"/>
        <w:ind w:left="360" w:hanging="270"/>
        <w:contextualSpacing/>
        <w:jc w:val="both"/>
        <w:rPr>
          <w:rFonts w:ascii="Arial" w:hAnsi="Arial" w:cs="Arial"/>
          <w:u w:val="single"/>
        </w:rPr>
      </w:pPr>
      <w:r w:rsidRPr="002D7ACC">
        <w:rPr>
          <w:rFonts w:ascii="Arial" w:hAnsi="Arial" w:cs="Arial"/>
          <w:u w:val="single"/>
        </w:rPr>
        <w:lastRenderedPageBreak/>
        <w:t>NEW BUSINESS</w:t>
      </w:r>
    </w:p>
    <w:p w14:paraId="7B1DDA21" w14:textId="77777777" w:rsidR="006D2347" w:rsidRPr="002D7ACC" w:rsidRDefault="006D2347" w:rsidP="006D2347">
      <w:pPr>
        <w:pStyle w:val="ListParagraph"/>
        <w:numPr>
          <w:ilvl w:val="0"/>
          <w:numId w:val="31"/>
        </w:numPr>
        <w:contextualSpacing/>
        <w:jc w:val="both"/>
        <w:rPr>
          <w:rFonts w:ascii="Arial" w:hAnsi="Arial" w:cs="Arial"/>
          <w:i/>
        </w:rPr>
      </w:pPr>
      <w:r w:rsidRPr="002D7ACC">
        <w:rPr>
          <w:rFonts w:ascii="Arial" w:hAnsi="Arial" w:cs="Arial"/>
          <w:i/>
        </w:rPr>
        <w:t>Senior Mingle</w:t>
      </w:r>
    </w:p>
    <w:p w14:paraId="43460F23" w14:textId="3D20C2D8" w:rsidR="006D2347" w:rsidRPr="002D7ACC" w:rsidRDefault="006D2347" w:rsidP="006D2347">
      <w:pPr>
        <w:ind w:left="720"/>
        <w:jc w:val="both"/>
        <w:rPr>
          <w:rFonts w:ascii="Arial" w:hAnsi="Arial" w:cs="Arial"/>
        </w:rPr>
      </w:pPr>
      <w:r w:rsidRPr="002D7ACC">
        <w:rPr>
          <w:rFonts w:ascii="Arial" w:hAnsi="Arial" w:cs="Arial"/>
        </w:rPr>
        <w:t>The event took place in the Downey Senior Center. Seniors played bingo, participated in workshops, and arts and crafts. Members shared Downey seniors were interested in having the G</w:t>
      </w:r>
      <w:r w:rsidR="00D60E7C">
        <w:rPr>
          <w:rFonts w:ascii="Arial" w:hAnsi="Arial" w:cs="Arial"/>
        </w:rPr>
        <w:t xml:space="preserve">us </w:t>
      </w:r>
      <w:r w:rsidRPr="002D7ACC">
        <w:rPr>
          <w:rFonts w:ascii="Arial" w:hAnsi="Arial" w:cs="Arial"/>
        </w:rPr>
        <w:t>V</w:t>
      </w:r>
      <w:r w:rsidR="00D60E7C">
        <w:rPr>
          <w:rFonts w:ascii="Arial" w:hAnsi="Arial" w:cs="Arial"/>
        </w:rPr>
        <w:t xml:space="preserve">elasco </w:t>
      </w:r>
      <w:r w:rsidRPr="002D7ACC">
        <w:rPr>
          <w:rFonts w:ascii="Arial" w:hAnsi="Arial" w:cs="Arial"/>
        </w:rPr>
        <w:t>N</w:t>
      </w:r>
      <w:r w:rsidR="00D60E7C">
        <w:rPr>
          <w:rFonts w:ascii="Arial" w:hAnsi="Arial" w:cs="Arial"/>
        </w:rPr>
        <w:t xml:space="preserve">eighborhood </w:t>
      </w:r>
      <w:r w:rsidRPr="002D7ACC">
        <w:rPr>
          <w:rFonts w:ascii="Arial" w:hAnsi="Arial" w:cs="Arial"/>
        </w:rPr>
        <w:t>C</w:t>
      </w:r>
      <w:r w:rsidR="00D60E7C">
        <w:rPr>
          <w:rFonts w:ascii="Arial" w:hAnsi="Arial" w:cs="Arial"/>
        </w:rPr>
        <w:t>enter</w:t>
      </w:r>
      <w:r w:rsidRPr="002D7ACC">
        <w:rPr>
          <w:rFonts w:ascii="Arial" w:hAnsi="Arial" w:cs="Arial"/>
        </w:rPr>
        <w:t xml:space="preserve"> host their own senior mingle so they can see our site.</w:t>
      </w:r>
    </w:p>
    <w:p w14:paraId="71BF81F6" w14:textId="0BC3E967" w:rsidR="006D2347" w:rsidRPr="002D7ACC" w:rsidRDefault="006D2347" w:rsidP="006D2347">
      <w:pPr>
        <w:pStyle w:val="ListParagraph"/>
        <w:numPr>
          <w:ilvl w:val="0"/>
          <w:numId w:val="31"/>
        </w:numPr>
        <w:contextualSpacing/>
        <w:jc w:val="both"/>
        <w:rPr>
          <w:rFonts w:ascii="Arial" w:hAnsi="Arial" w:cs="Arial"/>
          <w:i/>
        </w:rPr>
      </w:pPr>
      <w:r w:rsidRPr="002D7ACC">
        <w:rPr>
          <w:rFonts w:ascii="Arial" w:hAnsi="Arial" w:cs="Arial"/>
          <w:i/>
        </w:rPr>
        <w:t>So</w:t>
      </w:r>
      <w:r w:rsidR="00D60E7C">
        <w:rPr>
          <w:rFonts w:ascii="Arial" w:hAnsi="Arial" w:cs="Arial"/>
          <w:i/>
        </w:rPr>
        <w:t>uthe</w:t>
      </w:r>
      <w:r w:rsidRPr="002D7ACC">
        <w:rPr>
          <w:rFonts w:ascii="Arial" w:hAnsi="Arial" w:cs="Arial"/>
          <w:i/>
        </w:rPr>
        <w:t>ast Los Angeles Senior Dance</w:t>
      </w:r>
    </w:p>
    <w:p w14:paraId="678B2FD1" w14:textId="75DDBAB4" w:rsidR="007263C7" w:rsidRPr="002D7ACC" w:rsidRDefault="006D2347" w:rsidP="006D2347">
      <w:pPr>
        <w:ind w:left="720"/>
        <w:jc w:val="both"/>
        <w:rPr>
          <w:rFonts w:ascii="Arial" w:hAnsi="Arial" w:cs="Arial"/>
        </w:rPr>
      </w:pPr>
      <w:r w:rsidRPr="002D7ACC">
        <w:rPr>
          <w:rFonts w:ascii="Arial" w:hAnsi="Arial" w:cs="Arial"/>
        </w:rPr>
        <w:t>The dance was held at the Commerce Casino and jointly hosted by 12 cities, featured lively music, dancing, and exciting raffle prizes. Among the attendees, 43 seniors represented the City of Santa Fe Springs, contributing to a grand total of</w:t>
      </w:r>
      <w:r w:rsidR="00D60E7C">
        <w:rPr>
          <w:rFonts w:ascii="Arial" w:hAnsi="Arial" w:cs="Arial"/>
        </w:rPr>
        <w:t xml:space="preserve"> approximately</w:t>
      </w:r>
      <w:r w:rsidRPr="002D7ACC">
        <w:rPr>
          <w:rFonts w:ascii="Arial" w:hAnsi="Arial" w:cs="Arial"/>
        </w:rPr>
        <w:t xml:space="preserve"> 600 seniors from all participating cities.</w:t>
      </w:r>
    </w:p>
    <w:p w14:paraId="572F2351" w14:textId="77777777" w:rsidR="006D2347" w:rsidRPr="002D7ACC" w:rsidRDefault="006D2347" w:rsidP="006D2347">
      <w:pPr>
        <w:ind w:left="720"/>
        <w:jc w:val="both"/>
        <w:rPr>
          <w:rFonts w:ascii="Arial" w:hAnsi="Arial" w:cs="Arial"/>
        </w:rPr>
      </w:pPr>
    </w:p>
    <w:p w14:paraId="078552CD" w14:textId="16A8344B" w:rsidR="004F6BC1" w:rsidRPr="002D7ACC" w:rsidRDefault="004F6BC1" w:rsidP="006D2347">
      <w:pPr>
        <w:pStyle w:val="ListParagraph"/>
        <w:numPr>
          <w:ilvl w:val="0"/>
          <w:numId w:val="1"/>
        </w:numPr>
        <w:tabs>
          <w:tab w:val="left" w:pos="360"/>
        </w:tabs>
        <w:contextualSpacing/>
        <w:jc w:val="both"/>
        <w:rPr>
          <w:rFonts w:ascii="Arial" w:hAnsi="Arial" w:cs="Arial"/>
        </w:rPr>
      </w:pPr>
      <w:r w:rsidRPr="002D7ACC">
        <w:rPr>
          <w:rFonts w:ascii="Arial" w:hAnsi="Arial" w:cs="Arial"/>
          <w:u w:val="single"/>
        </w:rPr>
        <w:t xml:space="preserve">DEPARTMENT OF COMMUNITY SERVICES REPORT </w:t>
      </w:r>
      <w:r w:rsidRPr="002D7ACC">
        <w:rPr>
          <w:rFonts w:ascii="Arial" w:hAnsi="Arial" w:cs="Arial"/>
        </w:rPr>
        <w:t xml:space="preserve"> </w:t>
      </w:r>
    </w:p>
    <w:p w14:paraId="20C6459C" w14:textId="3012FCF2" w:rsidR="004F6BC1" w:rsidRPr="002D7ACC" w:rsidRDefault="00066D9D" w:rsidP="00066D9D">
      <w:pPr>
        <w:pStyle w:val="ListParagraph"/>
        <w:tabs>
          <w:tab w:val="left" w:pos="450"/>
          <w:tab w:val="left" w:pos="720"/>
        </w:tabs>
        <w:spacing w:after="120" w:line="259" w:lineRule="auto"/>
        <w:ind w:left="810"/>
        <w:jc w:val="both"/>
        <w:rPr>
          <w:rFonts w:ascii="Arial" w:hAnsi="Arial" w:cs="Arial"/>
          <w:u w:val="single"/>
        </w:rPr>
      </w:pPr>
      <w:r w:rsidRPr="002D7ACC">
        <w:rPr>
          <w:rFonts w:ascii="Arial" w:hAnsi="Arial" w:cs="Arial"/>
        </w:rPr>
        <w:t xml:space="preserve">Executive Secretary Carrillo provided a brief overview of the older adult programming that is currently in session and the upcoming special events. </w:t>
      </w:r>
    </w:p>
    <w:p w14:paraId="716941EB" w14:textId="77777777" w:rsidR="004F6BC1" w:rsidRPr="002D7ACC" w:rsidRDefault="004F6BC1" w:rsidP="004F6BC1">
      <w:pPr>
        <w:numPr>
          <w:ilvl w:val="0"/>
          <w:numId w:val="2"/>
        </w:numPr>
        <w:tabs>
          <w:tab w:val="left" w:pos="360"/>
          <w:tab w:val="left" w:pos="720"/>
        </w:tabs>
        <w:spacing w:after="120"/>
        <w:jc w:val="both"/>
        <w:rPr>
          <w:rFonts w:ascii="Arial" w:hAnsi="Arial" w:cs="Arial"/>
          <w:i/>
          <w:u w:val="single"/>
        </w:rPr>
      </w:pPr>
      <w:r w:rsidRPr="002D7ACC">
        <w:rPr>
          <w:rFonts w:ascii="Arial" w:hAnsi="Arial" w:cs="Arial"/>
          <w:i/>
          <w:u w:val="single"/>
        </w:rPr>
        <w:t>Family and Human Services Division Program and Project Updates</w:t>
      </w:r>
    </w:p>
    <w:p w14:paraId="273DDD62" w14:textId="63BBD4FD" w:rsidR="00993B0D" w:rsidRPr="002D7ACC" w:rsidRDefault="00993B0D" w:rsidP="00052D1C">
      <w:pPr>
        <w:pStyle w:val="ListParagraph"/>
        <w:numPr>
          <w:ilvl w:val="0"/>
          <w:numId w:val="29"/>
        </w:numPr>
        <w:tabs>
          <w:tab w:val="left" w:pos="450"/>
          <w:tab w:val="left" w:pos="720"/>
        </w:tabs>
        <w:spacing w:line="259" w:lineRule="auto"/>
        <w:jc w:val="both"/>
        <w:rPr>
          <w:rFonts w:ascii="Arial" w:hAnsi="Arial" w:cs="Arial"/>
        </w:rPr>
      </w:pPr>
      <w:r w:rsidRPr="002D7ACC">
        <w:rPr>
          <w:rFonts w:ascii="Arial" w:hAnsi="Arial" w:cs="Arial"/>
        </w:rPr>
        <w:t>Bingo takes place Tuesdays – Fridays (unless there is a Friday activity) from 9:30 – 11:30 a.m.</w:t>
      </w:r>
    </w:p>
    <w:p w14:paraId="0B62C27C" w14:textId="77777777" w:rsidR="00993B0D" w:rsidRPr="002D7ACC" w:rsidRDefault="00993B0D" w:rsidP="00052D1C">
      <w:pPr>
        <w:pStyle w:val="ListParagraph"/>
        <w:numPr>
          <w:ilvl w:val="0"/>
          <w:numId w:val="29"/>
        </w:numPr>
        <w:contextualSpacing/>
        <w:jc w:val="both"/>
        <w:rPr>
          <w:rFonts w:ascii="Arial" w:hAnsi="Arial" w:cs="Arial"/>
        </w:rPr>
      </w:pPr>
      <w:r w:rsidRPr="002D7ACC">
        <w:rPr>
          <w:rFonts w:ascii="Arial" w:hAnsi="Arial" w:cs="Arial"/>
        </w:rPr>
        <w:t>Games and Fun takes place Tuesdays and Thursdays from 9:00 a.m. to 12:00 p.m.</w:t>
      </w:r>
    </w:p>
    <w:p w14:paraId="66CBC644" w14:textId="768FD593" w:rsidR="00993B0D" w:rsidRPr="002D7ACC" w:rsidRDefault="00993B0D" w:rsidP="00052D1C">
      <w:pPr>
        <w:pStyle w:val="ListParagraph"/>
        <w:numPr>
          <w:ilvl w:val="0"/>
          <w:numId w:val="29"/>
        </w:numPr>
        <w:contextualSpacing/>
        <w:jc w:val="both"/>
        <w:rPr>
          <w:rFonts w:ascii="Arial" w:hAnsi="Arial" w:cs="Arial"/>
        </w:rPr>
      </w:pPr>
      <w:r w:rsidRPr="002D7ACC">
        <w:rPr>
          <w:rFonts w:ascii="Arial" w:hAnsi="Arial" w:cs="Arial"/>
        </w:rPr>
        <w:t xml:space="preserve">Create-it </w:t>
      </w:r>
      <w:proofErr w:type="gramStart"/>
      <w:r w:rsidRPr="002D7ACC">
        <w:rPr>
          <w:rFonts w:ascii="Arial" w:hAnsi="Arial" w:cs="Arial"/>
        </w:rPr>
        <w:t>Now</w:t>
      </w:r>
      <w:proofErr w:type="gramEnd"/>
      <w:r w:rsidRPr="002D7ACC">
        <w:rPr>
          <w:rFonts w:ascii="Arial" w:hAnsi="Arial" w:cs="Arial"/>
        </w:rPr>
        <w:t xml:space="preserve"> takes place on </w:t>
      </w:r>
      <w:r w:rsidR="002B72D5" w:rsidRPr="002D7ACC">
        <w:rPr>
          <w:rFonts w:ascii="Arial" w:hAnsi="Arial" w:cs="Arial"/>
        </w:rPr>
        <w:t>June 24</w:t>
      </w:r>
      <w:r w:rsidR="002B72D5" w:rsidRPr="002D7ACC">
        <w:rPr>
          <w:rFonts w:ascii="Arial" w:hAnsi="Arial" w:cs="Arial"/>
          <w:vertAlign w:val="superscript"/>
        </w:rPr>
        <w:t>th</w:t>
      </w:r>
      <w:r w:rsidRPr="002D7ACC">
        <w:rPr>
          <w:rFonts w:ascii="Arial" w:hAnsi="Arial" w:cs="Arial"/>
        </w:rPr>
        <w:t xml:space="preserve"> from 9:30 – 11:00 a.m.</w:t>
      </w:r>
    </w:p>
    <w:p w14:paraId="328219E3" w14:textId="77777777" w:rsidR="00993B0D" w:rsidRPr="002D7ACC" w:rsidRDefault="00993B0D" w:rsidP="00993B0D">
      <w:pPr>
        <w:pStyle w:val="ListParagraph"/>
        <w:numPr>
          <w:ilvl w:val="0"/>
          <w:numId w:val="29"/>
        </w:numPr>
        <w:contextualSpacing/>
        <w:jc w:val="both"/>
        <w:rPr>
          <w:rFonts w:ascii="Arial" w:hAnsi="Arial" w:cs="Arial"/>
        </w:rPr>
      </w:pPr>
      <w:r w:rsidRPr="002D7ACC">
        <w:rPr>
          <w:rFonts w:ascii="Arial" w:hAnsi="Arial" w:cs="Arial"/>
        </w:rPr>
        <w:t>Monthly Birthday Cake Celebrations take place on the last Wednesday of the month at 11:45 a.m.</w:t>
      </w:r>
    </w:p>
    <w:p w14:paraId="4427E49E" w14:textId="77777777" w:rsidR="00993B0D" w:rsidRPr="002D7ACC" w:rsidRDefault="00993B0D" w:rsidP="00993B0D">
      <w:pPr>
        <w:pStyle w:val="ListParagraph"/>
        <w:numPr>
          <w:ilvl w:val="0"/>
          <w:numId w:val="29"/>
        </w:numPr>
        <w:contextualSpacing/>
        <w:jc w:val="both"/>
        <w:rPr>
          <w:rFonts w:ascii="Arial" w:hAnsi="Arial" w:cs="Arial"/>
        </w:rPr>
      </w:pPr>
      <w:r w:rsidRPr="002D7ACC">
        <w:rPr>
          <w:rFonts w:ascii="Arial" w:hAnsi="Arial" w:cs="Arial"/>
        </w:rPr>
        <w:t>Café con José takes place on the last Thursday of the month at 11:45 a.m.</w:t>
      </w:r>
    </w:p>
    <w:p w14:paraId="497A625B" w14:textId="77777777" w:rsidR="00993B0D" w:rsidRPr="002D7ACC" w:rsidRDefault="00993B0D" w:rsidP="00993B0D">
      <w:pPr>
        <w:pStyle w:val="ListParagraph"/>
        <w:numPr>
          <w:ilvl w:val="0"/>
          <w:numId w:val="29"/>
        </w:numPr>
        <w:contextualSpacing/>
        <w:jc w:val="both"/>
        <w:rPr>
          <w:rFonts w:ascii="Arial" w:hAnsi="Arial" w:cs="Arial"/>
        </w:rPr>
      </w:pPr>
      <w:proofErr w:type="spellStart"/>
      <w:r w:rsidRPr="002D7ACC">
        <w:rPr>
          <w:rFonts w:ascii="Arial" w:hAnsi="Arial" w:cs="Arial"/>
        </w:rPr>
        <w:t>Movin</w:t>
      </w:r>
      <w:proofErr w:type="spellEnd"/>
      <w:r w:rsidRPr="002D7ACC">
        <w:rPr>
          <w:rFonts w:ascii="Arial" w:hAnsi="Arial" w:cs="Arial"/>
        </w:rPr>
        <w:t xml:space="preserve">’ N’ </w:t>
      </w:r>
      <w:proofErr w:type="spellStart"/>
      <w:r w:rsidRPr="002D7ACC">
        <w:rPr>
          <w:rFonts w:ascii="Arial" w:hAnsi="Arial" w:cs="Arial"/>
        </w:rPr>
        <w:t>Groovin</w:t>
      </w:r>
      <w:proofErr w:type="spellEnd"/>
      <w:r w:rsidRPr="002D7ACC">
        <w:rPr>
          <w:rFonts w:ascii="Arial" w:hAnsi="Arial" w:cs="Arial"/>
        </w:rPr>
        <w:t xml:space="preserve">’ Chair Exercise classes take place on Mondays and Wednesdays from 8:15 – 9:15 a.m. </w:t>
      </w:r>
    </w:p>
    <w:p w14:paraId="771C188B" w14:textId="77777777" w:rsidR="00993B0D" w:rsidRPr="002D7ACC" w:rsidRDefault="00993B0D" w:rsidP="00993B0D">
      <w:pPr>
        <w:pStyle w:val="ListParagraph"/>
        <w:numPr>
          <w:ilvl w:val="0"/>
          <w:numId w:val="29"/>
        </w:numPr>
        <w:contextualSpacing/>
        <w:jc w:val="both"/>
        <w:rPr>
          <w:rFonts w:ascii="Arial" w:hAnsi="Arial" w:cs="Arial"/>
        </w:rPr>
      </w:pPr>
      <w:proofErr w:type="spellStart"/>
      <w:r w:rsidRPr="002D7ACC">
        <w:rPr>
          <w:rFonts w:ascii="Arial" w:hAnsi="Arial" w:cs="Arial"/>
        </w:rPr>
        <w:t>Pickleball</w:t>
      </w:r>
      <w:proofErr w:type="spellEnd"/>
      <w:r w:rsidRPr="002D7ACC">
        <w:rPr>
          <w:rFonts w:ascii="Arial" w:hAnsi="Arial" w:cs="Arial"/>
        </w:rPr>
        <w:t xml:space="preserve"> takes place on Mondays and Wednesdays at Los </w:t>
      </w:r>
      <w:proofErr w:type="spellStart"/>
      <w:r w:rsidRPr="002D7ACC">
        <w:rPr>
          <w:rFonts w:ascii="Arial" w:hAnsi="Arial" w:cs="Arial"/>
        </w:rPr>
        <w:t>Nietos</w:t>
      </w:r>
      <w:proofErr w:type="spellEnd"/>
      <w:r w:rsidRPr="002D7ACC">
        <w:rPr>
          <w:rFonts w:ascii="Arial" w:hAnsi="Arial" w:cs="Arial"/>
        </w:rPr>
        <w:t xml:space="preserve"> Park from 9:00 – 10:30 a.m.</w:t>
      </w:r>
    </w:p>
    <w:p w14:paraId="0BE68463" w14:textId="77777777" w:rsidR="00993B0D" w:rsidRPr="002D7ACC" w:rsidRDefault="00993B0D" w:rsidP="00993B0D">
      <w:pPr>
        <w:pStyle w:val="ListParagraph"/>
        <w:numPr>
          <w:ilvl w:val="0"/>
          <w:numId w:val="29"/>
        </w:numPr>
        <w:contextualSpacing/>
        <w:jc w:val="both"/>
        <w:rPr>
          <w:rFonts w:ascii="Arial" w:hAnsi="Arial" w:cs="Arial"/>
        </w:rPr>
      </w:pPr>
      <w:r w:rsidRPr="002D7ACC">
        <w:rPr>
          <w:rFonts w:ascii="Arial" w:hAnsi="Arial" w:cs="Arial"/>
        </w:rPr>
        <w:t xml:space="preserve">Latin Dance Cardio takes place on Mondays and Wednesdays from 10:00 – 11:00 a.m. </w:t>
      </w:r>
    </w:p>
    <w:p w14:paraId="25716F0E" w14:textId="77777777" w:rsidR="00993B0D" w:rsidRPr="002D7ACC" w:rsidRDefault="00993B0D" w:rsidP="00993B0D">
      <w:pPr>
        <w:pStyle w:val="ListParagraph"/>
        <w:numPr>
          <w:ilvl w:val="0"/>
          <w:numId w:val="29"/>
        </w:numPr>
        <w:contextualSpacing/>
        <w:jc w:val="both"/>
        <w:rPr>
          <w:rFonts w:ascii="Arial" w:hAnsi="Arial" w:cs="Arial"/>
        </w:rPr>
      </w:pPr>
      <w:r w:rsidRPr="002D7ACC">
        <w:rPr>
          <w:rFonts w:ascii="Arial" w:hAnsi="Arial" w:cs="Arial"/>
        </w:rPr>
        <w:t>Yoga takes place on Mondays from 1:00 – 2:20 p.m.</w:t>
      </w:r>
    </w:p>
    <w:p w14:paraId="0BBE428F" w14:textId="2C57E315" w:rsidR="00993B0D" w:rsidRPr="002D7ACC" w:rsidRDefault="00993B0D" w:rsidP="00993B0D">
      <w:pPr>
        <w:pStyle w:val="ListParagraph"/>
        <w:numPr>
          <w:ilvl w:val="0"/>
          <w:numId w:val="29"/>
        </w:numPr>
        <w:contextualSpacing/>
        <w:jc w:val="both"/>
        <w:rPr>
          <w:rFonts w:ascii="Arial" w:hAnsi="Arial" w:cs="Arial"/>
        </w:rPr>
      </w:pPr>
      <w:r w:rsidRPr="002D7ACC">
        <w:rPr>
          <w:rFonts w:ascii="Arial" w:hAnsi="Arial" w:cs="Arial"/>
        </w:rPr>
        <w:t>Garden Fun Under the Sun takes place on Mondays from 8:30 – 11:00 a.m.</w:t>
      </w:r>
    </w:p>
    <w:p w14:paraId="17CE2662" w14:textId="655AD889" w:rsidR="002119DF" w:rsidRPr="002D7ACC" w:rsidRDefault="002119DF" w:rsidP="002119DF">
      <w:pPr>
        <w:pStyle w:val="ListParagraph"/>
        <w:numPr>
          <w:ilvl w:val="0"/>
          <w:numId w:val="29"/>
        </w:numPr>
        <w:contextualSpacing/>
        <w:jc w:val="both"/>
        <w:rPr>
          <w:rFonts w:ascii="Arial" w:hAnsi="Arial" w:cs="Arial"/>
        </w:rPr>
      </w:pPr>
      <w:r w:rsidRPr="002D7ACC">
        <w:rPr>
          <w:rFonts w:ascii="Arial" w:hAnsi="Arial" w:cs="Arial"/>
        </w:rPr>
        <w:t xml:space="preserve">Machine </w:t>
      </w:r>
      <w:proofErr w:type="gramStart"/>
      <w:r w:rsidRPr="002D7ACC">
        <w:rPr>
          <w:rFonts w:ascii="Arial" w:hAnsi="Arial" w:cs="Arial"/>
        </w:rPr>
        <w:t>Sewing</w:t>
      </w:r>
      <w:proofErr w:type="gramEnd"/>
      <w:r w:rsidRPr="002D7ACC">
        <w:rPr>
          <w:rFonts w:ascii="Arial" w:hAnsi="Arial" w:cs="Arial"/>
        </w:rPr>
        <w:t xml:space="preserve"> classes will take place the first and third Monday of the month until </w:t>
      </w:r>
      <w:r w:rsidR="002B72D5" w:rsidRPr="002D7ACC">
        <w:rPr>
          <w:rFonts w:ascii="Arial" w:hAnsi="Arial" w:cs="Arial"/>
        </w:rPr>
        <w:t>July</w:t>
      </w:r>
      <w:r w:rsidRPr="002D7ACC">
        <w:rPr>
          <w:rFonts w:ascii="Arial" w:hAnsi="Arial" w:cs="Arial"/>
        </w:rPr>
        <w:t xml:space="preserve"> 15</w:t>
      </w:r>
      <w:r w:rsidRPr="002D7ACC">
        <w:rPr>
          <w:rFonts w:ascii="Arial" w:hAnsi="Arial" w:cs="Arial"/>
          <w:vertAlign w:val="superscript"/>
        </w:rPr>
        <w:t>th</w:t>
      </w:r>
      <w:r w:rsidRPr="002D7ACC">
        <w:rPr>
          <w:rFonts w:ascii="Arial" w:hAnsi="Arial" w:cs="Arial"/>
        </w:rPr>
        <w:t xml:space="preserve"> between 8:30 – 11:00 a.m.</w:t>
      </w:r>
    </w:p>
    <w:p w14:paraId="2E6993D1" w14:textId="18BB4342" w:rsidR="002B72D5" w:rsidRPr="002D7ACC" w:rsidRDefault="002B72D5" w:rsidP="002B72D5">
      <w:pPr>
        <w:pStyle w:val="ListParagraph"/>
        <w:numPr>
          <w:ilvl w:val="0"/>
          <w:numId w:val="29"/>
        </w:numPr>
        <w:contextualSpacing/>
        <w:jc w:val="both"/>
        <w:rPr>
          <w:rFonts w:ascii="Arial" w:hAnsi="Arial" w:cs="Arial"/>
        </w:rPr>
      </w:pPr>
      <w:r w:rsidRPr="002D7ACC">
        <w:rPr>
          <w:rFonts w:ascii="Arial" w:hAnsi="Arial" w:cs="Arial"/>
        </w:rPr>
        <w:t>Panoramic Picture day will take place May 22</w:t>
      </w:r>
      <w:r w:rsidRPr="002D7ACC">
        <w:rPr>
          <w:rFonts w:ascii="Arial" w:hAnsi="Arial" w:cs="Arial"/>
          <w:vertAlign w:val="superscript"/>
        </w:rPr>
        <w:t>nd</w:t>
      </w:r>
      <w:r w:rsidRPr="002D7ACC">
        <w:rPr>
          <w:rFonts w:ascii="Arial" w:hAnsi="Arial" w:cs="Arial"/>
        </w:rPr>
        <w:t xml:space="preserve"> at 11:20 a.m. No registration is required</w:t>
      </w:r>
    </w:p>
    <w:p w14:paraId="23588BE0" w14:textId="7FB7674E" w:rsidR="002B72D5" w:rsidRPr="002D7ACC" w:rsidRDefault="002B72D5" w:rsidP="002B72D5">
      <w:pPr>
        <w:pStyle w:val="ListParagraph"/>
        <w:numPr>
          <w:ilvl w:val="0"/>
          <w:numId w:val="29"/>
        </w:numPr>
        <w:contextualSpacing/>
        <w:jc w:val="both"/>
        <w:rPr>
          <w:rFonts w:ascii="Arial" w:hAnsi="Arial" w:cs="Arial"/>
        </w:rPr>
      </w:pPr>
      <w:r w:rsidRPr="002D7ACC">
        <w:rPr>
          <w:rFonts w:ascii="Arial" w:hAnsi="Arial" w:cs="Arial"/>
        </w:rPr>
        <w:t>Karaoke will come back on May 24</w:t>
      </w:r>
      <w:r w:rsidRPr="002D7ACC">
        <w:rPr>
          <w:rFonts w:ascii="Arial" w:hAnsi="Arial" w:cs="Arial"/>
          <w:vertAlign w:val="superscript"/>
        </w:rPr>
        <w:t>th</w:t>
      </w:r>
      <w:r w:rsidRPr="002D7ACC">
        <w:rPr>
          <w:rFonts w:ascii="Arial" w:hAnsi="Arial" w:cs="Arial"/>
        </w:rPr>
        <w:t xml:space="preserve"> from 9:00 a.m. – 12:00 p.m. </w:t>
      </w:r>
      <w:proofErr w:type="spellStart"/>
      <w:r w:rsidRPr="002D7ACC">
        <w:rPr>
          <w:rFonts w:ascii="Arial" w:hAnsi="Arial" w:cs="Arial"/>
        </w:rPr>
        <w:t>Resgistration</w:t>
      </w:r>
      <w:proofErr w:type="spellEnd"/>
      <w:r w:rsidRPr="002D7ACC">
        <w:rPr>
          <w:rFonts w:ascii="Arial" w:hAnsi="Arial" w:cs="Arial"/>
        </w:rPr>
        <w:t xml:space="preserve"> begins on May 1</w:t>
      </w:r>
      <w:r w:rsidRPr="002D7ACC">
        <w:rPr>
          <w:rFonts w:ascii="Arial" w:hAnsi="Arial" w:cs="Arial"/>
          <w:vertAlign w:val="superscript"/>
        </w:rPr>
        <w:t>st</w:t>
      </w:r>
      <w:r w:rsidRPr="002D7ACC">
        <w:rPr>
          <w:rFonts w:ascii="Arial" w:hAnsi="Arial" w:cs="Arial"/>
        </w:rPr>
        <w:t>.</w:t>
      </w:r>
    </w:p>
    <w:p w14:paraId="16FAC6C7" w14:textId="2C24B5B1" w:rsidR="002B72D5" w:rsidRPr="002D7ACC" w:rsidRDefault="002B72D5" w:rsidP="002B72D5">
      <w:pPr>
        <w:pStyle w:val="ListParagraph"/>
        <w:numPr>
          <w:ilvl w:val="0"/>
          <w:numId w:val="29"/>
        </w:numPr>
        <w:contextualSpacing/>
        <w:jc w:val="both"/>
        <w:rPr>
          <w:rFonts w:ascii="Arial" w:hAnsi="Arial" w:cs="Arial"/>
        </w:rPr>
      </w:pPr>
      <w:r w:rsidRPr="002D7ACC">
        <w:rPr>
          <w:rFonts w:ascii="Arial" w:hAnsi="Arial" w:cs="Arial"/>
        </w:rPr>
        <w:t>National Health and Fitness Day event will be held May 29 from 9:00 a.m. – 11:30 a.m. Registration begins May 13</w:t>
      </w:r>
      <w:r w:rsidRPr="002D7ACC">
        <w:rPr>
          <w:rFonts w:ascii="Arial" w:hAnsi="Arial" w:cs="Arial"/>
          <w:vertAlign w:val="superscript"/>
        </w:rPr>
        <w:t>th</w:t>
      </w:r>
      <w:r w:rsidRPr="002D7ACC">
        <w:rPr>
          <w:rFonts w:ascii="Arial" w:hAnsi="Arial" w:cs="Arial"/>
        </w:rPr>
        <w:t xml:space="preserve">. </w:t>
      </w:r>
    </w:p>
    <w:p w14:paraId="2DA86ED3" w14:textId="7168CC67" w:rsidR="002B72D5" w:rsidRPr="002D7ACC" w:rsidRDefault="002B72D5" w:rsidP="002B72D5">
      <w:pPr>
        <w:pStyle w:val="ListParagraph"/>
        <w:numPr>
          <w:ilvl w:val="0"/>
          <w:numId w:val="29"/>
        </w:numPr>
        <w:contextualSpacing/>
        <w:jc w:val="both"/>
        <w:rPr>
          <w:rFonts w:ascii="Arial" w:hAnsi="Arial" w:cs="Arial"/>
        </w:rPr>
      </w:pPr>
      <w:r w:rsidRPr="002D7ACC">
        <w:rPr>
          <w:rFonts w:ascii="Arial" w:hAnsi="Arial" w:cs="Arial"/>
        </w:rPr>
        <w:t>Hawaiian Luau Dance will take place June 7</w:t>
      </w:r>
      <w:r w:rsidRPr="002D7ACC">
        <w:rPr>
          <w:rFonts w:ascii="Arial" w:hAnsi="Arial" w:cs="Arial"/>
          <w:vertAlign w:val="superscript"/>
        </w:rPr>
        <w:t>th</w:t>
      </w:r>
      <w:r w:rsidRPr="002D7ACC">
        <w:rPr>
          <w:rFonts w:ascii="Arial" w:hAnsi="Arial" w:cs="Arial"/>
        </w:rPr>
        <w:t xml:space="preserve"> from 9:00 – 12:00 p.m. Residents can register beginning on May 20</w:t>
      </w:r>
      <w:r w:rsidRPr="002D7ACC">
        <w:rPr>
          <w:rFonts w:ascii="Arial" w:hAnsi="Arial" w:cs="Arial"/>
          <w:vertAlign w:val="superscript"/>
        </w:rPr>
        <w:t>th</w:t>
      </w:r>
      <w:r w:rsidRPr="002D7ACC">
        <w:rPr>
          <w:rFonts w:ascii="Arial" w:hAnsi="Arial" w:cs="Arial"/>
        </w:rPr>
        <w:t>; Non-residents can register starting May 28</w:t>
      </w:r>
      <w:r w:rsidRPr="002D7ACC">
        <w:rPr>
          <w:rFonts w:ascii="Arial" w:hAnsi="Arial" w:cs="Arial"/>
          <w:vertAlign w:val="superscript"/>
        </w:rPr>
        <w:t>th</w:t>
      </w:r>
      <w:r w:rsidRPr="002D7ACC">
        <w:rPr>
          <w:rFonts w:ascii="Arial" w:hAnsi="Arial" w:cs="Arial"/>
        </w:rPr>
        <w:t>.</w:t>
      </w:r>
    </w:p>
    <w:p w14:paraId="31B066C6" w14:textId="3330A48E" w:rsidR="002B72D5" w:rsidRPr="002D7ACC" w:rsidRDefault="002B72D5" w:rsidP="002B72D5">
      <w:pPr>
        <w:pStyle w:val="ListParagraph"/>
        <w:numPr>
          <w:ilvl w:val="0"/>
          <w:numId w:val="29"/>
        </w:numPr>
        <w:contextualSpacing/>
        <w:jc w:val="both"/>
        <w:rPr>
          <w:rFonts w:ascii="Arial" w:hAnsi="Arial" w:cs="Arial"/>
        </w:rPr>
      </w:pPr>
      <w:r w:rsidRPr="002D7ACC">
        <w:rPr>
          <w:rFonts w:ascii="Arial" w:hAnsi="Arial" w:cs="Arial"/>
        </w:rPr>
        <w:t>Older Adults Father’s Day Event on June 14</w:t>
      </w:r>
      <w:r w:rsidRPr="002D7ACC">
        <w:rPr>
          <w:rFonts w:ascii="Arial" w:hAnsi="Arial" w:cs="Arial"/>
          <w:vertAlign w:val="superscript"/>
        </w:rPr>
        <w:t>th</w:t>
      </w:r>
      <w:r w:rsidRPr="002D7ACC">
        <w:rPr>
          <w:rFonts w:ascii="Arial" w:hAnsi="Arial" w:cs="Arial"/>
        </w:rPr>
        <w:t xml:space="preserve"> from 9:30 a.m. – 11:00 a.m. Residents can register beginning May 27</w:t>
      </w:r>
      <w:r w:rsidRPr="002D7ACC">
        <w:rPr>
          <w:rFonts w:ascii="Arial" w:hAnsi="Arial" w:cs="Arial"/>
          <w:vertAlign w:val="superscript"/>
        </w:rPr>
        <w:t>th</w:t>
      </w:r>
      <w:r w:rsidRPr="002D7ACC">
        <w:rPr>
          <w:rFonts w:ascii="Arial" w:hAnsi="Arial" w:cs="Arial"/>
        </w:rPr>
        <w:t>; Non-residents can register starting June 3</w:t>
      </w:r>
      <w:r w:rsidRPr="002D7ACC">
        <w:rPr>
          <w:rFonts w:ascii="Arial" w:hAnsi="Arial" w:cs="Arial"/>
          <w:vertAlign w:val="superscript"/>
        </w:rPr>
        <w:t>rd</w:t>
      </w:r>
      <w:r w:rsidRPr="002D7ACC">
        <w:rPr>
          <w:rFonts w:ascii="Arial" w:hAnsi="Arial" w:cs="Arial"/>
        </w:rPr>
        <w:t xml:space="preserve">. </w:t>
      </w:r>
    </w:p>
    <w:p w14:paraId="433B6CB6" w14:textId="77777777" w:rsidR="007263C7" w:rsidRPr="002D7ACC" w:rsidRDefault="007263C7" w:rsidP="00654299">
      <w:pPr>
        <w:tabs>
          <w:tab w:val="left" w:pos="360"/>
          <w:tab w:val="left" w:pos="720"/>
          <w:tab w:val="left" w:pos="900"/>
        </w:tabs>
        <w:jc w:val="both"/>
        <w:rPr>
          <w:rFonts w:ascii="Arial" w:hAnsi="Arial" w:cs="Arial"/>
        </w:rPr>
      </w:pPr>
    </w:p>
    <w:p w14:paraId="60835FA5" w14:textId="2CB8A916" w:rsidR="0076577A" w:rsidRPr="002D7ACC" w:rsidRDefault="000016CE" w:rsidP="007263C7">
      <w:pPr>
        <w:pStyle w:val="ListParagraph"/>
        <w:numPr>
          <w:ilvl w:val="0"/>
          <w:numId w:val="1"/>
        </w:numPr>
        <w:tabs>
          <w:tab w:val="left" w:pos="360"/>
          <w:tab w:val="left" w:pos="720"/>
          <w:tab w:val="left" w:pos="900"/>
        </w:tabs>
        <w:jc w:val="both"/>
        <w:rPr>
          <w:rFonts w:ascii="Arial" w:hAnsi="Arial" w:cs="Arial"/>
        </w:rPr>
      </w:pPr>
      <w:r w:rsidRPr="002D7ACC">
        <w:rPr>
          <w:rFonts w:ascii="Arial" w:hAnsi="Arial" w:cs="Arial"/>
          <w:u w:val="single"/>
        </w:rPr>
        <w:t>FUTURE AGENDA ITEMS</w:t>
      </w:r>
      <w:r w:rsidRPr="002D7ACC">
        <w:rPr>
          <w:rFonts w:ascii="Arial" w:hAnsi="Arial" w:cs="Arial"/>
        </w:rPr>
        <w:t xml:space="preserve"> </w:t>
      </w:r>
    </w:p>
    <w:p w14:paraId="58CA407A" w14:textId="290046D2" w:rsidR="007263C7" w:rsidRDefault="002B72D5" w:rsidP="002B72D5">
      <w:pPr>
        <w:pStyle w:val="ListParagraph"/>
        <w:tabs>
          <w:tab w:val="left" w:pos="360"/>
        </w:tabs>
        <w:spacing w:after="16" w:line="259" w:lineRule="auto"/>
        <w:jc w:val="both"/>
        <w:rPr>
          <w:rFonts w:ascii="Arial" w:hAnsi="Arial" w:cs="Arial"/>
        </w:rPr>
      </w:pPr>
      <w:r>
        <w:rPr>
          <w:rFonts w:ascii="Arial" w:hAnsi="Arial" w:cs="Arial"/>
        </w:rPr>
        <w:t>None</w:t>
      </w:r>
      <w:r w:rsidR="00DE504A" w:rsidRPr="004E0EDF">
        <w:rPr>
          <w:rFonts w:ascii="Arial" w:hAnsi="Arial" w:cs="Arial"/>
        </w:rPr>
        <w:t>.</w:t>
      </w:r>
    </w:p>
    <w:p w14:paraId="6D64DDD1" w14:textId="77777777" w:rsidR="00BE157C" w:rsidRDefault="00BE157C" w:rsidP="002B72D5">
      <w:pPr>
        <w:pStyle w:val="ListParagraph"/>
        <w:tabs>
          <w:tab w:val="left" w:pos="360"/>
        </w:tabs>
        <w:spacing w:after="16" w:line="259" w:lineRule="auto"/>
        <w:jc w:val="both"/>
        <w:rPr>
          <w:rFonts w:ascii="Arial" w:hAnsi="Arial" w:cs="Arial"/>
        </w:rPr>
      </w:pPr>
    </w:p>
    <w:p w14:paraId="0AA9A2C3" w14:textId="77777777" w:rsidR="002B72D5" w:rsidRPr="004E0EDF" w:rsidRDefault="002B72D5" w:rsidP="002B72D5">
      <w:pPr>
        <w:pStyle w:val="ListParagraph"/>
        <w:tabs>
          <w:tab w:val="left" w:pos="360"/>
        </w:tabs>
        <w:spacing w:after="16" w:line="259" w:lineRule="auto"/>
        <w:jc w:val="both"/>
        <w:rPr>
          <w:rFonts w:ascii="Arial" w:hAnsi="Arial" w:cs="Arial"/>
        </w:rPr>
      </w:pPr>
    </w:p>
    <w:p w14:paraId="4DB4A9AF" w14:textId="21B285F8" w:rsidR="00654AE8" w:rsidRPr="004E0EDF" w:rsidRDefault="00D86146" w:rsidP="007263C7">
      <w:pPr>
        <w:pStyle w:val="ListParagraph"/>
        <w:numPr>
          <w:ilvl w:val="0"/>
          <w:numId w:val="1"/>
        </w:numPr>
        <w:tabs>
          <w:tab w:val="left" w:pos="360"/>
        </w:tabs>
        <w:spacing w:after="16" w:line="259" w:lineRule="auto"/>
        <w:jc w:val="both"/>
        <w:rPr>
          <w:rFonts w:ascii="Arial" w:hAnsi="Arial" w:cs="Arial"/>
        </w:rPr>
      </w:pPr>
      <w:r w:rsidRPr="004E0EDF">
        <w:rPr>
          <w:rFonts w:ascii="Arial" w:hAnsi="Arial" w:cs="Arial"/>
          <w:u w:val="single"/>
        </w:rPr>
        <w:lastRenderedPageBreak/>
        <w:t>MEMBERS COMMENTS/ANNOUNCEMENTS</w:t>
      </w:r>
      <w:r w:rsidRPr="004E0EDF">
        <w:rPr>
          <w:rFonts w:ascii="Arial" w:hAnsi="Arial" w:cs="Arial"/>
        </w:rPr>
        <w:t xml:space="preserve"> </w:t>
      </w:r>
    </w:p>
    <w:p w14:paraId="79547AC5" w14:textId="73762298" w:rsidR="00066D9D" w:rsidRPr="004E0EDF" w:rsidRDefault="002D2E06" w:rsidP="002B72D5">
      <w:pPr>
        <w:pStyle w:val="ListParagraph"/>
        <w:jc w:val="both"/>
        <w:rPr>
          <w:rFonts w:ascii="Arial" w:hAnsi="Arial" w:cs="Arial"/>
        </w:rPr>
      </w:pPr>
      <w:r>
        <w:rPr>
          <w:rFonts w:ascii="Arial" w:hAnsi="Arial" w:cs="Arial"/>
        </w:rPr>
        <w:t xml:space="preserve"> </w:t>
      </w:r>
      <w:r w:rsidR="002B72D5">
        <w:rPr>
          <w:rFonts w:ascii="Arial" w:hAnsi="Arial" w:cs="Arial"/>
        </w:rPr>
        <w:t xml:space="preserve">Members suggested having City Manager present for next meeting. </w:t>
      </w:r>
    </w:p>
    <w:p w14:paraId="23954914" w14:textId="77777777" w:rsidR="00993B0D" w:rsidRPr="004E0EDF" w:rsidRDefault="00993B0D" w:rsidP="00993B0D">
      <w:pPr>
        <w:tabs>
          <w:tab w:val="left" w:pos="360"/>
        </w:tabs>
        <w:spacing w:after="16" w:line="259" w:lineRule="auto"/>
        <w:ind w:left="810"/>
        <w:jc w:val="both"/>
        <w:rPr>
          <w:rFonts w:ascii="Arial" w:hAnsi="Arial" w:cs="Arial"/>
        </w:rPr>
      </w:pPr>
    </w:p>
    <w:p w14:paraId="630DC143" w14:textId="4162893C" w:rsidR="00C16954" w:rsidRPr="004E0EDF" w:rsidRDefault="00D86146" w:rsidP="007263C7">
      <w:pPr>
        <w:pStyle w:val="ListParagraph"/>
        <w:numPr>
          <w:ilvl w:val="0"/>
          <w:numId w:val="1"/>
        </w:numPr>
        <w:tabs>
          <w:tab w:val="left" w:pos="360"/>
        </w:tabs>
        <w:spacing w:after="16" w:line="259" w:lineRule="auto"/>
        <w:jc w:val="both"/>
        <w:rPr>
          <w:rFonts w:ascii="Arial" w:hAnsi="Arial" w:cs="Arial"/>
        </w:rPr>
      </w:pPr>
      <w:r w:rsidRPr="004E0EDF">
        <w:rPr>
          <w:rFonts w:ascii="Arial" w:hAnsi="Arial" w:cs="Arial"/>
          <w:u w:val="single"/>
        </w:rPr>
        <w:t>ADJOURNMENT</w:t>
      </w:r>
      <w:r w:rsidR="001A2055" w:rsidRPr="004E0EDF">
        <w:rPr>
          <w:rFonts w:ascii="Arial" w:hAnsi="Arial" w:cs="Arial"/>
        </w:rPr>
        <w:t xml:space="preserve"> –</w:t>
      </w:r>
      <w:r w:rsidR="009B7279" w:rsidRPr="004E0EDF">
        <w:rPr>
          <w:rFonts w:ascii="Arial" w:hAnsi="Arial" w:cs="Arial"/>
        </w:rPr>
        <w:t xml:space="preserve"> </w:t>
      </w:r>
      <w:r w:rsidR="001A2055" w:rsidRPr="004E0EDF">
        <w:rPr>
          <w:rFonts w:ascii="Arial" w:hAnsi="Arial" w:cs="Arial"/>
        </w:rPr>
        <w:t xml:space="preserve">CHAIRPERSON </w:t>
      </w:r>
      <w:r w:rsidR="009B7279" w:rsidRPr="004E0EDF">
        <w:rPr>
          <w:rFonts w:ascii="Arial" w:hAnsi="Arial" w:cs="Arial"/>
        </w:rPr>
        <w:t>JANIE AGUIRRE</w:t>
      </w:r>
    </w:p>
    <w:p w14:paraId="21BC2393" w14:textId="030CD8A2" w:rsidR="006E0F4E" w:rsidRPr="004E0EDF" w:rsidRDefault="002D2E06" w:rsidP="00F463AB">
      <w:pPr>
        <w:tabs>
          <w:tab w:val="left" w:pos="540"/>
        </w:tabs>
        <w:spacing w:after="16" w:line="259" w:lineRule="auto"/>
        <w:ind w:left="360" w:firstLine="90"/>
        <w:jc w:val="both"/>
        <w:rPr>
          <w:rFonts w:ascii="Arial" w:hAnsi="Arial" w:cs="Arial"/>
        </w:rPr>
      </w:pPr>
      <w:r>
        <w:rPr>
          <w:rFonts w:ascii="Arial" w:hAnsi="Arial" w:cs="Arial"/>
        </w:rPr>
        <w:t xml:space="preserve">     </w:t>
      </w:r>
      <w:r w:rsidR="00D86146" w:rsidRPr="004E0EDF">
        <w:rPr>
          <w:rFonts w:ascii="Arial" w:hAnsi="Arial" w:cs="Arial"/>
        </w:rPr>
        <w:t>Chair</w:t>
      </w:r>
      <w:r w:rsidR="003E4D2D" w:rsidRPr="004E0EDF">
        <w:rPr>
          <w:rFonts w:ascii="Arial" w:hAnsi="Arial" w:cs="Arial"/>
        </w:rPr>
        <w:t>person</w:t>
      </w:r>
      <w:r w:rsidR="00D86146" w:rsidRPr="004E0EDF">
        <w:rPr>
          <w:rFonts w:ascii="Arial" w:hAnsi="Arial" w:cs="Arial"/>
        </w:rPr>
        <w:t xml:space="preserve"> </w:t>
      </w:r>
      <w:r w:rsidR="008A3FAA" w:rsidRPr="004E0EDF">
        <w:rPr>
          <w:rFonts w:ascii="Arial" w:hAnsi="Arial" w:cs="Arial"/>
        </w:rPr>
        <w:t xml:space="preserve">Janie Aguirre </w:t>
      </w:r>
      <w:r w:rsidR="00BC52A8" w:rsidRPr="004E0EDF">
        <w:rPr>
          <w:rFonts w:ascii="Arial" w:hAnsi="Arial" w:cs="Arial"/>
        </w:rPr>
        <w:t xml:space="preserve">adjourned the meeting </w:t>
      </w:r>
      <w:r w:rsidR="003649B7" w:rsidRPr="004E0EDF">
        <w:rPr>
          <w:rFonts w:ascii="Arial" w:hAnsi="Arial" w:cs="Arial"/>
        </w:rPr>
        <w:t xml:space="preserve">at </w:t>
      </w:r>
      <w:r w:rsidR="003F4F76" w:rsidRPr="004E0EDF">
        <w:rPr>
          <w:rFonts w:ascii="Arial" w:hAnsi="Arial" w:cs="Arial"/>
        </w:rPr>
        <w:t>1</w:t>
      </w:r>
      <w:r w:rsidR="007263C7" w:rsidRPr="004E0EDF">
        <w:rPr>
          <w:rFonts w:ascii="Arial" w:hAnsi="Arial" w:cs="Arial"/>
        </w:rPr>
        <w:t>0</w:t>
      </w:r>
      <w:r w:rsidR="00AB6029" w:rsidRPr="004E0EDF">
        <w:rPr>
          <w:rFonts w:ascii="Arial" w:hAnsi="Arial" w:cs="Arial"/>
        </w:rPr>
        <w:t>:</w:t>
      </w:r>
      <w:r w:rsidR="002B72D5">
        <w:rPr>
          <w:rFonts w:ascii="Arial" w:hAnsi="Arial" w:cs="Arial"/>
        </w:rPr>
        <w:t>59</w:t>
      </w:r>
      <w:r w:rsidR="00587774" w:rsidRPr="004E0EDF">
        <w:rPr>
          <w:rFonts w:ascii="Arial" w:hAnsi="Arial" w:cs="Arial"/>
        </w:rPr>
        <w:t xml:space="preserve"> a.m.</w:t>
      </w:r>
      <w:r w:rsidR="001866E6" w:rsidRPr="004E0EDF">
        <w:rPr>
          <w:rFonts w:ascii="Arial" w:hAnsi="Arial" w:cs="Arial"/>
        </w:rPr>
        <w:t xml:space="preserve"> </w:t>
      </w:r>
    </w:p>
    <w:p w14:paraId="49AD7806" w14:textId="77777777" w:rsidR="006E0F4E" w:rsidRPr="00993B0D" w:rsidRDefault="006E0F4E" w:rsidP="0016674A">
      <w:pPr>
        <w:ind w:left="720" w:hanging="720"/>
        <w:jc w:val="both"/>
        <w:rPr>
          <w:rFonts w:ascii="Arial" w:hAnsi="Arial" w:cs="Arial"/>
        </w:rPr>
      </w:pPr>
    </w:p>
    <w:p w14:paraId="72CCC3A0" w14:textId="1B0206D9" w:rsidR="00967A42" w:rsidRPr="00993B0D" w:rsidRDefault="002B72D5" w:rsidP="00967A42">
      <w:pPr>
        <w:tabs>
          <w:tab w:val="left" w:pos="720"/>
          <w:tab w:val="left" w:pos="900"/>
          <w:tab w:val="left" w:pos="1800"/>
        </w:tabs>
        <w:spacing w:after="120" w:line="259" w:lineRule="auto"/>
        <w:ind w:left="450"/>
        <w:jc w:val="both"/>
        <w:rPr>
          <w:rFonts w:ascii="Arial" w:hAnsi="Arial" w:cs="Arial"/>
          <w:b/>
          <w:noProof/>
        </w:rPr>
      </w:pPr>
      <w:r>
        <w:rPr>
          <w:rFonts w:ascii="Arial" w:hAnsi="Arial" w:cs="Arial"/>
          <w:noProof/>
        </w:rPr>
        <w:drawing>
          <wp:anchor distT="0" distB="0" distL="114300" distR="114300" simplePos="0" relativeHeight="251664384" behindDoc="0" locked="0" layoutInCell="1" allowOverlap="1" wp14:anchorId="697AD5A3" wp14:editId="53DF2244">
            <wp:simplePos x="0" y="0"/>
            <wp:positionH relativeFrom="column">
              <wp:posOffset>4219575</wp:posOffset>
            </wp:positionH>
            <wp:positionV relativeFrom="paragraph">
              <wp:posOffset>406400</wp:posOffset>
            </wp:positionV>
            <wp:extent cx="1638300" cy="495300"/>
            <wp:effectExtent l="0" t="0" r="0" b="0"/>
            <wp:wrapNone/>
            <wp:docPr id="2" name="Picture 2" descr="C:\Users\Aduran\AppData\Local\Microsoft\Windows\INetCache\Content.Word\Adriana's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uran\AppData\Local\Microsoft\Windows\INetCache\Content.Word\Adriana'sSignature.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38300" cy="495300"/>
                    </a:xfrm>
                    <a:prstGeom prst="rect">
                      <a:avLst/>
                    </a:prstGeom>
                    <a:noFill/>
                    <a:ln>
                      <a:noFill/>
                    </a:ln>
                  </pic:spPr>
                </pic:pic>
              </a:graphicData>
            </a:graphic>
          </wp:anchor>
        </w:drawing>
      </w:r>
      <w:r w:rsidR="00D86146" w:rsidRPr="00993B0D">
        <w:rPr>
          <w:rFonts w:ascii="Arial" w:hAnsi="Arial" w:cs="Arial"/>
          <w:b/>
        </w:rPr>
        <w:t xml:space="preserve">The </w:t>
      </w:r>
      <w:r w:rsidR="00B77381" w:rsidRPr="00993B0D">
        <w:rPr>
          <w:rFonts w:ascii="Arial" w:hAnsi="Arial" w:cs="Arial"/>
          <w:b/>
        </w:rPr>
        <w:t xml:space="preserve">Next Meeting of the Senior Advisory Committee will be held </w:t>
      </w:r>
      <w:r w:rsidR="00031693" w:rsidRPr="00993B0D">
        <w:rPr>
          <w:rFonts w:ascii="Arial" w:hAnsi="Arial" w:cs="Arial"/>
          <w:b/>
        </w:rPr>
        <w:t>in-person at the Gus Velasco Neighborhood Center</w:t>
      </w:r>
      <w:r w:rsidR="007832B5" w:rsidRPr="00993B0D">
        <w:rPr>
          <w:rFonts w:ascii="Arial" w:hAnsi="Arial" w:cs="Arial"/>
          <w:b/>
        </w:rPr>
        <w:t xml:space="preserve"> on </w:t>
      </w:r>
      <w:r w:rsidR="00DE504A">
        <w:rPr>
          <w:rFonts w:ascii="Arial" w:hAnsi="Arial" w:cs="Arial"/>
          <w:b/>
        </w:rPr>
        <w:t>May 14</w:t>
      </w:r>
      <w:r w:rsidR="00030DF4" w:rsidRPr="00993B0D">
        <w:rPr>
          <w:rFonts w:ascii="Arial" w:hAnsi="Arial" w:cs="Arial"/>
          <w:b/>
        </w:rPr>
        <w:t>,</w:t>
      </w:r>
      <w:r w:rsidR="00AF680B" w:rsidRPr="00993B0D">
        <w:rPr>
          <w:rFonts w:ascii="Arial" w:hAnsi="Arial" w:cs="Arial"/>
          <w:b/>
        </w:rPr>
        <w:t xml:space="preserve"> </w:t>
      </w:r>
      <w:r w:rsidR="00AD0DC4" w:rsidRPr="00993B0D">
        <w:rPr>
          <w:rFonts w:ascii="Arial" w:hAnsi="Arial" w:cs="Arial"/>
          <w:b/>
          <w:noProof/>
        </w:rPr>
        <w:t>202</w:t>
      </w:r>
      <w:r w:rsidR="00B87FE2" w:rsidRPr="00993B0D">
        <w:rPr>
          <w:rFonts w:ascii="Arial" w:hAnsi="Arial" w:cs="Arial"/>
          <w:b/>
          <w:noProof/>
        </w:rPr>
        <w:t>4</w:t>
      </w:r>
      <w:r w:rsidR="00967A42" w:rsidRPr="00993B0D">
        <w:rPr>
          <w:rFonts w:ascii="Arial" w:hAnsi="Arial" w:cs="Arial"/>
          <w:b/>
          <w:noProof/>
        </w:rPr>
        <w:t>.</w:t>
      </w:r>
      <w:r w:rsidRPr="002B72D5">
        <w:rPr>
          <w:rFonts w:ascii="Arial" w:hAnsi="Arial" w:cs="Arial"/>
        </w:rPr>
        <w:t xml:space="preserve"> </w:t>
      </w:r>
    </w:p>
    <w:p w14:paraId="64BBF345" w14:textId="7CD5393E" w:rsidR="008E040E" w:rsidRPr="00993B0D" w:rsidRDefault="008E040E" w:rsidP="008E040E">
      <w:pPr>
        <w:tabs>
          <w:tab w:val="left" w:pos="720"/>
          <w:tab w:val="left" w:pos="900"/>
          <w:tab w:val="left" w:pos="1800"/>
        </w:tabs>
        <w:spacing w:after="120" w:line="259" w:lineRule="auto"/>
        <w:jc w:val="both"/>
        <w:rPr>
          <w:rFonts w:ascii="Arial" w:hAnsi="Arial" w:cs="Arial"/>
          <w:noProof/>
        </w:rPr>
      </w:pPr>
      <w:r w:rsidRPr="00993B0D">
        <w:rPr>
          <w:rFonts w:ascii="Arial" w:hAnsi="Arial" w:cs="Arial"/>
          <w:noProof/>
          <w:szCs w:val="22"/>
        </w:rPr>
        <w:drawing>
          <wp:anchor distT="0" distB="0" distL="114300" distR="114300" simplePos="0" relativeHeight="251660288" behindDoc="1" locked="0" layoutInCell="1" allowOverlap="1" wp14:anchorId="21700E20" wp14:editId="65667508">
            <wp:simplePos x="0" y="0"/>
            <wp:positionH relativeFrom="column">
              <wp:posOffset>295275</wp:posOffset>
            </wp:positionH>
            <wp:positionV relativeFrom="paragraph">
              <wp:posOffset>1270</wp:posOffset>
            </wp:positionV>
            <wp:extent cx="1047750" cy="540385"/>
            <wp:effectExtent l="0" t="0" r="0" b="0"/>
            <wp:wrapTight wrapText="bothSides">
              <wp:wrapPolygon edited="0">
                <wp:start x="0" y="0"/>
                <wp:lineTo x="0" y="19798"/>
                <wp:lineTo x="14531" y="20559"/>
                <wp:lineTo x="21207" y="20559"/>
                <wp:lineTo x="21207" y="761"/>
                <wp:lineTo x="7462" y="0"/>
                <wp:lineTo x="0" y="0"/>
              </wp:wrapPolygon>
            </wp:wrapTight>
            <wp:docPr id="9" name="Picture 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 letter&#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47750" cy="540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57C47" w:rsidRPr="00993B0D">
        <w:rPr>
          <w:rFonts w:ascii="Arial" w:hAnsi="Arial" w:cs="Arial"/>
          <w:noProof/>
          <w:szCs w:val="22"/>
        </w:rPr>
        <w:t xml:space="preserve">   </w:t>
      </w:r>
    </w:p>
    <w:p w14:paraId="4A915991" w14:textId="77777777" w:rsidR="00DC1F8D" w:rsidRPr="00967A42" w:rsidRDefault="00DC1F8D" w:rsidP="008E040E">
      <w:pPr>
        <w:tabs>
          <w:tab w:val="left" w:pos="720"/>
          <w:tab w:val="left" w:pos="900"/>
          <w:tab w:val="left" w:pos="1800"/>
        </w:tabs>
        <w:spacing w:after="120" w:line="259" w:lineRule="auto"/>
        <w:jc w:val="both"/>
        <w:rPr>
          <w:rFonts w:ascii="Arial" w:hAnsi="Arial" w:cs="Arial"/>
          <w:noProof/>
        </w:rPr>
      </w:pPr>
      <w:r w:rsidRPr="00967A42">
        <w:rPr>
          <w:rFonts w:ascii="Arial" w:hAnsi="Arial" w:cs="Arial"/>
          <w:noProof/>
          <w:szCs w:val="22"/>
        </w:rPr>
        <mc:AlternateContent>
          <mc:Choice Requires="wps">
            <w:drawing>
              <wp:anchor distT="0" distB="0" distL="114300" distR="114300" simplePos="0" relativeHeight="251663360" behindDoc="0" locked="0" layoutInCell="1" allowOverlap="1" wp14:anchorId="3A0F679D" wp14:editId="531AF9B2">
                <wp:simplePos x="0" y="0"/>
                <wp:positionH relativeFrom="margin">
                  <wp:posOffset>3578448</wp:posOffset>
                </wp:positionH>
                <wp:positionV relativeFrom="paragraph">
                  <wp:posOffset>137160</wp:posOffset>
                </wp:positionV>
                <wp:extent cx="2808515" cy="223"/>
                <wp:effectExtent l="0" t="0" r="30480" b="19050"/>
                <wp:wrapNone/>
                <wp:docPr id="1" name="Straight Connector 1"/>
                <wp:cNvGraphicFramePr/>
                <a:graphic xmlns:a="http://schemas.openxmlformats.org/drawingml/2006/main">
                  <a:graphicData uri="http://schemas.microsoft.com/office/word/2010/wordprocessingShape">
                    <wps:wsp>
                      <wps:cNvCnPr/>
                      <wps:spPr>
                        <a:xfrm>
                          <a:off x="0" y="0"/>
                          <a:ext cx="2808515" cy="22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786A1DD6" id="Straight Connector 1" o:spid="_x0000_s1026" style="position:absolute;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1.75pt,10.8pt" to="502.9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" strokecolor="black [3213]" strokeweight=".5pt">
                <v:stroke joinstyle="miter"/>
                <w10:wrap anchorx="margin"/>
              </v:line>
            </w:pict>
          </mc:Fallback>
        </mc:AlternateContent>
      </w:r>
      <w:r w:rsidR="008E040E" w:rsidRPr="00967A42">
        <w:rPr>
          <w:rFonts w:ascii="Arial" w:hAnsi="Arial" w:cs="Arial"/>
          <w:noProof/>
          <w:szCs w:val="22"/>
        </w:rPr>
        <mc:AlternateContent>
          <mc:Choice Requires="wps">
            <w:drawing>
              <wp:anchor distT="0" distB="0" distL="114300" distR="114300" simplePos="0" relativeHeight="251661312" behindDoc="0" locked="0" layoutInCell="1" allowOverlap="1" wp14:anchorId="039BAE40" wp14:editId="6D5A34CC">
                <wp:simplePos x="0" y="0"/>
                <wp:positionH relativeFrom="column">
                  <wp:posOffset>-81280</wp:posOffset>
                </wp:positionH>
                <wp:positionV relativeFrom="paragraph">
                  <wp:posOffset>138430</wp:posOffset>
                </wp:positionV>
                <wp:extent cx="2101932" cy="0"/>
                <wp:effectExtent l="0" t="0" r="31750" b="19050"/>
                <wp:wrapNone/>
                <wp:docPr id="5" name="Straight Connector 5"/>
                <wp:cNvGraphicFramePr/>
                <a:graphic xmlns:a="http://schemas.openxmlformats.org/drawingml/2006/main">
                  <a:graphicData uri="http://schemas.microsoft.com/office/word/2010/wordprocessingShape">
                    <wps:wsp>
                      <wps:cNvCnPr/>
                      <wps:spPr>
                        <a:xfrm>
                          <a:off x="0" y="0"/>
                          <a:ext cx="210193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44E4107B" id="Straight Connector 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6.4pt,10.9pt" to="159.1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" strokecolor="black [3213]" strokeweight=".5pt">
                <v:stroke joinstyle="miter"/>
              </v:line>
            </w:pict>
          </mc:Fallback>
        </mc:AlternateContent>
      </w:r>
      <w:r w:rsidRPr="00967A42">
        <w:rPr>
          <w:rFonts w:ascii="Arial" w:hAnsi="Arial" w:cs="Arial"/>
          <w:noProof/>
        </w:rPr>
        <w:tab/>
      </w:r>
      <w:r w:rsidRPr="00967A42">
        <w:rPr>
          <w:rFonts w:ascii="Arial" w:hAnsi="Arial" w:cs="Arial"/>
          <w:noProof/>
        </w:rPr>
        <w:tab/>
      </w:r>
      <w:r w:rsidRPr="00967A42">
        <w:rPr>
          <w:rFonts w:ascii="Arial" w:hAnsi="Arial" w:cs="Arial"/>
          <w:noProof/>
        </w:rPr>
        <w:tab/>
      </w:r>
      <w:r w:rsidRPr="00967A42">
        <w:rPr>
          <w:rFonts w:ascii="Arial" w:hAnsi="Arial" w:cs="Arial"/>
          <w:noProof/>
        </w:rPr>
        <w:tab/>
      </w:r>
      <w:r w:rsidRPr="00967A42">
        <w:rPr>
          <w:rFonts w:ascii="Arial" w:hAnsi="Arial" w:cs="Arial"/>
          <w:noProof/>
        </w:rPr>
        <w:tab/>
      </w:r>
      <w:r w:rsidRPr="00967A42">
        <w:rPr>
          <w:rFonts w:ascii="Arial" w:hAnsi="Arial" w:cs="Arial"/>
          <w:noProof/>
        </w:rPr>
        <w:tab/>
      </w:r>
    </w:p>
    <w:p w14:paraId="3AECF57F" w14:textId="0B2A07A9" w:rsidR="00A0332A" w:rsidRPr="00967A42" w:rsidRDefault="00E534F7" w:rsidP="008E040E">
      <w:pPr>
        <w:tabs>
          <w:tab w:val="left" w:pos="720"/>
          <w:tab w:val="left" w:pos="900"/>
          <w:tab w:val="left" w:pos="1800"/>
        </w:tabs>
        <w:spacing w:after="120" w:line="259" w:lineRule="auto"/>
        <w:jc w:val="both"/>
        <w:rPr>
          <w:rFonts w:ascii="Arial" w:hAnsi="Arial" w:cs="Arial"/>
          <w:noProof/>
        </w:rPr>
      </w:pPr>
      <w:r w:rsidRPr="00967A42">
        <w:rPr>
          <w:rFonts w:ascii="Arial" w:hAnsi="Arial" w:cs="Arial"/>
        </w:rPr>
        <w:t>Jose Carrillo</w:t>
      </w:r>
      <w:r w:rsidR="00D86146" w:rsidRPr="00967A42">
        <w:rPr>
          <w:rFonts w:ascii="Arial" w:hAnsi="Arial" w:cs="Arial"/>
        </w:rPr>
        <w:t>,</w:t>
      </w:r>
      <w:r w:rsidR="0009094E" w:rsidRPr="00967A42">
        <w:rPr>
          <w:rFonts w:ascii="Arial" w:hAnsi="Arial" w:cs="Arial"/>
        </w:rPr>
        <w:t xml:space="preserve"> Executive </w:t>
      </w:r>
      <w:r w:rsidR="008E36FF" w:rsidRPr="00967A42">
        <w:rPr>
          <w:rFonts w:ascii="Arial" w:hAnsi="Arial" w:cs="Arial"/>
        </w:rPr>
        <w:t>Secretary</w:t>
      </w:r>
      <w:r w:rsidR="00DC1F8D" w:rsidRPr="00967A42">
        <w:rPr>
          <w:rFonts w:ascii="Arial" w:hAnsi="Arial" w:cs="Arial"/>
        </w:rPr>
        <w:tab/>
      </w:r>
      <w:r w:rsidR="00DC1F8D" w:rsidRPr="00967A42">
        <w:rPr>
          <w:rFonts w:ascii="Arial" w:hAnsi="Arial" w:cs="Arial"/>
        </w:rPr>
        <w:tab/>
        <w:t xml:space="preserve">        </w:t>
      </w:r>
      <w:r w:rsidR="002B72D5">
        <w:rPr>
          <w:rFonts w:ascii="Arial" w:hAnsi="Arial" w:cs="Arial"/>
        </w:rPr>
        <w:t>Adriana Duran</w:t>
      </w:r>
      <w:r w:rsidR="00DC1F8D" w:rsidRPr="00967A42">
        <w:rPr>
          <w:rFonts w:ascii="Arial" w:hAnsi="Arial" w:cs="Arial"/>
        </w:rPr>
        <w:t>, Administrative Assistant II</w:t>
      </w:r>
    </w:p>
    <w:sectPr w:rsidR="00A0332A" w:rsidRPr="00967A42" w:rsidSect="00010914">
      <w:headerReference w:type="default" r:id="rId10"/>
      <w:footerReference w:type="default" r:id="rId11"/>
      <w:headerReference w:type="first" r:id="rId12"/>
      <w:footerReference w:type="first" r:id="rId13"/>
      <w:pgSz w:w="12240" w:h="15840" w:code="1"/>
      <w:pgMar w:top="1008" w:right="1080" w:bottom="1008" w:left="1080" w:header="720" w:footer="36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E41527" w14:textId="77777777" w:rsidR="00AC1446" w:rsidRDefault="00AC1446">
      <w:r>
        <w:separator/>
      </w:r>
    </w:p>
  </w:endnote>
  <w:endnote w:type="continuationSeparator" w:id="0">
    <w:p w14:paraId="364C14B7" w14:textId="77777777" w:rsidR="00AC1446" w:rsidRDefault="00AC14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39875243"/>
      <w:docPartObj>
        <w:docPartGallery w:val="Page Numbers (Bottom of Page)"/>
        <w:docPartUnique/>
      </w:docPartObj>
    </w:sdtPr>
    <w:sdtEndPr>
      <w:rPr>
        <w:rFonts w:ascii="Arial" w:hAnsi="Arial" w:cs="Arial"/>
        <w:noProof/>
        <w:sz w:val="20"/>
        <w:szCs w:val="20"/>
      </w:rPr>
    </w:sdtEndPr>
    <w:sdtContent>
      <w:p w14:paraId="361EC2CA" w14:textId="5A19C047" w:rsidR="0016674A" w:rsidRPr="00AD482F" w:rsidRDefault="0016674A">
        <w:pPr>
          <w:pStyle w:val="Footer"/>
          <w:jc w:val="center"/>
          <w:rPr>
            <w:rFonts w:ascii="Arial" w:hAnsi="Arial" w:cs="Arial"/>
            <w:sz w:val="20"/>
            <w:szCs w:val="20"/>
          </w:rPr>
        </w:pPr>
        <w:r w:rsidRPr="00AD482F">
          <w:rPr>
            <w:rFonts w:ascii="Arial" w:hAnsi="Arial" w:cs="Arial"/>
            <w:sz w:val="20"/>
            <w:szCs w:val="20"/>
          </w:rPr>
          <w:fldChar w:fldCharType="begin"/>
        </w:r>
        <w:r w:rsidRPr="00AD482F">
          <w:rPr>
            <w:rFonts w:ascii="Arial" w:hAnsi="Arial" w:cs="Arial"/>
            <w:sz w:val="20"/>
            <w:szCs w:val="20"/>
          </w:rPr>
          <w:instrText xml:space="preserve"> PAGE   \* MERGEFORMAT </w:instrText>
        </w:r>
        <w:r w:rsidRPr="00AD482F">
          <w:rPr>
            <w:rFonts w:ascii="Arial" w:hAnsi="Arial" w:cs="Arial"/>
            <w:sz w:val="20"/>
            <w:szCs w:val="20"/>
          </w:rPr>
          <w:fldChar w:fldCharType="separate"/>
        </w:r>
        <w:r w:rsidR="00361EAB">
          <w:rPr>
            <w:rFonts w:ascii="Arial" w:hAnsi="Arial" w:cs="Arial"/>
            <w:noProof/>
            <w:sz w:val="20"/>
            <w:szCs w:val="20"/>
          </w:rPr>
          <w:t>3</w:t>
        </w:r>
        <w:r w:rsidRPr="00AD482F">
          <w:rPr>
            <w:rFonts w:ascii="Arial" w:hAnsi="Arial" w:cs="Arial"/>
            <w:noProof/>
            <w:sz w:val="20"/>
            <w:szCs w:val="20"/>
          </w:rPr>
          <w:fldChar w:fldCharType="end"/>
        </w:r>
      </w:p>
    </w:sdtContent>
  </w:sdt>
  <w:p w14:paraId="55238AFC" w14:textId="77777777" w:rsidR="0016674A" w:rsidRDefault="0016674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7717502"/>
      <w:docPartObj>
        <w:docPartGallery w:val="Page Numbers (Bottom of Page)"/>
        <w:docPartUnique/>
      </w:docPartObj>
    </w:sdtPr>
    <w:sdtEndPr>
      <w:rPr>
        <w:rFonts w:ascii="Arial" w:hAnsi="Arial" w:cs="Arial"/>
        <w:noProof/>
        <w:sz w:val="20"/>
        <w:szCs w:val="20"/>
      </w:rPr>
    </w:sdtEndPr>
    <w:sdtContent>
      <w:p w14:paraId="254A7D20" w14:textId="5529ED8F" w:rsidR="0016674A" w:rsidRPr="004C3D71" w:rsidRDefault="0016674A">
        <w:pPr>
          <w:pStyle w:val="Footer"/>
          <w:jc w:val="center"/>
          <w:rPr>
            <w:rFonts w:ascii="Arial" w:hAnsi="Arial" w:cs="Arial"/>
            <w:sz w:val="20"/>
            <w:szCs w:val="20"/>
          </w:rPr>
        </w:pPr>
        <w:r w:rsidRPr="004C3D71">
          <w:rPr>
            <w:rFonts w:ascii="Arial" w:hAnsi="Arial" w:cs="Arial"/>
            <w:sz w:val="20"/>
            <w:szCs w:val="20"/>
          </w:rPr>
          <w:fldChar w:fldCharType="begin"/>
        </w:r>
        <w:r w:rsidRPr="004C3D71">
          <w:rPr>
            <w:rFonts w:ascii="Arial" w:hAnsi="Arial" w:cs="Arial"/>
            <w:sz w:val="20"/>
            <w:szCs w:val="20"/>
          </w:rPr>
          <w:instrText xml:space="preserve"> PAGE   \* MERGEFORMAT </w:instrText>
        </w:r>
        <w:r w:rsidRPr="004C3D71">
          <w:rPr>
            <w:rFonts w:ascii="Arial" w:hAnsi="Arial" w:cs="Arial"/>
            <w:sz w:val="20"/>
            <w:szCs w:val="20"/>
          </w:rPr>
          <w:fldChar w:fldCharType="separate"/>
        </w:r>
        <w:r w:rsidR="00361EAB">
          <w:rPr>
            <w:rFonts w:ascii="Arial" w:hAnsi="Arial" w:cs="Arial"/>
            <w:noProof/>
            <w:sz w:val="20"/>
            <w:szCs w:val="20"/>
          </w:rPr>
          <w:t>1</w:t>
        </w:r>
        <w:r w:rsidRPr="004C3D71">
          <w:rPr>
            <w:rFonts w:ascii="Arial" w:hAnsi="Arial" w:cs="Arial"/>
            <w:noProof/>
            <w:sz w:val="20"/>
            <w:szCs w:val="20"/>
          </w:rPr>
          <w:fldChar w:fldCharType="end"/>
        </w:r>
      </w:p>
    </w:sdtContent>
  </w:sdt>
  <w:p w14:paraId="35AF028D" w14:textId="77777777" w:rsidR="0016674A" w:rsidRDefault="0016674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4AB8FE" w14:textId="77777777" w:rsidR="00AC1446" w:rsidRDefault="00AC1446">
      <w:r>
        <w:separator/>
      </w:r>
    </w:p>
  </w:footnote>
  <w:footnote w:type="continuationSeparator" w:id="0">
    <w:p w14:paraId="3E9FCCBA" w14:textId="77777777" w:rsidR="00AC1446" w:rsidRDefault="00AC144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59E3F8" w14:textId="77777777" w:rsidR="0016674A" w:rsidRDefault="0016674A" w:rsidP="00B77381">
    <w:pPr>
      <w:pStyle w:val="Header"/>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2B5868" w14:textId="77777777" w:rsidR="0016674A" w:rsidRDefault="0016674A" w:rsidP="004C3D71">
    <w:pPr>
      <w:pStyle w:val="Header"/>
      <w:jc w:val="center"/>
    </w:pPr>
    <w:r>
      <w:rPr>
        <w:noProof/>
      </w:rPr>
      <w:drawing>
        <wp:inline distT="0" distB="0" distL="0" distR="0" wp14:anchorId="1994ABB0" wp14:editId="778B3B2D">
          <wp:extent cx="1837249" cy="65273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ity Logo.png"/>
                  <pic:cNvPicPr/>
                </pic:nvPicPr>
                <pic:blipFill>
                  <a:blip r:embed="rId1">
                    <a:extLst>
                      <a:ext uri="{28A0092B-C50C-407E-A947-70E740481C1C}">
                        <a14:useLocalDpi xmlns:a14="http://schemas.microsoft.com/office/drawing/2010/main" val="0"/>
                      </a:ext>
                    </a:extLst>
                  </a:blip>
                  <a:stretch>
                    <a:fillRect/>
                  </a:stretch>
                </pic:blipFill>
                <pic:spPr>
                  <a:xfrm>
                    <a:off x="0" y="0"/>
                    <a:ext cx="1890305" cy="671583"/>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3402D1"/>
    <w:multiLevelType w:val="hybridMultilevel"/>
    <w:tmpl w:val="7060A3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2805AEC"/>
    <w:multiLevelType w:val="hybridMultilevel"/>
    <w:tmpl w:val="A1F4B25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3DF0155"/>
    <w:multiLevelType w:val="hybridMultilevel"/>
    <w:tmpl w:val="AEF0C2B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98D697B"/>
    <w:multiLevelType w:val="hybridMultilevel"/>
    <w:tmpl w:val="61743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E804D9"/>
    <w:multiLevelType w:val="hybridMultilevel"/>
    <w:tmpl w:val="140A0142"/>
    <w:lvl w:ilvl="0" w:tplc="28162696">
      <w:start w:val="1"/>
      <w:numFmt w:val="lowerLetter"/>
      <w:lvlText w:val="%1."/>
      <w:lvlJc w:val="left"/>
      <w:pPr>
        <w:ind w:left="1500" w:hanging="360"/>
      </w:pPr>
      <w:rPr>
        <w:rFonts w:ascii="Arial" w:eastAsia="Times New Roman" w:hAnsi="Arial" w:cs="Arial" w:hint="default"/>
      </w:rPr>
    </w:lvl>
    <w:lvl w:ilvl="1" w:tplc="FFFFFFFF" w:tentative="1">
      <w:start w:val="1"/>
      <w:numFmt w:val="lowerLetter"/>
      <w:lvlText w:val="%2."/>
      <w:lvlJc w:val="left"/>
      <w:pPr>
        <w:ind w:left="2220" w:hanging="360"/>
      </w:pPr>
    </w:lvl>
    <w:lvl w:ilvl="2" w:tplc="FFFFFFFF" w:tentative="1">
      <w:start w:val="1"/>
      <w:numFmt w:val="lowerRoman"/>
      <w:lvlText w:val="%3."/>
      <w:lvlJc w:val="right"/>
      <w:pPr>
        <w:ind w:left="2940" w:hanging="180"/>
      </w:pPr>
    </w:lvl>
    <w:lvl w:ilvl="3" w:tplc="FFFFFFFF" w:tentative="1">
      <w:start w:val="1"/>
      <w:numFmt w:val="decimal"/>
      <w:lvlText w:val="%4."/>
      <w:lvlJc w:val="left"/>
      <w:pPr>
        <w:ind w:left="3660" w:hanging="360"/>
      </w:pPr>
    </w:lvl>
    <w:lvl w:ilvl="4" w:tplc="FFFFFFFF" w:tentative="1">
      <w:start w:val="1"/>
      <w:numFmt w:val="lowerLetter"/>
      <w:lvlText w:val="%5."/>
      <w:lvlJc w:val="left"/>
      <w:pPr>
        <w:ind w:left="4380" w:hanging="360"/>
      </w:pPr>
    </w:lvl>
    <w:lvl w:ilvl="5" w:tplc="FFFFFFFF" w:tentative="1">
      <w:start w:val="1"/>
      <w:numFmt w:val="lowerRoman"/>
      <w:lvlText w:val="%6."/>
      <w:lvlJc w:val="right"/>
      <w:pPr>
        <w:ind w:left="5100" w:hanging="180"/>
      </w:pPr>
    </w:lvl>
    <w:lvl w:ilvl="6" w:tplc="FFFFFFFF" w:tentative="1">
      <w:start w:val="1"/>
      <w:numFmt w:val="decimal"/>
      <w:lvlText w:val="%7."/>
      <w:lvlJc w:val="left"/>
      <w:pPr>
        <w:ind w:left="5820" w:hanging="360"/>
      </w:pPr>
    </w:lvl>
    <w:lvl w:ilvl="7" w:tplc="FFFFFFFF" w:tentative="1">
      <w:start w:val="1"/>
      <w:numFmt w:val="lowerLetter"/>
      <w:lvlText w:val="%8."/>
      <w:lvlJc w:val="left"/>
      <w:pPr>
        <w:ind w:left="6540" w:hanging="360"/>
      </w:pPr>
    </w:lvl>
    <w:lvl w:ilvl="8" w:tplc="FFFFFFFF" w:tentative="1">
      <w:start w:val="1"/>
      <w:numFmt w:val="lowerRoman"/>
      <w:lvlText w:val="%9."/>
      <w:lvlJc w:val="right"/>
      <w:pPr>
        <w:ind w:left="7260" w:hanging="180"/>
      </w:pPr>
    </w:lvl>
  </w:abstractNum>
  <w:abstractNum w:abstractNumId="5" w15:restartNumberingAfterBreak="0">
    <w:nsid w:val="22472E28"/>
    <w:multiLevelType w:val="hybridMultilevel"/>
    <w:tmpl w:val="D64A71F4"/>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6" w15:restartNumberingAfterBreak="0">
    <w:nsid w:val="22750AEC"/>
    <w:multiLevelType w:val="hybridMultilevel"/>
    <w:tmpl w:val="6A2A4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3B4D36"/>
    <w:multiLevelType w:val="hybridMultilevel"/>
    <w:tmpl w:val="77F0C6D8"/>
    <w:lvl w:ilvl="0" w:tplc="D1EAA5C4">
      <w:start w:val="9"/>
      <w:numFmt w:val="decimal"/>
      <w:lvlText w:val="%1."/>
      <w:lvlJc w:val="left"/>
      <w:pPr>
        <w:ind w:left="450" w:hanging="360"/>
      </w:pPr>
      <w:rPr>
        <w:rFonts w:hint="default"/>
        <w:u w:val="none"/>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3D24E71"/>
    <w:multiLevelType w:val="hybridMultilevel"/>
    <w:tmpl w:val="9DBA9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BB39A9"/>
    <w:multiLevelType w:val="hybridMultilevel"/>
    <w:tmpl w:val="87207C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ED07AEB"/>
    <w:multiLevelType w:val="hybridMultilevel"/>
    <w:tmpl w:val="2B967FB4"/>
    <w:lvl w:ilvl="0" w:tplc="D81E8176">
      <w:start w:val="1"/>
      <w:numFmt w:val="lowerRoman"/>
      <w:lvlText w:val="%1."/>
      <w:lvlJc w:val="left"/>
      <w:pPr>
        <w:ind w:left="1455" w:hanging="720"/>
      </w:pPr>
      <w:rPr>
        <w:rFonts w:hint="default"/>
      </w:rPr>
    </w:lvl>
    <w:lvl w:ilvl="1" w:tplc="04090019" w:tentative="1">
      <w:start w:val="1"/>
      <w:numFmt w:val="lowerLetter"/>
      <w:lvlText w:val="%2."/>
      <w:lvlJc w:val="left"/>
      <w:pPr>
        <w:ind w:left="1815" w:hanging="360"/>
      </w:pPr>
    </w:lvl>
    <w:lvl w:ilvl="2" w:tplc="0409001B" w:tentative="1">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11" w15:restartNumberingAfterBreak="0">
    <w:nsid w:val="4022142F"/>
    <w:multiLevelType w:val="hybridMultilevel"/>
    <w:tmpl w:val="02D0396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1186CDB"/>
    <w:multiLevelType w:val="hybridMultilevel"/>
    <w:tmpl w:val="BF3AC5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43683AE6"/>
    <w:multiLevelType w:val="hybridMultilevel"/>
    <w:tmpl w:val="E8BE504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4B7733"/>
    <w:multiLevelType w:val="hybridMultilevel"/>
    <w:tmpl w:val="445A89E4"/>
    <w:lvl w:ilvl="0" w:tplc="04090019">
      <w:start w:val="1"/>
      <w:numFmt w:val="lowerLetter"/>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5" w15:restartNumberingAfterBreak="0">
    <w:nsid w:val="49A0412A"/>
    <w:multiLevelType w:val="hybridMultilevel"/>
    <w:tmpl w:val="43BAC90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0724DB"/>
    <w:multiLevelType w:val="hybridMultilevel"/>
    <w:tmpl w:val="22C8CCC2"/>
    <w:lvl w:ilvl="0" w:tplc="28162696">
      <w:start w:val="1"/>
      <w:numFmt w:val="lowerLetter"/>
      <w:lvlText w:val="%1."/>
      <w:lvlJc w:val="left"/>
      <w:pPr>
        <w:ind w:left="720" w:hanging="36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0E40E7"/>
    <w:multiLevelType w:val="hybridMultilevel"/>
    <w:tmpl w:val="61463676"/>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AA84AA5"/>
    <w:multiLevelType w:val="hybridMultilevel"/>
    <w:tmpl w:val="E1287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586B6D"/>
    <w:multiLevelType w:val="hybridMultilevel"/>
    <w:tmpl w:val="DF52D67E"/>
    <w:lvl w:ilvl="0" w:tplc="04090019">
      <w:start w:val="1"/>
      <w:numFmt w:val="lowerLetter"/>
      <w:lvlText w:val="%1."/>
      <w:lvlJc w:val="left"/>
      <w:pPr>
        <w:ind w:left="1208" w:hanging="360"/>
      </w:pPr>
    </w:lvl>
    <w:lvl w:ilvl="1" w:tplc="04090019" w:tentative="1">
      <w:start w:val="1"/>
      <w:numFmt w:val="lowerLetter"/>
      <w:lvlText w:val="%2."/>
      <w:lvlJc w:val="left"/>
      <w:pPr>
        <w:ind w:left="1928" w:hanging="360"/>
      </w:pPr>
    </w:lvl>
    <w:lvl w:ilvl="2" w:tplc="0409001B" w:tentative="1">
      <w:start w:val="1"/>
      <w:numFmt w:val="lowerRoman"/>
      <w:lvlText w:val="%3."/>
      <w:lvlJc w:val="right"/>
      <w:pPr>
        <w:ind w:left="2648" w:hanging="180"/>
      </w:pPr>
    </w:lvl>
    <w:lvl w:ilvl="3" w:tplc="0409000F" w:tentative="1">
      <w:start w:val="1"/>
      <w:numFmt w:val="decimal"/>
      <w:lvlText w:val="%4."/>
      <w:lvlJc w:val="left"/>
      <w:pPr>
        <w:ind w:left="3368" w:hanging="360"/>
      </w:pPr>
    </w:lvl>
    <w:lvl w:ilvl="4" w:tplc="04090019" w:tentative="1">
      <w:start w:val="1"/>
      <w:numFmt w:val="lowerLetter"/>
      <w:lvlText w:val="%5."/>
      <w:lvlJc w:val="left"/>
      <w:pPr>
        <w:ind w:left="4088" w:hanging="360"/>
      </w:pPr>
    </w:lvl>
    <w:lvl w:ilvl="5" w:tplc="0409001B" w:tentative="1">
      <w:start w:val="1"/>
      <w:numFmt w:val="lowerRoman"/>
      <w:lvlText w:val="%6."/>
      <w:lvlJc w:val="right"/>
      <w:pPr>
        <w:ind w:left="4808" w:hanging="180"/>
      </w:pPr>
    </w:lvl>
    <w:lvl w:ilvl="6" w:tplc="0409000F" w:tentative="1">
      <w:start w:val="1"/>
      <w:numFmt w:val="decimal"/>
      <w:lvlText w:val="%7."/>
      <w:lvlJc w:val="left"/>
      <w:pPr>
        <w:ind w:left="5528" w:hanging="360"/>
      </w:pPr>
    </w:lvl>
    <w:lvl w:ilvl="7" w:tplc="04090019" w:tentative="1">
      <w:start w:val="1"/>
      <w:numFmt w:val="lowerLetter"/>
      <w:lvlText w:val="%8."/>
      <w:lvlJc w:val="left"/>
      <w:pPr>
        <w:ind w:left="6248" w:hanging="360"/>
      </w:pPr>
    </w:lvl>
    <w:lvl w:ilvl="8" w:tplc="0409001B" w:tentative="1">
      <w:start w:val="1"/>
      <w:numFmt w:val="lowerRoman"/>
      <w:lvlText w:val="%9."/>
      <w:lvlJc w:val="right"/>
      <w:pPr>
        <w:ind w:left="6968" w:hanging="180"/>
      </w:pPr>
    </w:lvl>
  </w:abstractNum>
  <w:abstractNum w:abstractNumId="20" w15:restartNumberingAfterBreak="0">
    <w:nsid w:val="51DD4C8D"/>
    <w:multiLevelType w:val="hybridMultilevel"/>
    <w:tmpl w:val="F90A8666"/>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1" w15:restartNumberingAfterBreak="0">
    <w:nsid w:val="678C2621"/>
    <w:multiLevelType w:val="hybridMultilevel"/>
    <w:tmpl w:val="042436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BE6D75"/>
    <w:multiLevelType w:val="hybridMultilevel"/>
    <w:tmpl w:val="C6CC3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BFB40D4"/>
    <w:multiLevelType w:val="hybridMultilevel"/>
    <w:tmpl w:val="39A62516"/>
    <w:lvl w:ilvl="0" w:tplc="28162696">
      <w:start w:val="1"/>
      <w:numFmt w:val="lowerLetter"/>
      <w:lvlText w:val="%1."/>
      <w:lvlJc w:val="left"/>
      <w:pPr>
        <w:ind w:left="720" w:hanging="36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3C5598"/>
    <w:multiLevelType w:val="hybridMultilevel"/>
    <w:tmpl w:val="33861CF0"/>
    <w:lvl w:ilvl="0" w:tplc="A8762556">
      <w:start w:val="1"/>
      <w:numFmt w:val="decimal"/>
      <w:lvlText w:val="%1."/>
      <w:lvlJc w:val="left"/>
      <w:pPr>
        <w:tabs>
          <w:tab w:val="num" w:pos="810"/>
        </w:tabs>
        <w:ind w:left="810" w:hanging="720"/>
      </w:pPr>
      <w:rPr>
        <w:rFonts w:hint="default"/>
        <w:color w:val="000000" w:themeColor="text1"/>
        <w:sz w:val="24"/>
        <w:szCs w:val="24"/>
      </w:rPr>
    </w:lvl>
    <w:lvl w:ilvl="1" w:tplc="E2406816">
      <w:start w:val="1"/>
      <w:numFmt w:val="bullet"/>
      <w:lvlText w:val=""/>
      <w:lvlJc w:val="left"/>
      <w:pPr>
        <w:tabs>
          <w:tab w:val="num" w:pos="3060"/>
        </w:tabs>
        <w:ind w:left="3060" w:hanging="360"/>
      </w:pPr>
      <w:rPr>
        <w:rFonts w:ascii="Wingdings" w:hAnsi="Wingdings" w:hint="default"/>
      </w:rPr>
    </w:lvl>
    <w:lvl w:ilvl="2" w:tplc="9DB8210C">
      <w:start w:val="1"/>
      <w:numFmt w:val="lowerRoman"/>
      <w:lvlText w:val="%3."/>
      <w:lvlJc w:val="right"/>
      <w:pPr>
        <w:tabs>
          <w:tab w:val="num" w:pos="3780"/>
        </w:tabs>
        <w:ind w:left="3780" w:hanging="180"/>
      </w:pPr>
    </w:lvl>
    <w:lvl w:ilvl="3" w:tplc="28162696">
      <w:start w:val="1"/>
      <w:numFmt w:val="lowerLetter"/>
      <w:lvlText w:val="%4."/>
      <w:lvlJc w:val="left"/>
      <w:pPr>
        <w:tabs>
          <w:tab w:val="num" w:pos="4500"/>
        </w:tabs>
        <w:ind w:left="4500" w:hanging="360"/>
      </w:pPr>
      <w:rPr>
        <w:rFonts w:ascii="Arial" w:eastAsia="Times New Roman" w:hAnsi="Arial" w:cs="Arial" w:hint="default"/>
      </w:rPr>
    </w:lvl>
    <w:lvl w:ilvl="4" w:tplc="9550C8E8">
      <w:start w:val="1"/>
      <w:numFmt w:val="lowerLetter"/>
      <w:lvlText w:val="%5."/>
      <w:lvlJc w:val="left"/>
      <w:pPr>
        <w:tabs>
          <w:tab w:val="num" w:pos="5220"/>
        </w:tabs>
        <w:ind w:left="5220" w:hanging="360"/>
      </w:pPr>
    </w:lvl>
    <w:lvl w:ilvl="5" w:tplc="F2565AE4">
      <w:start w:val="1"/>
      <w:numFmt w:val="lowerRoman"/>
      <w:lvlText w:val="%6."/>
      <w:lvlJc w:val="right"/>
      <w:pPr>
        <w:tabs>
          <w:tab w:val="num" w:pos="5940"/>
        </w:tabs>
        <w:ind w:left="5940" w:hanging="180"/>
      </w:pPr>
    </w:lvl>
    <w:lvl w:ilvl="6" w:tplc="50DEA4F4">
      <w:start w:val="1"/>
      <w:numFmt w:val="decimal"/>
      <w:lvlText w:val="%7."/>
      <w:lvlJc w:val="left"/>
      <w:pPr>
        <w:tabs>
          <w:tab w:val="num" w:pos="6660"/>
        </w:tabs>
        <w:ind w:left="6660" w:hanging="360"/>
      </w:pPr>
    </w:lvl>
    <w:lvl w:ilvl="7" w:tplc="9A9AA0C4">
      <w:start w:val="1"/>
      <w:numFmt w:val="lowerLetter"/>
      <w:lvlText w:val="%8."/>
      <w:lvlJc w:val="left"/>
      <w:pPr>
        <w:tabs>
          <w:tab w:val="num" w:pos="7380"/>
        </w:tabs>
        <w:ind w:left="7380" w:hanging="360"/>
      </w:pPr>
    </w:lvl>
    <w:lvl w:ilvl="8" w:tplc="19E8448E">
      <w:start w:val="1"/>
      <w:numFmt w:val="lowerRoman"/>
      <w:lvlText w:val="%9."/>
      <w:lvlJc w:val="right"/>
      <w:pPr>
        <w:tabs>
          <w:tab w:val="num" w:pos="8100"/>
        </w:tabs>
        <w:ind w:left="8100" w:hanging="180"/>
      </w:pPr>
    </w:lvl>
  </w:abstractNum>
  <w:abstractNum w:abstractNumId="25" w15:restartNumberingAfterBreak="0">
    <w:nsid w:val="72EE6043"/>
    <w:multiLevelType w:val="hybridMultilevel"/>
    <w:tmpl w:val="8A347130"/>
    <w:lvl w:ilvl="0" w:tplc="04090017">
      <w:start w:val="1"/>
      <w:numFmt w:val="lowerLetter"/>
      <w:lvlText w:val="%1)"/>
      <w:lvlJc w:val="left"/>
      <w:pPr>
        <w:ind w:left="1080" w:hanging="360"/>
      </w:pPr>
      <w:rPr>
        <w:rFonts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6" w15:restartNumberingAfterBreak="0">
    <w:nsid w:val="764F1143"/>
    <w:multiLevelType w:val="hybridMultilevel"/>
    <w:tmpl w:val="D87455F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DB11BF"/>
    <w:multiLevelType w:val="hybridMultilevel"/>
    <w:tmpl w:val="0230258A"/>
    <w:lvl w:ilvl="0" w:tplc="28162696">
      <w:start w:val="1"/>
      <w:numFmt w:val="lowerLetter"/>
      <w:lvlText w:val="%1."/>
      <w:lvlJc w:val="left"/>
      <w:pPr>
        <w:ind w:left="1080" w:hanging="360"/>
      </w:pPr>
      <w:rPr>
        <w:rFonts w:ascii="Arial" w:eastAsia="Times New Roman" w:hAnsi="Arial" w:cs="Aria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77D8730E"/>
    <w:multiLevelType w:val="hybridMultilevel"/>
    <w:tmpl w:val="80EA383C"/>
    <w:lvl w:ilvl="0" w:tplc="FA4E06EA">
      <w:start w:val="8"/>
      <w:numFmt w:val="decimal"/>
      <w:lvlText w:val="%1."/>
      <w:lvlJc w:val="left"/>
      <w:pPr>
        <w:ind w:left="450" w:hanging="360"/>
      </w:pPr>
      <w:rPr>
        <w:rFonts w:hint="default"/>
        <w:u w:val="single"/>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9" w15:restartNumberingAfterBreak="0">
    <w:nsid w:val="7B1944E1"/>
    <w:multiLevelType w:val="hybridMultilevel"/>
    <w:tmpl w:val="3A5C4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DE0BF1"/>
    <w:multiLevelType w:val="hybridMultilevel"/>
    <w:tmpl w:val="1264F626"/>
    <w:lvl w:ilvl="0" w:tplc="46FCC794">
      <w:start w:val="1"/>
      <w:numFmt w:val="lowerLetter"/>
      <w:lvlText w:val="%1."/>
      <w:lvlJc w:val="left"/>
      <w:pPr>
        <w:ind w:left="735" w:hanging="405"/>
      </w:pPr>
      <w:rPr>
        <w:rFonts w:hint="default"/>
        <w:i/>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num w:numId="1">
    <w:abstractNumId w:val="24"/>
  </w:num>
  <w:num w:numId="2">
    <w:abstractNumId w:val="3"/>
  </w:num>
  <w:num w:numId="3">
    <w:abstractNumId w:val="23"/>
  </w:num>
  <w:num w:numId="4">
    <w:abstractNumId w:val="12"/>
  </w:num>
  <w:num w:numId="5">
    <w:abstractNumId w:val="30"/>
  </w:num>
  <w:num w:numId="6">
    <w:abstractNumId w:val="0"/>
  </w:num>
  <w:num w:numId="7">
    <w:abstractNumId w:val="6"/>
  </w:num>
  <w:num w:numId="8">
    <w:abstractNumId w:val="4"/>
  </w:num>
  <w:num w:numId="9">
    <w:abstractNumId w:val="16"/>
  </w:num>
  <w:num w:numId="10">
    <w:abstractNumId w:val="27"/>
  </w:num>
  <w:num w:numId="11">
    <w:abstractNumId w:val="10"/>
  </w:num>
  <w:num w:numId="12">
    <w:abstractNumId w:val="19"/>
  </w:num>
  <w:num w:numId="13">
    <w:abstractNumId w:val="11"/>
  </w:num>
  <w:num w:numId="14">
    <w:abstractNumId w:val="1"/>
  </w:num>
  <w:num w:numId="15">
    <w:abstractNumId w:val="2"/>
  </w:num>
  <w:num w:numId="16">
    <w:abstractNumId w:val="9"/>
  </w:num>
  <w:num w:numId="17">
    <w:abstractNumId w:val="14"/>
  </w:num>
  <w:num w:numId="18">
    <w:abstractNumId w:val="26"/>
  </w:num>
  <w:num w:numId="19">
    <w:abstractNumId w:val="5"/>
  </w:num>
  <w:num w:numId="20">
    <w:abstractNumId w:val="29"/>
  </w:num>
  <w:num w:numId="21">
    <w:abstractNumId w:val="22"/>
  </w:num>
  <w:num w:numId="22">
    <w:abstractNumId w:val="20"/>
  </w:num>
  <w:num w:numId="23">
    <w:abstractNumId w:val="7"/>
  </w:num>
  <w:num w:numId="24">
    <w:abstractNumId w:val="17"/>
  </w:num>
  <w:num w:numId="25">
    <w:abstractNumId w:val="8"/>
  </w:num>
  <w:num w:numId="26">
    <w:abstractNumId w:val="28"/>
  </w:num>
  <w:num w:numId="27">
    <w:abstractNumId w:val="15"/>
  </w:num>
  <w:num w:numId="28">
    <w:abstractNumId w:val="21"/>
  </w:num>
  <w:num w:numId="29">
    <w:abstractNumId w:val="25"/>
  </w:num>
  <w:num w:numId="30">
    <w:abstractNumId w:val="18"/>
  </w:num>
  <w:num w:numId="31">
    <w:abstractNumId w:val="1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0MrMwNTE3MTQ0tDRR0lEKTi0uzszPAykwsqgFAF+Up8ctAAAA"/>
  </w:docVars>
  <w:rsids>
    <w:rsidRoot w:val="009662BF"/>
    <w:rsid w:val="00001011"/>
    <w:rsid w:val="000010DD"/>
    <w:rsid w:val="00001501"/>
    <w:rsid w:val="000016CE"/>
    <w:rsid w:val="00001FAE"/>
    <w:rsid w:val="00002A13"/>
    <w:rsid w:val="00003219"/>
    <w:rsid w:val="000033A3"/>
    <w:rsid w:val="00003E8F"/>
    <w:rsid w:val="000044E0"/>
    <w:rsid w:val="00004506"/>
    <w:rsid w:val="0000591D"/>
    <w:rsid w:val="000061EA"/>
    <w:rsid w:val="00006C2D"/>
    <w:rsid w:val="00010914"/>
    <w:rsid w:val="000114D5"/>
    <w:rsid w:val="00011842"/>
    <w:rsid w:val="00011847"/>
    <w:rsid w:val="000121DA"/>
    <w:rsid w:val="0001298F"/>
    <w:rsid w:val="00012D51"/>
    <w:rsid w:val="000135C8"/>
    <w:rsid w:val="00013CEF"/>
    <w:rsid w:val="00014A6B"/>
    <w:rsid w:val="00016169"/>
    <w:rsid w:val="000177ED"/>
    <w:rsid w:val="00020579"/>
    <w:rsid w:val="00020FBA"/>
    <w:rsid w:val="000218DE"/>
    <w:rsid w:val="00021A59"/>
    <w:rsid w:val="00021F39"/>
    <w:rsid w:val="00023DA6"/>
    <w:rsid w:val="000244A5"/>
    <w:rsid w:val="000260D4"/>
    <w:rsid w:val="000261D2"/>
    <w:rsid w:val="00026401"/>
    <w:rsid w:val="00026EE0"/>
    <w:rsid w:val="00027553"/>
    <w:rsid w:val="000300A2"/>
    <w:rsid w:val="00030DF4"/>
    <w:rsid w:val="00031693"/>
    <w:rsid w:val="00031D57"/>
    <w:rsid w:val="0003277A"/>
    <w:rsid w:val="000331A3"/>
    <w:rsid w:val="00034F04"/>
    <w:rsid w:val="00036891"/>
    <w:rsid w:val="00036AEB"/>
    <w:rsid w:val="00036F86"/>
    <w:rsid w:val="000404EE"/>
    <w:rsid w:val="00040CFE"/>
    <w:rsid w:val="000415CA"/>
    <w:rsid w:val="00043B23"/>
    <w:rsid w:val="00044458"/>
    <w:rsid w:val="0004462B"/>
    <w:rsid w:val="00045218"/>
    <w:rsid w:val="00045C1E"/>
    <w:rsid w:val="00046587"/>
    <w:rsid w:val="0004706D"/>
    <w:rsid w:val="00047422"/>
    <w:rsid w:val="00052323"/>
    <w:rsid w:val="00052D1C"/>
    <w:rsid w:val="000564C7"/>
    <w:rsid w:val="00056623"/>
    <w:rsid w:val="00056670"/>
    <w:rsid w:val="0005699C"/>
    <w:rsid w:val="0005717B"/>
    <w:rsid w:val="0006030F"/>
    <w:rsid w:val="00061A4A"/>
    <w:rsid w:val="00061EF0"/>
    <w:rsid w:val="00062191"/>
    <w:rsid w:val="00062B28"/>
    <w:rsid w:val="0006342A"/>
    <w:rsid w:val="00063A62"/>
    <w:rsid w:val="00063C52"/>
    <w:rsid w:val="00064747"/>
    <w:rsid w:val="00065CFB"/>
    <w:rsid w:val="000660FF"/>
    <w:rsid w:val="00066D9D"/>
    <w:rsid w:val="000706CE"/>
    <w:rsid w:val="0007074E"/>
    <w:rsid w:val="0007140F"/>
    <w:rsid w:val="0007144C"/>
    <w:rsid w:val="00072010"/>
    <w:rsid w:val="0007286A"/>
    <w:rsid w:val="00075E25"/>
    <w:rsid w:val="00077370"/>
    <w:rsid w:val="0007741A"/>
    <w:rsid w:val="00077DD3"/>
    <w:rsid w:val="0008036C"/>
    <w:rsid w:val="00080594"/>
    <w:rsid w:val="00080AEA"/>
    <w:rsid w:val="00082C2B"/>
    <w:rsid w:val="00083278"/>
    <w:rsid w:val="00084A3A"/>
    <w:rsid w:val="00084AF1"/>
    <w:rsid w:val="00084C9A"/>
    <w:rsid w:val="00085C10"/>
    <w:rsid w:val="00087225"/>
    <w:rsid w:val="00087A8B"/>
    <w:rsid w:val="0009094E"/>
    <w:rsid w:val="00090BE8"/>
    <w:rsid w:val="00091F8A"/>
    <w:rsid w:val="00092C41"/>
    <w:rsid w:val="00092CC6"/>
    <w:rsid w:val="00093768"/>
    <w:rsid w:val="00093B0F"/>
    <w:rsid w:val="00094981"/>
    <w:rsid w:val="00094DE1"/>
    <w:rsid w:val="0009516E"/>
    <w:rsid w:val="00095741"/>
    <w:rsid w:val="00095AA5"/>
    <w:rsid w:val="00095AC0"/>
    <w:rsid w:val="00095C15"/>
    <w:rsid w:val="00096DE0"/>
    <w:rsid w:val="00096F9A"/>
    <w:rsid w:val="00097F07"/>
    <w:rsid w:val="000A0890"/>
    <w:rsid w:val="000A0D33"/>
    <w:rsid w:val="000A1AD5"/>
    <w:rsid w:val="000A2B10"/>
    <w:rsid w:val="000A5A53"/>
    <w:rsid w:val="000A6E5C"/>
    <w:rsid w:val="000A75B1"/>
    <w:rsid w:val="000A7F6E"/>
    <w:rsid w:val="000B003D"/>
    <w:rsid w:val="000B0963"/>
    <w:rsid w:val="000B2CE2"/>
    <w:rsid w:val="000B52D2"/>
    <w:rsid w:val="000B5B81"/>
    <w:rsid w:val="000B5C57"/>
    <w:rsid w:val="000B6B72"/>
    <w:rsid w:val="000B6C9A"/>
    <w:rsid w:val="000B7272"/>
    <w:rsid w:val="000C0296"/>
    <w:rsid w:val="000C07B7"/>
    <w:rsid w:val="000C0CDB"/>
    <w:rsid w:val="000C11F5"/>
    <w:rsid w:val="000C13C1"/>
    <w:rsid w:val="000C149B"/>
    <w:rsid w:val="000C3879"/>
    <w:rsid w:val="000C5D69"/>
    <w:rsid w:val="000C6152"/>
    <w:rsid w:val="000C6526"/>
    <w:rsid w:val="000D0385"/>
    <w:rsid w:val="000D206A"/>
    <w:rsid w:val="000D28A9"/>
    <w:rsid w:val="000D28EC"/>
    <w:rsid w:val="000D3B10"/>
    <w:rsid w:val="000D3EE1"/>
    <w:rsid w:val="000D45D9"/>
    <w:rsid w:val="000D540E"/>
    <w:rsid w:val="000D6AEF"/>
    <w:rsid w:val="000D7792"/>
    <w:rsid w:val="000D7F07"/>
    <w:rsid w:val="000E0C01"/>
    <w:rsid w:val="000E1159"/>
    <w:rsid w:val="000E12FF"/>
    <w:rsid w:val="000E154E"/>
    <w:rsid w:val="000E1A3D"/>
    <w:rsid w:val="000E3130"/>
    <w:rsid w:val="000E41ED"/>
    <w:rsid w:val="000E5948"/>
    <w:rsid w:val="000E5982"/>
    <w:rsid w:val="000E6AB6"/>
    <w:rsid w:val="000E6E54"/>
    <w:rsid w:val="000E71A7"/>
    <w:rsid w:val="000F07FC"/>
    <w:rsid w:val="000F1CB3"/>
    <w:rsid w:val="000F201B"/>
    <w:rsid w:val="000F3A51"/>
    <w:rsid w:val="000F422F"/>
    <w:rsid w:val="000F6379"/>
    <w:rsid w:val="000F77DC"/>
    <w:rsid w:val="001001AC"/>
    <w:rsid w:val="001004F8"/>
    <w:rsid w:val="00101544"/>
    <w:rsid w:val="0010179E"/>
    <w:rsid w:val="00102137"/>
    <w:rsid w:val="00102408"/>
    <w:rsid w:val="00102CBB"/>
    <w:rsid w:val="00104E9C"/>
    <w:rsid w:val="0010572C"/>
    <w:rsid w:val="00107159"/>
    <w:rsid w:val="00107AD4"/>
    <w:rsid w:val="00110D8A"/>
    <w:rsid w:val="0011190B"/>
    <w:rsid w:val="001129D7"/>
    <w:rsid w:val="001134B1"/>
    <w:rsid w:val="00113E25"/>
    <w:rsid w:val="001155A7"/>
    <w:rsid w:val="00115F8B"/>
    <w:rsid w:val="00116ECE"/>
    <w:rsid w:val="00120353"/>
    <w:rsid w:val="0012161A"/>
    <w:rsid w:val="0012489F"/>
    <w:rsid w:val="001256C2"/>
    <w:rsid w:val="00125961"/>
    <w:rsid w:val="00126EF9"/>
    <w:rsid w:val="00127E45"/>
    <w:rsid w:val="00127F69"/>
    <w:rsid w:val="00130A5A"/>
    <w:rsid w:val="00130AF7"/>
    <w:rsid w:val="00132808"/>
    <w:rsid w:val="001333B8"/>
    <w:rsid w:val="00133847"/>
    <w:rsid w:val="001342FC"/>
    <w:rsid w:val="0014054B"/>
    <w:rsid w:val="00140C37"/>
    <w:rsid w:val="00142E2F"/>
    <w:rsid w:val="001431A6"/>
    <w:rsid w:val="00145375"/>
    <w:rsid w:val="0014615F"/>
    <w:rsid w:val="00150453"/>
    <w:rsid w:val="001511B2"/>
    <w:rsid w:val="00151A25"/>
    <w:rsid w:val="00151A9A"/>
    <w:rsid w:val="00151CF8"/>
    <w:rsid w:val="00152489"/>
    <w:rsid w:val="00153390"/>
    <w:rsid w:val="001540C4"/>
    <w:rsid w:val="00154BBA"/>
    <w:rsid w:val="00156083"/>
    <w:rsid w:val="00156100"/>
    <w:rsid w:val="001566D2"/>
    <w:rsid w:val="00156D2F"/>
    <w:rsid w:val="0015742D"/>
    <w:rsid w:val="00160128"/>
    <w:rsid w:val="00161A08"/>
    <w:rsid w:val="00162193"/>
    <w:rsid w:val="00163BAE"/>
    <w:rsid w:val="00163C47"/>
    <w:rsid w:val="00164022"/>
    <w:rsid w:val="00164563"/>
    <w:rsid w:val="00165075"/>
    <w:rsid w:val="0016674A"/>
    <w:rsid w:val="00167551"/>
    <w:rsid w:val="001675FE"/>
    <w:rsid w:val="0017099D"/>
    <w:rsid w:val="001736C0"/>
    <w:rsid w:val="00174292"/>
    <w:rsid w:val="00174CEB"/>
    <w:rsid w:val="00174E27"/>
    <w:rsid w:val="00177FCA"/>
    <w:rsid w:val="001801A9"/>
    <w:rsid w:val="00180846"/>
    <w:rsid w:val="00180958"/>
    <w:rsid w:val="00183C78"/>
    <w:rsid w:val="00183D84"/>
    <w:rsid w:val="001842DB"/>
    <w:rsid w:val="00184368"/>
    <w:rsid w:val="00185DAD"/>
    <w:rsid w:val="001866E6"/>
    <w:rsid w:val="00190145"/>
    <w:rsid w:val="00190C3C"/>
    <w:rsid w:val="00192683"/>
    <w:rsid w:val="001928D0"/>
    <w:rsid w:val="00192C8C"/>
    <w:rsid w:val="00192EF7"/>
    <w:rsid w:val="00193A6A"/>
    <w:rsid w:val="00194CB4"/>
    <w:rsid w:val="00196532"/>
    <w:rsid w:val="001A002A"/>
    <w:rsid w:val="001A05E5"/>
    <w:rsid w:val="001A0DC2"/>
    <w:rsid w:val="001A136E"/>
    <w:rsid w:val="001A1F29"/>
    <w:rsid w:val="001A2055"/>
    <w:rsid w:val="001A23AF"/>
    <w:rsid w:val="001A31E0"/>
    <w:rsid w:val="001A36FE"/>
    <w:rsid w:val="001B2299"/>
    <w:rsid w:val="001B33CC"/>
    <w:rsid w:val="001B3C70"/>
    <w:rsid w:val="001B3DB9"/>
    <w:rsid w:val="001B3FA5"/>
    <w:rsid w:val="001B4CC1"/>
    <w:rsid w:val="001B5040"/>
    <w:rsid w:val="001B5251"/>
    <w:rsid w:val="001B6674"/>
    <w:rsid w:val="001B74CA"/>
    <w:rsid w:val="001C1672"/>
    <w:rsid w:val="001C2345"/>
    <w:rsid w:val="001C4898"/>
    <w:rsid w:val="001C4D41"/>
    <w:rsid w:val="001C5558"/>
    <w:rsid w:val="001C5D6B"/>
    <w:rsid w:val="001C6ABD"/>
    <w:rsid w:val="001D1384"/>
    <w:rsid w:val="001D17E3"/>
    <w:rsid w:val="001D1D71"/>
    <w:rsid w:val="001D1DE7"/>
    <w:rsid w:val="001D1FAA"/>
    <w:rsid w:val="001D1FD3"/>
    <w:rsid w:val="001D210B"/>
    <w:rsid w:val="001D4A4A"/>
    <w:rsid w:val="001D4C2F"/>
    <w:rsid w:val="001D4DD1"/>
    <w:rsid w:val="001E0DDA"/>
    <w:rsid w:val="001E15E0"/>
    <w:rsid w:val="001E1914"/>
    <w:rsid w:val="001E19BD"/>
    <w:rsid w:val="001E28EF"/>
    <w:rsid w:val="001E2A4A"/>
    <w:rsid w:val="001E2D4D"/>
    <w:rsid w:val="001E385A"/>
    <w:rsid w:val="001E4959"/>
    <w:rsid w:val="001E50BF"/>
    <w:rsid w:val="001E561F"/>
    <w:rsid w:val="001E573E"/>
    <w:rsid w:val="001E5959"/>
    <w:rsid w:val="001E6314"/>
    <w:rsid w:val="001E74D7"/>
    <w:rsid w:val="001F112C"/>
    <w:rsid w:val="001F1678"/>
    <w:rsid w:val="001F1CCC"/>
    <w:rsid w:val="001F2518"/>
    <w:rsid w:val="001F332C"/>
    <w:rsid w:val="001F35E3"/>
    <w:rsid w:val="001F3FE6"/>
    <w:rsid w:val="001F4382"/>
    <w:rsid w:val="001F5251"/>
    <w:rsid w:val="001F6187"/>
    <w:rsid w:val="001F61A6"/>
    <w:rsid w:val="001F7C5D"/>
    <w:rsid w:val="00201F89"/>
    <w:rsid w:val="00202404"/>
    <w:rsid w:val="00202B9D"/>
    <w:rsid w:val="00202CD2"/>
    <w:rsid w:val="00203D59"/>
    <w:rsid w:val="00204CA7"/>
    <w:rsid w:val="00205095"/>
    <w:rsid w:val="00205BCC"/>
    <w:rsid w:val="00205C25"/>
    <w:rsid w:val="0020638E"/>
    <w:rsid w:val="00206B65"/>
    <w:rsid w:val="002077D3"/>
    <w:rsid w:val="00207D31"/>
    <w:rsid w:val="00210680"/>
    <w:rsid w:val="00210C52"/>
    <w:rsid w:val="00211107"/>
    <w:rsid w:val="0021141D"/>
    <w:rsid w:val="002119DF"/>
    <w:rsid w:val="00211D6B"/>
    <w:rsid w:val="002130CE"/>
    <w:rsid w:val="00213A5F"/>
    <w:rsid w:val="0021487C"/>
    <w:rsid w:val="00214C59"/>
    <w:rsid w:val="00215394"/>
    <w:rsid w:val="002153D3"/>
    <w:rsid w:val="00215835"/>
    <w:rsid w:val="00217856"/>
    <w:rsid w:val="002178C1"/>
    <w:rsid w:val="00217F8A"/>
    <w:rsid w:val="0022260B"/>
    <w:rsid w:val="00222635"/>
    <w:rsid w:val="00222660"/>
    <w:rsid w:val="0022292C"/>
    <w:rsid w:val="00223583"/>
    <w:rsid w:val="00223C56"/>
    <w:rsid w:val="00224058"/>
    <w:rsid w:val="002243B0"/>
    <w:rsid w:val="00224580"/>
    <w:rsid w:val="00227CA7"/>
    <w:rsid w:val="00230AD7"/>
    <w:rsid w:val="002310D0"/>
    <w:rsid w:val="00231DCD"/>
    <w:rsid w:val="00231E40"/>
    <w:rsid w:val="00232B0F"/>
    <w:rsid w:val="002339DF"/>
    <w:rsid w:val="0023402B"/>
    <w:rsid w:val="002356A6"/>
    <w:rsid w:val="00237313"/>
    <w:rsid w:val="0024037F"/>
    <w:rsid w:val="0024054E"/>
    <w:rsid w:val="002423DD"/>
    <w:rsid w:val="002439B9"/>
    <w:rsid w:val="00244B7C"/>
    <w:rsid w:val="00245A69"/>
    <w:rsid w:val="00246EEE"/>
    <w:rsid w:val="0024772D"/>
    <w:rsid w:val="002515B5"/>
    <w:rsid w:val="00251C1E"/>
    <w:rsid w:val="002526E4"/>
    <w:rsid w:val="002542FE"/>
    <w:rsid w:val="00254444"/>
    <w:rsid w:val="002545F7"/>
    <w:rsid w:val="0025525D"/>
    <w:rsid w:val="00255610"/>
    <w:rsid w:val="00255628"/>
    <w:rsid w:val="0025785B"/>
    <w:rsid w:val="00261CA1"/>
    <w:rsid w:val="00261FEF"/>
    <w:rsid w:val="00263135"/>
    <w:rsid w:val="002635B3"/>
    <w:rsid w:val="00263AA8"/>
    <w:rsid w:val="00264DE6"/>
    <w:rsid w:val="002653A4"/>
    <w:rsid w:val="002660FE"/>
    <w:rsid w:val="00266F40"/>
    <w:rsid w:val="002678AB"/>
    <w:rsid w:val="0027053D"/>
    <w:rsid w:val="002727FF"/>
    <w:rsid w:val="00272ECD"/>
    <w:rsid w:val="00273B1F"/>
    <w:rsid w:val="002745CF"/>
    <w:rsid w:val="002753D2"/>
    <w:rsid w:val="00276714"/>
    <w:rsid w:val="00276C56"/>
    <w:rsid w:val="00276FC0"/>
    <w:rsid w:val="0028013A"/>
    <w:rsid w:val="00280202"/>
    <w:rsid w:val="00281AA9"/>
    <w:rsid w:val="00281E7E"/>
    <w:rsid w:val="00282B75"/>
    <w:rsid w:val="00284274"/>
    <w:rsid w:val="002843D4"/>
    <w:rsid w:val="0028496D"/>
    <w:rsid w:val="00285ACE"/>
    <w:rsid w:val="0029005C"/>
    <w:rsid w:val="00290E9D"/>
    <w:rsid w:val="0029170A"/>
    <w:rsid w:val="00292390"/>
    <w:rsid w:val="002926E5"/>
    <w:rsid w:val="002927C3"/>
    <w:rsid w:val="00292CB7"/>
    <w:rsid w:val="002935FE"/>
    <w:rsid w:val="00293B35"/>
    <w:rsid w:val="002943D2"/>
    <w:rsid w:val="00295B7A"/>
    <w:rsid w:val="00295C24"/>
    <w:rsid w:val="00297A9A"/>
    <w:rsid w:val="002A01C9"/>
    <w:rsid w:val="002A25EC"/>
    <w:rsid w:val="002A26D0"/>
    <w:rsid w:val="002A366A"/>
    <w:rsid w:val="002A3AA4"/>
    <w:rsid w:val="002A4CFB"/>
    <w:rsid w:val="002A5976"/>
    <w:rsid w:val="002A700E"/>
    <w:rsid w:val="002B0CBC"/>
    <w:rsid w:val="002B1C34"/>
    <w:rsid w:val="002B1C9B"/>
    <w:rsid w:val="002B29AE"/>
    <w:rsid w:val="002B3BF6"/>
    <w:rsid w:val="002B409E"/>
    <w:rsid w:val="002B44BF"/>
    <w:rsid w:val="002B463E"/>
    <w:rsid w:val="002B47A6"/>
    <w:rsid w:val="002B4D6E"/>
    <w:rsid w:val="002B5A31"/>
    <w:rsid w:val="002B69C7"/>
    <w:rsid w:val="002B72D5"/>
    <w:rsid w:val="002B7818"/>
    <w:rsid w:val="002C29D3"/>
    <w:rsid w:val="002C7506"/>
    <w:rsid w:val="002D12C2"/>
    <w:rsid w:val="002D1A14"/>
    <w:rsid w:val="002D29E9"/>
    <w:rsid w:val="002D2E06"/>
    <w:rsid w:val="002D3D4C"/>
    <w:rsid w:val="002D545A"/>
    <w:rsid w:val="002D7ACC"/>
    <w:rsid w:val="002E02E5"/>
    <w:rsid w:val="002E1023"/>
    <w:rsid w:val="002E17F2"/>
    <w:rsid w:val="002E323E"/>
    <w:rsid w:val="002E32D5"/>
    <w:rsid w:val="002E3A66"/>
    <w:rsid w:val="002E3C32"/>
    <w:rsid w:val="002E61F3"/>
    <w:rsid w:val="002E70F5"/>
    <w:rsid w:val="002F0189"/>
    <w:rsid w:val="002F021A"/>
    <w:rsid w:val="002F07E1"/>
    <w:rsid w:val="002F2642"/>
    <w:rsid w:val="002F2BA4"/>
    <w:rsid w:val="002F2DA3"/>
    <w:rsid w:val="002F3698"/>
    <w:rsid w:val="002F37AB"/>
    <w:rsid w:val="002F4483"/>
    <w:rsid w:val="002F5CF7"/>
    <w:rsid w:val="002F6E9E"/>
    <w:rsid w:val="002F7749"/>
    <w:rsid w:val="00300C21"/>
    <w:rsid w:val="003017DD"/>
    <w:rsid w:val="00301D05"/>
    <w:rsid w:val="0030308E"/>
    <w:rsid w:val="00303CCD"/>
    <w:rsid w:val="00304471"/>
    <w:rsid w:val="00304D7C"/>
    <w:rsid w:val="00305AAE"/>
    <w:rsid w:val="00305DD3"/>
    <w:rsid w:val="00306611"/>
    <w:rsid w:val="00307C3B"/>
    <w:rsid w:val="00310ED7"/>
    <w:rsid w:val="00310FDA"/>
    <w:rsid w:val="00311ABE"/>
    <w:rsid w:val="00311EB8"/>
    <w:rsid w:val="0031281C"/>
    <w:rsid w:val="00314B19"/>
    <w:rsid w:val="003159EE"/>
    <w:rsid w:val="00315BBA"/>
    <w:rsid w:val="003163E7"/>
    <w:rsid w:val="00316DAE"/>
    <w:rsid w:val="0031721C"/>
    <w:rsid w:val="00317CA8"/>
    <w:rsid w:val="00317F51"/>
    <w:rsid w:val="0032056A"/>
    <w:rsid w:val="003206B7"/>
    <w:rsid w:val="00321DA8"/>
    <w:rsid w:val="00322BE7"/>
    <w:rsid w:val="003231F7"/>
    <w:rsid w:val="00323447"/>
    <w:rsid w:val="00323AEB"/>
    <w:rsid w:val="00323C50"/>
    <w:rsid w:val="003242B1"/>
    <w:rsid w:val="003242ED"/>
    <w:rsid w:val="00324F30"/>
    <w:rsid w:val="003255D3"/>
    <w:rsid w:val="00325A3A"/>
    <w:rsid w:val="00325DD2"/>
    <w:rsid w:val="003260EA"/>
    <w:rsid w:val="0032692E"/>
    <w:rsid w:val="00326C74"/>
    <w:rsid w:val="00327DEE"/>
    <w:rsid w:val="00327E99"/>
    <w:rsid w:val="003305BE"/>
    <w:rsid w:val="00331B9A"/>
    <w:rsid w:val="0033229A"/>
    <w:rsid w:val="00332534"/>
    <w:rsid w:val="00332B80"/>
    <w:rsid w:val="003337C1"/>
    <w:rsid w:val="00333B5D"/>
    <w:rsid w:val="00335D74"/>
    <w:rsid w:val="0033709C"/>
    <w:rsid w:val="00337C90"/>
    <w:rsid w:val="003402B6"/>
    <w:rsid w:val="00341407"/>
    <w:rsid w:val="003416FC"/>
    <w:rsid w:val="003421F6"/>
    <w:rsid w:val="003424E7"/>
    <w:rsid w:val="003432A8"/>
    <w:rsid w:val="00343401"/>
    <w:rsid w:val="00343613"/>
    <w:rsid w:val="00343F39"/>
    <w:rsid w:val="00344CA5"/>
    <w:rsid w:val="003451AD"/>
    <w:rsid w:val="0034621A"/>
    <w:rsid w:val="00347772"/>
    <w:rsid w:val="0035059C"/>
    <w:rsid w:val="00350628"/>
    <w:rsid w:val="00350CE4"/>
    <w:rsid w:val="0035114B"/>
    <w:rsid w:val="003513D3"/>
    <w:rsid w:val="00353D76"/>
    <w:rsid w:val="00354DCF"/>
    <w:rsid w:val="00355741"/>
    <w:rsid w:val="003565C4"/>
    <w:rsid w:val="00356783"/>
    <w:rsid w:val="0035684F"/>
    <w:rsid w:val="0035761C"/>
    <w:rsid w:val="00361EAB"/>
    <w:rsid w:val="00362546"/>
    <w:rsid w:val="00363C2B"/>
    <w:rsid w:val="0036408E"/>
    <w:rsid w:val="003645EC"/>
    <w:rsid w:val="003649B7"/>
    <w:rsid w:val="00364A94"/>
    <w:rsid w:val="00364CBA"/>
    <w:rsid w:val="00364F73"/>
    <w:rsid w:val="003654B3"/>
    <w:rsid w:val="003661BD"/>
    <w:rsid w:val="003662F7"/>
    <w:rsid w:val="00366B62"/>
    <w:rsid w:val="0036761D"/>
    <w:rsid w:val="003706E3"/>
    <w:rsid w:val="003736B9"/>
    <w:rsid w:val="00373765"/>
    <w:rsid w:val="00374332"/>
    <w:rsid w:val="00376259"/>
    <w:rsid w:val="00377C38"/>
    <w:rsid w:val="003816B0"/>
    <w:rsid w:val="00381B1A"/>
    <w:rsid w:val="003826C0"/>
    <w:rsid w:val="003836D5"/>
    <w:rsid w:val="00384789"/>
    <w:rsid w:val="00384B5D"/>
    <w:rsid w:val="00386585"/>
    <w:rsid w:val="00386A6B"/>
    <w:rsid w:val="00387EA4"/>
    <w:rsid w:val="00390F09"/>
    <w:rsid w:val="00392CA8"/>
    <w:rsid w:val="0039363D"/>
    <w:rsid w:val="0039562D"/>
    <w:rsid w:val="0039587F"/>
    <w:rsid w:val="00395A99"/>
    <w:rsid w:val="0039602C"/>
    <w:rsid w:val="00396218"/>
    <w:rsid w:val="0039714B"/>
    <w:rsid w:val="003972D5"/>
    <w:rsid w:val="00397A0F"/>
    <w:rsid w:val="003A039F"/>
    <w:rsid w:val="003A0C54"/>
    <w:rsid w:val="003A1CF9"/>
    <w:rsid w:val="003A261D"/>
    <w:rsid w:val="003A426F"/>
    <w:rsid w:val="003A46D9"/>
    <w:rsid w:val="003A49B7"/>
    <w:rsid w:val="003A5307"/>
    <w:rsid w:val="003A5737"/>
    <w:rsid w:val="003A6088"/>
    <w:rsid w:val="003A62B0"/>
    <w:rsid w:val="003A6328"/>
    <w:rsid w:val="003A7B90"/>
    <w:rsid w:val="003B127C"/>
    <w:rsid w:val="003B1CFE"/>
    <w:rsid w:val="003B2160"/>
    <w:rsid w:val="003B246D"/>
    <w:rsid w:val="003B3429"/>
    <w:rsid w:val="003B3776"/>
    <w:rsid w:val="003B4A99"/>
    <w:rsid w:val="003B4D10"/>
    <w:rsid w:val="003B6B07"/>
    <w:rsid w:val="003B7DAA"/>
    <w:rsid w:val="003C0BCB"/>
    <w:rsid w:val="003C1069"/>
    <w:rsid w:val="003C144D"/>
    <w:rsid w:val="003C1EE0"/>
    <w:rsid w:val="003C2022"/>
    <w:rsid w:val="003C25C1"/>
    <w:rsid w:val="003C30DF"/>
    <w:rsid w:val="003C33EB"/>
    <w:rsid w:val="003C40AB"/>
    <w:rsid w:val="003C4DB6"/>
    <w:rsid w:val="003C5693"/>
    <w:rsid w:val="003C661A"/>
    <w:rsid w:val="003C6970"/>
    <w:rsid w:val="003C6FF6"/>
    <w:rsid w:val="003C7D36"/>
    <w:rsid w:val="003D0963"/>
    <w:rsid w:val="003D1127"/>
    <w:rsid w:val="003D1AE8"/>
    <w:rsid w:val="003D1CEE"/>
    <w:rsid w:val="003D20E7"/>
    <w:rsid w:val="003D216F"/>
    <w:rsid w:val="003D366D"/>
    <w:rsid w:val="003D445D"/>
    <w:rsid w:val="003D6123"/>
    <w:rsid w:val="003D64BC"/>
    <w:rsid w:val="003D7818"/>
    <w:rsid w:val="003D78E4"/>
    <w:rsid w:val="003D7CCF"/>
    <w:rsid w:val="003D7DE0"/>
    <w:rsid w:val="003E0C55"/>
    <w:rsid w:val="003E1236"/>
    <w:rsid w:val="003E3F05"/>
    <w:rsid w:val="003E4546"/>
    <w:rsid w:val="003E4D2D"/>
    <w:rsid w:val="003E4F55"/>
    <w:rsid w:val="003E5712"/>
    <w:rsid w:val="003E6A6F"/>
    <w:rsid w:val="003E700C"/>
    <w:rsid w:val="003E7405"/>
    <w:rsid w:val="003E784F"/>
    <w:rsid w:val="003F0AF2"/>
    <w:rsid w:val="003F490B"/>
    <w:rsid w:val="003F4C5F"/>
    <w:rsid w:val="003F4F76"/>
    <w:rsid w:val="003F5155"/>
    <w:rsid w:val="003F7641"/>
    <w:rsid w:val="0040247E"/>
    <w:rsid w:val="00403D30"/>
    <w:rsid w:val="00403E2F"/>
    <w:rsid w:val="00403E96"/>
    <w:rsid w:val="00404ED0"/>
    <w:rsid w:val="0040510C"/>
    <w:rsid w:val="00405BCC"/>
    <w:rsid w:val="00406529"/>
    <w:rsid w:val="0040776B"/>
    <w:rsid w:val="00407EEA"/>
    <w:rsid w:val="00410C19"/>
    <w:rsid w:val="0041194D"/>
    <w:rsid w:val="004124C3"/>
    <w:rsid w:val="0041330C"/>
    <w:rsid w:val="00413DF0"/>
    <w:rsid w:val="0041460E"/>
    <w:rsid w:val="00414916"/>
    <w:rsid w:val="0041525E"/>
    <w:rsid w:val="00415867"/>
    <w:rsid w:val="00417926"/>
    <w:rsid w:val="00420929"/>
    <w:rsid w:val="00421109"/>
    <w:rsid w:val="004214D8"/>
    <w:rsid w:val="004217E6"/>
    <w:rsid w:val="00421ECD"/>
    <w:rsid w:val="0042245C"/>
    <w:rsid w:val="00422475"/>
    <w:rsid w:val="00422F9B"/>
    <w:rsid w:val="00423088"/>
    <w:rsid w:val="00424202"/>
    <w:rsid w:val="004242F8"/>
    <w:rsid w:val="004268AE"/>
    <w:rsid w:val="00426E85"/>
    <w:rsid w:val="00426ED6"/>
    <w:rsid w:val="00427519"/>
    <w:rsid w:val="00427561"/>
    <w:rsid w:val="0042799F"/>
    <w:rsid w:val="004327C1"/>
    <w:rsid w:val="00432DF0"/>
    <w:rsid w:val="004338A5"/>
    <w:rsid w:val="00434666"/>
    <w:rsid w:val="00434F51"/>
    <w:rsid w:val="00435A08"/>
    <w:rsid w:val="00436041"/>
    <w:rsid w:val="00436B6D"/>
    <w:rsid w:val="0044036A"/>
    <w:rsid w:val="00440766"/>
    <w:rsid w:val="00440D6F"/>
    <w:rsid w:val="00441A09"/>
    <w:rsid w:val="004422A9"/>
    <w:rsid w:val="00442E6E"/>
    <w:rsid w:val="00443832"/>
    <w:rsid w:val="00444A25"/>
    <w:rsid w:val="00444C57"/>
    <w:rsid w:val="0044576D"/>
    <w:rsid w:val="00446459"/>
    <w:rsid w:val="00447C75"/>
    <w:rsid w:val="00447FA9"/>
    <w:rsid w:val="0045002C"/>
    <w:rsid w:val="00450223"/>
    <w:rsid w:val="0045094A"/>
    <w:rsid w:val="00450EE0"/>
    <w:rsid w:val="004528D3"/>
    <w:rsid w:val="00452B35"/>
    <w:rsid w:val="0045426D"/>
    <w:rsid w:val="0045474A"/>
    <w:rsid w:val="0045555B"/>
    <w:rsid w:val="00456AE2"/>
    <w:rsid w:val="00460E33"/>
    <w:rsid w:val="004612D9"/>
    <w:rsid w:val="00462D26"/>
    <w:rsid w:val="00463B85"/>
    <w:rsid w:val="0046404C"/>
    <w:rsid w:val="00464142"/>
    <w:rsid w:val="00464A54"/>
    <w:rsid w:val="00465941"/>
    <w:rsid w:val="00465960"/>
    <w:rsid w:val="00466108"/>
    <w:rsid w:val="00466550"/>
    <w:rsid w:val="00467E85"/>
    <w:rsid w:val="00467F81"/>
    <w:rsid w:val="00470F62"/>
    <w:rsid w:val="00471FC4"/>
    <w:rsid w:val="00473CE0"/>
    <w:rsid w:val="004746D1"/>
    <w:rsid w:val="0047473F"/>
    <w:rsid w:val="00475070"/>
    <w:rsid w:val="0047592B"/>
    <w:rsid w:val="0048046D"/>
    <w:rsid w:val="00480898"/>
    <w:rsid w:val="00481270"/>
    <w:rsid w:val="00482E99"/>
    <w:rsid w:val="00483BDF"/>
    <w:rsid w:val="004841AA"/>
    <w:rsid w:val="004844D2"/>
    <w:rsid w:val="00484BBA"/>
    <w:rsid w:val="00485471"/>
    <w:rsid w:val="004854C3"/>
    <w:rsid w:val="00485FEC"/>
    <w:rsid w:val="00486368"/>
    <w:rsid w:val="00486E6F"/>
    <w:rsid w:val="00487074"/>
    <w:rsid w:val="00487375"/>
    <w:rsid w:val="00487580"/>
    <w:rsid w:val="004900F9"/>
    <w:rsid w:val="00490AAC"/>
    <w:rsid w:val="00491022"/>
    <w:rsid w:val="004916E1"/>
    <w:rsid w:val="004928F8"/>
    <w:rsid w:val="00492B06"/>
    <w:rsid w:val="00493723"/>
    <w:rsid w:val="00493B79"/>
    <w:rsid w:val="00494091"/>
    <w:rsid w:val="0049422A"/>
    <w:rsid w:val="00494D0D"/>
    <w:rsid w:val="0049551D"/>
    <w:rsid w:val="00497482"/>
    <w:rsid w:val="004A035F"/>
    <w:rsid w:val="004A0A1A"/>
    <w:rsid w:val="004A56B8"/>
    <w:rsid w:val="004A5FB6"/>
    <w:rsid w:val="004A73ED"/>
    <w:rsid w:val="004B2BA1"/>
    <w:rsid w:val="004B38D6"/>
    <w:rsid w:val="004B4AE2"/>
    <w:rsid w:val="004B52E2"/>
    <w:rsid w:val="004B554C"/>
    <w:rsid w:val="004B5FAC"/>
    <w:rsid w:val="004B63C8"/>
    <w:rsid w:val="004B702B"/>
    <w:rsid w:val="004C00CE"/>
    <w:rsid w:val="004C03B0"/>
    <w:rsid w:val="004C0672"/>
    <w:rsid w:val="004C085F"/>
    <w:rsid w:val="004C1570"/>
    <w:rsid w:val="004C1A4B"/>
    <w:rsid w:val="004C24A6"/>
    <w:rsid w:val="004C2727"/>
    <w:rsid w:val="004C352C"/>
    <w:rsid w:val="004C3808"/>
    <w:rsid w:val="004C3D71"/>
    <w:rsid w:val="004C432D"/>
    <w:rsid w:val="004C5C29"/>
    <w:rsid w:val="004C7ED8"/>
    <w:rsid w:val="004D3F14"/>
    <w:rsid w:val="004D3FB5"/>
    <w:rsid w:val="004D45FF"/>
    <w:rsid w:val="004D4AD9"/>
    <w:rsid w:val="004D4D8D"/>
    <w:rsid w:val="004D5812"/>
    <w:rsid w:val="004D6F49"/>
    <w:rsid w:val="004D7281"/>
    <w:rsid w:val="004E03D7"/>
    <w:rsid w:val="004E0472"/>
    <w:rsid w:val="004E0EDF"/>
    <w:rsid w:val="004E3C2B"/>
    <w:rsid w:val="004E4E26"/>
    <w:rsid w:val="004E4EDD"/>
    <w:rsid w:val="004E6909"/>
    <w:rsid w:val="004E69D1"/>
    <w:rsid w:val="004E6CAF"/>
    <w:rsid w:val="004E74BE"/>
    <w:rsid w:val="004E7BB2"/>
    <w:rsid w:val="004E7F6A"/>
    <w:rsid w:val="004F0748"/>
    <w:rsid w:val="004F1203"/>
    <w:rsid w:val="004F235C"/>
    <w:rsid w:val="004F2A16"/>
    <w:rsid w:val="004F2D99"/>
    <w:rsid w:val="004F3C2D"/>
    <w:rsid w:val="004F408E"/>
    <w:rsid w:val="004F5812"/>
    <w:rsid w:val="004F6A3B"/>
    <w:rsid w:val="004F6BC1"/>
    <w:rsid w:val="004F7803"/>
    <w:rsid w:val="004F7BA9"/>
    <w:rsid w:val="00501225"/>
    <w:rsid w:val="00502170"/>
    <w:rsid w:val="005036A9"/>
    <w:rsid w:val="00503CE8"/>
    <w:rsid w:val="00504A6D"/>
    <w:rsid w:val="00505CD2"/>
    <w:rsid w:val="0050619A"/>
    <w:rsid w:val="005066E9"/>
    <w:rsid w:val="0050742E"/>
    <w:rsid w:val="0051089F"/>
    <w:rsid w:val="005109C6"/>
    <w:rsid w:val="00510C28"/>
    <w:rsid w:val="00510DD4"/>
    <w:rsid w:val="00512608"/>
    <w:rsid w:val="00512DB7"/>
    <w:rsid w:val="00513077"/>
    <w:rsid w:val="00513668"/>
    <w:rsid w:val="0051378E"/>
    <w:rsid w:val="00516271"/>
    <w:rsid w:val="005163FF"/>
    <w:rsid w:val="0051662D"/>
    <w:rsid w:val="00516836"/>
    <w:rsid w:val="00517614"/>
    <w:rsid w:val="005178B5"/>
    <w:rsid w:val="00521EE6"/>
    <w:rsid w:val="00523A6E"/>
    <w:rsid w:val="00523AF5"/>
    <w:rsid w:val="005246E8"/>
    <w:rsid w:val="00525B6C"/>
    <w:rsid w:val="005264AA"/>
    <w:rsid w:val="00526947"/>
    <w:rsid w:val="00526E60"/>
    <w:rsid w:val="00526FAF"/>
    <w:rsid w:val="00527076"/>
    <w:rsid w:val="005313A9"/>
    <w:rsid w:val="00531F22"/>
    <w:rsid w:val="0053270C"/>
    <w:rsid w:val="00533BFB"/>
    <w:rsid w:val="00536CCC"/>
    <w:rsid w:val="00536CFF"/>
    <w:rsid w:val="00537844"/>
    <w:rsid w:val="00537F01"/>
    <w:rsid w:val="00541D89"/>
    <w:rsid w:val="005439AC"/>
    <w:rsid w:val="0054415C"/>
    <w:rsid w:val="0054452E"/>
    <w:rsid w:val="00544B3B"/>
    <w:rsid w:val="00544E4F"/>
    <w:rsid w:val="005452F0"/>
    <w:rsid w:val="00545A45"/>
    <w:rsid w:val="00546922"/>
    <w:rsid w:val="00546CE5"/>
    <w:rsid w:val="00547FE4"/>
    <w:rsid w:val="0055097A"/>
    <w:rsid w:val="0055102B"/>
    <w:rsid w:val="0055389C"/>
    <w:rsid w:val="00554237"/>
    <w:rsid w:val="00554A62"/>
    <w:rsid w:val="00556B85"/>
    <w:rsid w:val="00556C76"/>
    <w:rsid w:val="00557B3E"/>
    <w:rsid w:val="00561494"/>
    <w:rsid w:val="005620C7"/>
    <w:rsid w:val="005624C8"/>
    <w:rsid w:val="00562533"/>
    <w:rsid w:val="0056286B"/>
    <w:rsid w:val="00562A9F"/>
    <w:rsid w:val="0056486C"/>
    <w:rsid w:val="005658EE"/>
    <w:rsid w:val="00567679"/>
    <w:rsid w:val="00570EA3"/>
    <w:rsid w:val="00572412"/>
    <w:rsid w:val="00572A40"/>
    <w:rsid w:val="00572FBB"/>
    <w:rsid w:val="00573213"/>
    <w:rsid w:val="005737B5"/>
    <w:rsid w:val="0057385E"/>
    <w:rsid w:val="005746AD"/>
    <w:rsid w:val="005749EA"/>
    <w:rsid w:val="00575566"/>
    <w:rsid w:val="00576D81"/>
    <w:rsid w:val="005779D3"/>
    <w:rsid w:val="00577E84"/>
    <w:rsid w:val="0058084D"/>
    <w:rsid w:val="00580C9E"/>
    <w:rsid w:val="00580F8A"/>
    <w:rsid w:val="00581D8E"/>
    <w:rsid w:val="00582031"/>
    <w:rsid w:val="00582264"/>
    <w:rsid w:val="005826AE"/>
    <w:rsid w:val="00582E72"/>
    <w:rsid w:val="00583A39"/>
    <w:rsid w:val="0058450B"/>
    <w:rsid w:val="00584617"/>
    <w:rsid w:val="00584A46"/>
    <w:rsid w:val="00585C5E"/>
    <w:rsid w:val="00585CDB"/>
    <w:rsid w:val="00585DD8"/>
    <w:rsid w:val="00587774"/>
    <w:rsid w:val="0058778C"/>
    <w:rsid w:val="00587950"/>
    <w:rsid w:val="00587A6A"/>
    <w:rsid w:val="0059064F"/>
    <w:rsid w:val="005918B1"/>
    <w:rsid w:val="00591B3E"/>
    <w:rsid w:val="00592B85"/>
    <w:rsid w:val="00594606"/>
    <w:rsid w:val="0059496B"/>
    <w:rsid w:val="00594D0B"/>
    <w:rsid w:val="00595988"/>
    <w:rsid w:val="0059650D"/>
    <w:rsid w:val="0059677D"/>
    <w:rsid w:val="00596878"/>
    <w:rsid w:val="005970E8"/>
    <w:rsid w:val="005977DD"/>
    <w:rsid w:val="005A0589"/>
    <w:rsid w:val="005A2947"/>
    <w:rsid w:val="005A3863"/>
    <w:rsid w:val="005A3B9F"/>
    <w:rsid w:val="005A449F"/>
    <w:rsid w:val="005A4B9C"/>
    <w:rsid w:val="005A5BB6"/>
    <w:rsid w:val="005A5E5B"/>
    <w:rsid w:val="005A6164"/>
    <w:rsid w:val="005A6906"/>
    <w:rsid w:val="005A760F"/>
    <w:rsid w:val="005B0060"/>
    <w:rsid w:val="005B199A"/>
    <w:rsid w:val="005B19CB"/>
    <w:rsid w:val="005B22A2"/>
    <w:rsid w:val="005B249C"/>
    <w:rsid w:val="005B36A1"/>
    <w:rsid w:val="005B4846"/>
    <w:rsid w:val="005B581B"/>
    <w:rsid w:val="005B615C"/>
    <w:rsid w:val="005B6700"/>
    <w:rsid w:val="005B709D"/>
    <w:rsid w:val="005B7704"/>
    <w:rsid w:val="005C45FE"/>
    <w:rsid w:val="005C4D44"/>
    <w:rsid w:val="005C5275"/>
    <w:rsid w:val="005C5446"/>
    <w:rsid w:val="005C5611"/>
    <w:rsid w:val="005C59F8"/>
    <w:rsid w:val="005C6EB9"/>
    <w:rsid w:val="005D26C6"/>
    <w:rsid w:val="005D3727"/>
    <w:rsid w:val="005D3812"/>
    <w:rsid w:val="005D4353"/>
    <w:rsid w:val="005D43CF"/>
    <w:rsid w:val="005D4567"/>
    <w:rsid w:val="005D6633"/>
    <w:rsid w:val="005D6941"/>
    <w:rsid w:val="005E033A"/>
    <w:rsid w:val="005E0CEE"/>
    <w:rsid w:val="005E0D0E"/>
    <w:rsid w:val="005E0E4A"/>
    <w:rsid w:val="005E1F67"/>
    <w:rsid w:val="005E2A45"/>
    <w:rsid w:val="005E31A5"/>
    <w:rsid w:val="005E38FB"/>
    <w:rsid w:val="005E42F9"/>
    <w:rsid w:val="005E5536"/>
    <w:rsid w:val="005F02F9"/>
    <w:rsid w:val="005F1802"/>
    <w:rsid w:val="005F3BD0"/>
    <w:rsid w:val="005F578A"/>
    <w:rsid w:val="005F5A0D"/>
    <w:rsid w:val="005F7EC1"/>
    <w:rsid w:val="006008FD"/>
    <w:rsid w:val="00600E33"/>
    <w:rsid w:val="00601619"/>
    <w:rsid w:val="00603D7E"/>
    <w:rsid w:val="00604781"/>
    <w:rsid w:val="00604914"/>
    <w:rsid w:val="00604A40"/>
    <w:rsid w:val="0060783B"/>
    <w:rsid w:val="006108F1"/>
    <w:rsid w:val="00612CA3"/>
    <w:rsid w:val="006130C9"/>
    <w:rsid w:val="00613A44"/>
    <w:rsid w:val="00613D59"/>
    <w:rsid w:val="00616B1E"/>
    <w:rsid w:val="00617BB4"/>
    <w:rsid w:val="006207AD"/>
    <w:rsid w:val="00621531"/>
    <w:rsid w:val="00622196"/>
    <w:rsid w:val="00622577"/>
    <w:rsid w:val="00622E1A"/>
    <w:rsid w:val="00624AA7"/>
    <w:rsid w:val="00624B4A"/>
    <w:rsid w:val="006258BF"/>
    <w:rsid w:val="00625DC4"/>
    <w:rsid w:val="00625F8E"/>
    <w:rsid w:val="006272AE"/>
    <w:rsid w:val="006274FB"/>
    <w:rsid w:val="00630C84"/>
    <w:rsid w:val="00630DB1"/>
    <w:rsid w:val="0063174F"/>
    <w:rsid w:val="0063184F"/>
    <w:rsid w:val="006325E0"/>
    <w:rsid w:val="00633007"/>
    <w:rsid w:val="00633979"/>
    <w:rsid w:val="0063475F"/>
    <w:rsid w:val="0063696A"/>
    <w:rsid w:val="00636D5B"/>
    <w:rsid w:val="00637323"/>
    <w:rsid w:val="00641B7E"/>
    <w:rsid w:val="00641B8C"/>
    <w:rsid w:val="00642681"/>
    <w:rsid w:val="00642C97"/>
    <w:rsid w:val="00643D27"/>
    <w:rsid w:val="00644070"/>
    <w:rsid w:val="00644527"/>
    <w:rsid w:val="00644A63"/>
    <w:rsid w:val="00644C76"/>
    <w:rsid w:val="00644FEF"/>
    <w:rsid w:val="00645305"/>
    <w:rsid w:val="00645917"/>
    <w:rsid w:val="00646424"/>
    <w:rsid w:val="00646A04"/>
    <w:rsid w:val="0064752B"/>
    <w:rsid w:val="00647DC7"/>
    <w:rsid w:val="00650EDD"/>
    <w:rsid w:val="00651C4F"/>
    <w:rsid w:val="00652B97"/>
    <w:rsid w:val="00654299"/>
    <w:rsid w:val="006545A9"/>
    <w:rsid w:val="0065489D"/>
    <w:rsid w:val="00654AE8"/>
    <w:rsid w:val="0065510B"/>
    <w:rsid w:val="00655184"/>
    <w:rsid w:val="0065572A"/>
    <w:rsid w:val="0065685A"/>
    <w:rsid w:val="00656A82"/>
    <w:rsid w:val="00657C47"/>
    <w:rsid w:val="00663070"/>
    <w:rsid w:val="006631DE"/>
    <w:rsid w:val="00665901"/>
    <w:rsid w:val="00665A9D"/>
    <w:rsid w:val="00666DB6"/>
    <w:rsid w:val="00667BA5"/>
    <w:rsid w:val="00667FAA"/>
    <w:rsid w:val="006701E4"/>
    <w:rsid w:val="00672B6F"/>
    <w:rsid w:val="00673847"/>
    <w:rsid w:val="00673FB6"/>
    <w:rsid w:val="00674F8A"/>
    <w:rsid w:val="006758A0"/>
    <w:rsid w:val="006769B0"/>
    <w:rsid w:val="00681FF7"/>
    <w:rsid w:val="006824DD"/>
    <w:rsid w:val="0068267D"/>
    <w:rsid w:val="00683A26"/>
    <w:rsid w:val="00685517"/>
    <w:rsid w:val="00686129"/>
    <w:rsid w:val="006864C1"/>
    <w:rsid w:val="0069233E"/>
    <w:rsid w:val="0069267E"/>
    <w:rsid w:val="006938B4"/>
    <w:rsid w:val="006938D5"/>
    <w:rsid w:val="00693AF3"/>
    <w:rsid w:val="00695158"/>
    <w:rsid w:val="00695CB4"/>
    <w:rsid w:val="006964C3"/>
    <w:rsid w:val="00697719"/>
    <w:rsid w:val="00697B44"/>
    <w:rsid w:val="006A075D"/>
    <w:rsid w:val="006A1D62"/>
    <w:rsid w:val="006A20DD"/>
    <w:rsid w:val="006A453D"/>
    <w:rsid w:val="006A466C"/>
    <w:rsid w:val="006A5901"/>
    <w:rsid w:val="006B0046"/>
    <w:rsid w:val="006B0BE7"/>
    <w:rsid w:val="006B18A9"/>
    <w:rsid w:val="006B1BB7"/>
    <w:rsid w:val="006B24F8"/>
    <w:rsid w:val="006B283C"/>
    <w:rsid w:val="006B3190"/>
    <w:rsid w:val="006B404E"/>
    <w:rsid w:val="006B52FE"/>
    <w:rsid w:val="006B7736"/>
    <w:rsid w:val="006C112F"/>
    <w:rsid w:val="006C15C5"/>
    <w:rsid w:val="006C1BD9"/>
    <w:rsid w:val="006C53F2"/>
    <w:rsid w:val="006C6E44"/>
    <w:rsid w:val="006D04A7"/>
    <w:rsid w:val="006D104E"/>
    <w:rsid w:val="006D22E4"/>
    <w:rsid w:val="006D2347"/>
    <w:rsid w:val="006D251E"/>
    <w:rsid w:val="006D2635"/>
    <w:rsid w:val="006D32B3"/>
    <w:rsid w:val="006D6B72"/>
    <w:rsid w:val="006D6C6B"/>
    <w:rsid w:val="006E0F4E"/>
    <w:rsid w:val="006E1455"/>
    <w:rsid w:val="006E32A0"/>
    <w:rsid w:val="006E5A80"/>
    <w:rsid w:val="006E6558"/>
    <w:rsid w:val="006E6CFA"/>
    <w:rsid w:val="006F05EF"/>
    <w:rsid w:val="006F0660"/>
    <w:rsid w:val="006F151F"/>
    <w:rsid w:val="006F38D7"/>
    <w:rsid w:val="006F4472"/>
    <w:rsid w:val="006F5A7B"/>
    <w:rsid w:val="006F5B73"/>
    <w:rsid w:val="006F6A29"/>
    <w:rsid w:val="006F6A8A"/>
    <w:rsid w:val="006F75B4"/>
    <w:rsid w:val="006F7AAF"/>
    <w:rsid w:val="007016D3"/>
    <w:rsid w:val="00702711"/>
    <w:rsid w:val="00703C01"/>
    <w:rsid w:val="00703DF4"/>
    <w:rsid w:val="007056DE"/>
    <w:rsid w:val="00710087"/>
    <w:rsid w:val="007115E4"/>
    <w:rsid w:val="0071474B"/>
    <w:rsid w:val="007150FE"/>
    <w:rsid w:val="00715E33"/>
    <w:rsid w:val="00716298"/>
    <w:rsid w:val="007166F0"/>
    <w:rsid w:val="00721612"/>
    <w:rsid w:val="007218A1"/>
    <w:rsid w:val="00721A0A"/>
    <w:rsid w:val="00722030"/>
    <w:rsid w:val="0072281F"/>
    <w:rsid w:val="00722F67"/>
    <w:rsid w:val="0072398D"/>
    <w:rsid w:val="007245CE"/>
    <w:rsid w:val="00724DFE"/>
    <w:rsid w:val="007258C5"/>
    <w:rsid w:val="00725F76"/>
    <w:rsid w:val="007263C7"/>
    <w:rsid w:val="00726AAB"/>
    <w:rsid w:val="00727493"/>
    <w:rsid w:val="00730A3E"/>
    <w:rsid w:val="00730AB0"/>
    <w:rsid w:val="00732197"/>
    <w:rsid w:val="00733054"/>
    <w:rsid w:val="007330AC"/>
    <w:rsid w:val="0073424A"/>
    <w:rsid w:val="0073484C"/>
    <w:rsid w:val="00734FAD"/>
    <w:rsid w:val="0073712A"/>
    <w:rsid w:val="0073738B"/>
    <w:rsid w:val="007375C4"/>
    <w:rsid w:val="00737B3F"/>
    <w:rsid w:val="00740723"/>
    <w:rsid w:val="00740A0E"/>
    <w:rsid w:val="00741973"/>
    <w:rsid w:val="007424D6"/>
    <w:rsid w:val="00744E29"/>
    <w:rsid w:val="007450AB"/>
    <w:rsid w:val="0074697B"/>
    <w:rsid w:val="00746EA4"/>
    <w:rsid w:val="0074744E"/>
    <w:rsid w:val="0075062A"/>
    <w:rsid w:val="00750B76"/>
    <w:rsid w:val="00752696"/>
    <w:rsid w:val="007527F1"/>
    <w:rsid w:val="00754012"/>
    <w:rsid w:val="00754B13"/>
    <w:rsid w:val="00757955"/>
    <w:rsid w:val="00757B2A"/>
    <w:rsid w:val="00757E79"/>
    <w:rsid w:val="00760287"/>
    <w:rsid w:val="00761A3E"/>
    <w:rsid w:val="007626F2"/>
    <w:rsid w:val="00762FEA"/>
    <w:rsid w:val="00764D09"/>
    <w:rsid w:val="0076577A"/>
    <w:rsid w:val="00766ABE"/>
    <w:rsid w:val="00766B18"/>
    <w:rsid w:val="007707B2"/>
    <w:rsid w:val="00771402"/>
    <w:rsid w:val="00771970"/>
    <w:rsid w:val="0077392D"/>
    <w:rsid w:val="00774534"/>
    <w:rsid w:val="00774E9C"/>
    <w:rsid w:val="00774EE0"/>
    <w:rsid w:val="0077614C"/>
    <w:rsid w:val="00776520"/>
    <w:rsid w:val="007775DB"/>
    <w:rsid w:val="0077787D"/>
    <w:rsid w:val="00777CEC"/>
    <w:rsid w:val="00777E65"/>
    <w:rsid w:val="00780A44"/>
    <w:rsid w:val="00780D84"/>
    <w:rsid w:val="00780EBE"/>
    <w:rsid w:val="00782E2B"/>
    <w:rsid w:val="007832B5"/>
    <w:rsid w:val="007845F7"/>
    <w:rsid w:val="00785E75"/>
    <w:rsid w:val="007878B9"/>
    <w:rsid w:val="00787D8E"/>
    <w:rsid w:val="007916EE"/>
    <w:rsid w:val="0079172C"/>
    <w:rsid w:val="00791AD8"/>
    <w:rsid w:val="00792B3D"/>
    <w:rsid w:val="007934F6"/>
    <w:rsid w:val="00793B6F"/>
    <w:rsid w:val="0079403C"/>
    <w:rsid w:val="007948D9"/>
    <w:rsid w:val="00794919"/>
    <w:rsid w:val="0079523D"/>
    <w:rsid w:val="007959B0"/>
    <w:rsid w:val="00796016"/>
    <w:rsid w:val="007A12EF"/>
    <w:rsid w:val="007A3059"/>
    <w:rsid w:val="007A33C3"/>
    <w:rsid w:val="007A3865"/>
    <w:rsid w:val="007A3A43"/>
    <w:rsid w:val="007A54BC"/>
    <w:rsid w:val="007A5C7E"/>
    <w:rsid w:val="007A7089"/>
    <w:rsid w:val="007B092B"/>
    <w:rsid w:val="007B0BA5"/>
    <w:rsid w:val="007B260A"/>
    <w:rsid w:val="007B2AE2"/>
    <w:rsid w:val="007B41AE"/>
    <w:rsid w:val="007B4393"/>
    <w:rsid w:val="007B4616"/>
    <w:rsid w:val="007B5096"/>
    <w:rsid w:val="007B51AF"/>
    <w:rsid w:val="007B5EDF"/>
    <w:rsid w:val="007B639D"/>
    <w:rsid w:val="007B6D14"/>
    <w:rsid w:val="007B7172"/>
    <w:rsid w:val="007B78E8"/>
    <w:rsid w:val="007B7C74"/>
    <w:rsid w:val="007C011E"/>
    <w:rsid w:val="007C2A15"/>
    <w:rsid w:val="007C2FF2"/>
    <w:rsid w:val="007C401C"/>
    <w:rsid w:val="007C618A"/>
    <w:rsid w:val="007C6C41"/>
    <w:rsid w:val="007D156C"/>
    <w:rsid w:val="007D2EAF"/>
    <w:rsid w:val="007D51AD"/>
    <w:rsid w:val="007D5B91"/>
    <w:rsid w:val="007D61E9"/>
    <w:rsid w:val="007D6954"/>
    <w:rsid w:val="007D759F"/>
    <w:rsid w:val="007E0026"/>
    <w:rsid w:val="007E2C8C"/>
    <w:rsid w:val="007E4006"/>
    <w:rsid w:val="007E596F"/>
    <w:rsid w:val="007E6A6E"/>
    <w:rsid w:val="007E738D"/>
    <w:rsid w:val="007E78D6"/>
    <w:rsid w:val="007E7EA3"/>
    <w:rsid w:val="007F04FC"/>
    <w:rsid w:val="007F1705"/>
    <w:rsid w:val="007F1E48"/>
    <w:rsid w:val="007F2107"/>
    <w:rsid w:val="007F2497"/>
    <w:rsid w:val="007F308E"/>
    <w:rsid w:val="007F503E"/>
    <w:rsid w:val="007F56FA"/>
    <w:rsid w:val="007F5FE8"/>
    <w:rsid w:val="007F6B77"/>
    <w:rsid w:val="0080019B"/>
    <w:rsid w:val="00803893"/>
    <w:rsid w:val="00803C3D"/>
    <w:rsid w:val="0080447B"/>
    <w:rsid w:val="008066A9"/>
    <w:rsid w:val="00806E83"/>
    <w:rsid w:val="00810082"/>
    <w:rsid w:val="008126AF"/>
    <w:rsid w:val="008130AD"/>
    <w:rsid w:val="00813940"/>
    <w:rsid w:val="00814DF8"/>
    <w:rsid w:val="008209D7"/>
    <w:rsid w:val="00820F28"/>
    <w:rsid w:val="008215FF"/>
    <w:rsid w:val="0082165E"/>
    <w:rsid w:val="00821F0A"/>
    <w:rsid w:val="00824AE8"/>
    <w:rsid w:val="00826867"/>
    <w:rsid w:val="00830399"/>
    <w:rsid w:val="00830FA3"/>
    <w:rsid w:val="0083206D"/>
    <w:rsid w:val="0083492B"/>
    <w:rsid w:val="008367CE"/>
    <w:rsid w:val="008374F4"/>
    <w:rsid w:val="00837AD1"/>
    <w:rsid w:val="00837F5F"/>
    <w:rsid w:val="0084008D"/>
    <w:rsid w:val="00842EF3"/>
    <w:rsid w:val="00842FA4"/>
    <w:rsid w:val="00844AED"/>
    <w:rsid w:val="00844D3D"/>
    <w:rsid w:val="00845950"/>
    <w:rsid w:val="008460D0"/>
    <w:rsid w:val="00846245"/>
    <w:rsid w:val="00846291"/>
    <w:rsid w:val="00846ECF"/>
    <w:rsid w:val="00847A1C"/>
    <w:rsid w:val="008507EF"/>
    <w:rsid w:val="0085081F"/>
    <w:rsid w:val="00852E91"/>
    <w:rsid w:val="008531F7"/>
    <w:rsid w:val="0085350B"/>
    <w:rsid w:val="008539EA"/>
    <w:rsid w:val="008559A5"/>
    <w:rsid w:val="00855A07"/>
    <w:rsid w:val="00856626"/>
    <w:rsid w:val="00856E14"/>
    <w:rsid w:val="0085744D"/>
    <w:rsid w:val="008576C1"/>
    <w:rsid w:val="00860C55"/>
    <w:rsid w:val="0086127A"/>
    <w:rsid w:val="008619B7"/>
    <w:rsid w:val="00863E29"/>
    <w:rsid w:val="00864F8D"/>
    <w:rsid w:val="008658F8"/>
    <w:rsid w:val="00871B04"/>
    <w:rsid w:val="008720E8"/>
    <w:rsid w:val="0087296A"/>
    <w:rsid w:val="00873E95"/>
    <w:rsid w:val="0087476F"/>
    <w:rsid w:val="00874ED0"/>
    <w:rsid w:val="00875F41"/>
    <w:rsid w:val="00877366"/>
    <w:rsid w:val="00880534"/>
    <w:rsid w:val="0088163E"/>
    <w:rsid w:val="00882182"/>
    <w:rsid w:val="008827C1"/>
    <w:rsid w:val="00883441"/>
    <w:rsid w:val="00883B1C"/>
    <w:rsid w:val="008840E3"/>
    <w:rsid w:val="00884193"/>
    <w:rsid w:val="008844BF"/>
    <w:rsid w:val="008844D2"/>
    <w:rsid w:val="00884A40"/>
    <w:rsid w:val="00884D60"/>
    <w:rsid w:val="00885901"/>
    <w:rsid w:val="00886CAF"/>
    <w:rsid w:val="008871B1"/>
    <w:rsid w:val="00887B74"/>
    <w:rsid w:val="00890179"/>
    <w:rsid w:val="008903B2"/>
    <w:rsid w:val="00890C2A"/>
    <w:rsid w:val="008917CF"/>
    <w:rsid w:val="00891A1C"/>
    <w:rsid w:val="00891A2C"/>
    <w:rsid w:val="00891BBA"/>
    <w:rsid w:val="00892148"/>
    <w:rsid w:val="00892A82"/>
    <w:rsid w:val="00893795"/>
    <w:rsid w:val="008962F7"/>
    <w:rsid w:val="0089662A"/>
    <w:rsid w:val="00897645"/>
    <w:rsid w:val="008A03EC"/>
    <w:rsid w:val="008A0550"/>
    <w:rsid w:val="008A0807"/>
    <w:rsid w:val="008A0B30"/>
    <w:rsid w:val="008A0D8E"/>
    <w:rsid w:val="008A1540"/>
    <w:rsid w:val="008A17E3"/>
    <w:rsid w:val="008A1A9C"/>
    <w:rsid w:val="008A25F6"/>
    <w:rsid w:val="008A368F"/>
    <w:rsid w:val="008A3990"/>
    <w:rsid w:val="008A3F88"/>
    <w:rsid w:val="008A3FAA"/>
    <w:rsid w:val="008A4A26"/>
    <w:rsid w:val="008A5056"/>
    <w:rsid w:val="008A50D9"/>
    <w:rsid w:val="008A6843"/>
    <w:rsid w:val="008A799E"/>
    <w:rsid w:val="008A7B45"/>
    <w:rsid w:val="008B3C9D"/>
    <w:rsid w:val="008B3EDE"/>
    <w:rsid w:val="008B4922"/>
    <w:rsid w:val="008B5343"/>
    <w:rsid w:val="008B6CD3"/>
    <w:rsid w:val="008B7901"/>
    <w:rsid w:val="008C0751"/>
    <w:rsid w:val="008C0C19"/>
    <w:rsid w:val="008C0D89"/>
    <w:rsid w:val="008C194D"/>
    <w:rsid w:val="008C1B78"/>
    <w:rsid w:val="008C3735"/>
    <w:rsid w:val="008C46E8"/>
    <w:rsid w:val="008C535E"/>
    <w:rsid w:val="008C55BD"/>
    <w:rsid w:val="008C7437"/>
    <w:rsid w:val="008C746C"/>
    <w:rsid w:val="008C7724"/>
    <w:rsid w:val="008C78A4"/>
    <w:rsid w:val="008D0347"/>
    <w:rsid w:val="008D0A65"/>
    <w:rsid w:val="008D0F2B"/>
    <w:rsid w:val="008D18FA"/>
    <w:rsid w:val="008D1F91"/>
    <w:rsid w:val="008D22E5"/>
    <w:rsid w:val="008D259F"/>
    <w:rsid w:val="008D3283"/>
    <w:rsid w:val="008D43D4"/>
    <w:rsid w:val="008D4A27"/>
    <w:rsid w:val="008D5E56"/>
    <w:rsid w:val="008D685D"/>
    <w:rsid w:val="008E040E"/>
    <w:rsid w:val="008E1DDC"/>
    <w:rsid w:val="008E2C99"/>
    <w:rsid w:val="008E324A"/>
    <w:rsid w:val="008E36FF"/>
    <w:rsid w:val="008E3F5B"/>
    <w:rsid w:val="008E4B50"/>
    <w:rsid w:val="008E528C"/>
    <w:rsid w:val="008E5905"/>
    <w:rsid w:val="008E5F8D"/>
    <w:rsid w:val="008E7D99"/>
    <w:rsid w:val="008E7E37"/>
    <w:rsid w:val="008E7F76"/>
    <w:rsid w:val="008F241B"/>
    <w:rsid w:val="008F2AB0"/>
    <w:rsid w:val="008F2BD4"/>
    <w:rsid w:val="008F319E"/>
    <w:rsid w:val="008F4D6E"/>
    <w:rsid w:val="008F5E1B"/>
    <w:rsid w:val="008F702D"/>
    <w:rsid w:val="00900615"/>
    <w:rsid w:val="0090118E"/>
    <w:rsid w:val="00901525"/>
    <w:rsid w:val="0090154E"/>
    <w:rsid w:val="009016EB"/>
    <w:rsid w:val="0090186E"/>
    <w:rsid w:val="00902C85"/>
    <w:rsid w:val="009037CC"/>
    <w:rsid w:val="009041F7"/>
    <w:rsid w:val="009046CF"/>
    <w:rsid w:val="00905D7A"/>
    <w:rsid w:val="009065D4"/>
    <w:rsid w:val="009069E5"/>
    <w:rsid w:val="00907938"/>
    <w:rsid w:val="009108CB"/>
    <w:rsid w:val="00911B5A"/>
    <w:rsid w:val="0091259F"/>
    <w:rsid w:val="00914E56"/>
    <w:rsid w:val="0091529B"/>
    <w:rsid w:val="009167CB"/>
    <w:rsid w:val="00917255"/>
    <w:rsid w:val="00920259"/>
    <w:rsid w:val="0092063A"/>
    <w:rsid w:val="00920A21"/>
    <w:rsid w:val="00921B9F"/>
    <w:rsid w:val="00922612"/>
    <w:rsid w:val="0092322A"/>
    <w:rsid w:val="0092378F"/>
    <w:rsid w:val="009238F7"/>
    <w:rsid w:val="009239F7"/>
    <w:rsid w:val="00923F97"/>
    <w:rsid w:val="00925F31"/>
    <w:rsid w:val="009266AE"/>
    <w:rsid w:val="009274E0"/>
    <w:rsid w:val="00927A45"/>
    <w:rsid w:val="00927A6B"/>
    <w:rsid w:val="00927D23"/>
    <w:rsid w:val="009303F6"/>
    <w:rsid w:val="009314FF"/>
    <w:rsid w:val="009319AA"/>
    <w:rsid w:val="00931A86"/>
    <w:rsid w:val="00932863"/>
    <w:rsid w:val="0093332A"/>
    <w:rsid w:val="00933A86"/>
    <w:rsid w:val="009343F2"/>
    <w:rsid w:val="00934DFA"/>
    <w:rsid w:val="009371A1"/>
    <w:rsid w:val="009412AD"/>
    <w:rsid w:val="0094162D"/>
    <w:rsid w:val="00941F26"/>
    <w:rsid w:val="00942D38"/>
    <w:rsid w:val="00943312"/>
    <w:rsid w:val="0094427D"/>
    <w:rsid w:val="009454A9"/>
    <w:rsid w:val="0094578D"/>
    <w:rsid w:val="00946007"/>
    <w:rsid w:val="009461C7"/>
    <w:rsid w:val="00946B0A"/>
    <w:rsid w:val="00946E9E"/>
    <w:rsid w:val="00951765"/>
    <w:rsid w:val="00952CFE"/>
    <w:rsid w:val="0095545D"/>
    <w:rsid w:val="009557FD"/>
    <w:rsid w:val="00955850"/>
    <w:rsid w:val="00955CF1"/>
    <w:rsid w:val="0095633E"/>
    <w:rsid w:val="00956557"/>
    <w:rsid w:val="00960204"/>
    <w:rsid w:val="009615EE"/>
    <w:rsid w:val="0096305F"/>
    <w:rsid w:val="00963502"/>
    <w:rsid w:val="00963E2E"/>
    <w:rsid w:val="0096409C"/>
    <w:rsid w:val="009650EA"/>
    <w:rsid w:val="009655D5"/>
    <w:rsid w:val="009662BF"/>
    <w:rsid w:val="009667B5"/>
    <w:rsid w:val="0096703B"/>
    <w:rsid w:val="00967A42"/>
    <w:rsid w:val="00970EB5"/>
    <w:rsid w:val="00971BCE"/>
    <w:rsid w:val="00972A57"/>
    <w:rsid w:val="00972C6C"/>
    <w:rsid w:val="00973EF1"/>
    <w:rsid w:val="009743CB"/>
    <w:rsid w:val="00975C16"/>
    <w:rsid w:val="009829DE"/>
    <w:rsid w:val="00982F93"/>
    <w:rsid w:val="009833D1"/>
    <w:rsid w:val="00983788"/>
    <w:rsid w:val="009851EB"/>
    <w:rsid w:val="009859C3"/>
    <w:rsid w:val="00986241"/>
    <w:rsid w:val="0098665A"/>
    <w:rsid w:val="00986D42"/>
    <w:rsid w:val="0098709D"/>
    <w:rsid w:val="00990AB1"/>
    <w:rsid w:val="00990E01"/>
    <w:rsid w:val="0099166C"/>
    <w:rsid w:val="009923AD"/>
    <w:rsid w:val="00993979"/>
    <w:rsid w:val="00993B0D"/>
    <w:rsid w:val="00993DFE"/>
    <w:rsid w:val="009946DA"/>
    <w:rsid w:val="009957DA"/>
    <w:rsid w:val="00995DE1"/>
    <w:rsid w:val="0099669A"/>
    <w:rsid w:val="0099677F"/>
    <w:rsid w:val="00996C2D"/>
    <w:rsid w:val="00997FBD"/>
    <w:rsid w:val="009A0ACA"/>
    <w:rsid w:val="009A111D"/>
    <w:rsid w:val="009A34E3"/>
    <w:rsid w:val="009A37EE"/>
    <w:rsid w:val="009A4526"/>
    <w:rsid w:val="009A49F4"/>
    <w:rsid w:val="009A4D21"/>
    <w:rsid w:val="009A5168"/>
    <w:rsid w:val="009A5291"/>
    <w:rsid w:val="009A5324"/>
    <w:rsid w:val="009A55A2"/>
    <w:rsid w:val="009A6450"/>
    <w:rsid w:val="009A67AE"/>
    <w:rsid w:val="009A73AC"/>
    <w:rsid w:val="009B3233"/>
    <w:rsid w:val="009B4078"/>
    <w:rsid w:val="009B4380"/>
    <w:rsid w:val="009B4C21"/>
    <w:rsid w:val="009B509F"/>
    <w:rsid w:val="009B512B"/>
    <w:rsid w:val="009B54B5"/>
    <w:rsid w:val="009B56C1"/>
    <w:rsid w:val="009B7279"/>
    <w:rsid w:val="009C2C49"/>
    <w:rsid w:val="009C3A34"/>
    <w:rsid w:val="009C5139"/>
    <w:rsid w:val="009C5846"/>
    <w:rsid w:val="009C6D5C"/>
    <w:rsid w:val="009C7819"/>
    <w:rsid w:val="009D017C"/>
    <w:rsid w:val="009D023A"/>
    <w:rsid w:val="009D040C"/>
    <w:rsid w:val="009D07C5"/>
    <w:rsid w:val="009D0B8F"/>
    <w:rsid w:val="009D107F"/>
    <w:rsid w:val="009D1DC3"/>
    <w:rsid w:val="009D55B7"/>
    <w:rsid w:val="009D5CD5"/>
    <w:rsid w:val="009D5E8F"/>
    <w:rsid w:val="009D5FBD"/>
    <w:rsid w:val="009D6416"/>
    <w:rsid w:val="009D6A01"/>
    <w:rsid w:val="009D6F6A"/>
    <w:rsid w:val="009D720B"/>
    <w:rsid w:val="009D7B95"/>
    <w:rsid w:val="009E0742"/>
    <w:rsid w:val="009E1306"/>
    <w:rsid w:val="009E13E4"/>
    <w:rsid w:val="009E2E14"/>
    <w:rsid w:val="009E3334"/>
    <w:rsid w:val="009E3F2C"/>
    <w:rsid w:val="009E49BF"/>
    <w:rsid w:val="009E7BC8"/>
    <w:rsid w:val="009F0116"/>
    <w:rsid w:val="009F070D"/>
    <w:rsid w:val="009F1648"/>
    <w:rsid w:val="009F1BEB"/>
    <w:rsid w:val="009F1DF6"/>
    <w:rsid w:val="009F20AA"/>
    <w:rsid w:val="009F2242"/>
    <w:rsid w:val="009F2887"/>
    <w:rsid w:val="009F2F1F"/>
    <w:rsid w:val="009F380D"/>
    <w:rsid w:val="009F3DB6"/>
    <w:rsid w:val="009F4593"/>
    <w:rsid w:val="009F4759"/>
    <w:rsid w:val="009F49BE"/>
    <w:rsid w:val="009F621A"/>
    <w:rsid w:val="009F68BE"/>
    <w:rsid w:val="009F6B21"/>
    <w:rsid w:val="009F6F6E"/>
    <w:rsid w:val="00A00134"/>
    <w:rsid w:val="00A008AE"/>
    <w:rsid w:val="00A00B20"/>
    <w:rsid w:val="00A0186D"/>
    <w:rsid w:val="00A0218F"/>
    <w:rsid w:val="00A026F3"/>
    <w:rsid w:val="00A026F8"/>
    <w:rsid w:val="00A02ACB"/>
    <w:rsid w:val="00A02ADA"/>
    <w:rsid w:val="00A0332A"/>
    <w:rsid w:val="00A03E3D"/>
    <w:rsid w:val="00A0573A"/>
    <w:rsid w:val="00A057FB"/>
    <w:rsid w:val="00A05827"/>
    <w:rsid w:val="00A0672B"/>
    <w:rsid w:val="00A11033"/>
    <w:rsid w:val="00A1165A"/>
    <w:rsid w:val="00A127D4"/>
    <w:rsid w:val="00A1335C"/>
    <w:rsid w:val="00A135B8"/>
    <w:rsid w:val="00A136BC"/>
    <w:rsid w:val="00A14CA3"/>
    <w:rsid w:val="00A20871"/>
    <w:rsid w:val="00A20C47"/>
    <w:rsid w:val="00A2292C"/>
    <w:rsid w:val="00A22CCB"/>
    <w:rsid w:val="00A245FA"/>
    <w:rsid w:val="00A248CD"/>
    <w:rsid w:val="00A24CC9"/>
    <w:rsid w:val="00A25451"/>
    <w:rsid w:val="00A275BB"/>
    <w:rsid w:val="00A31899"/>
    <w:rsid w:val="00A31D20"/>
    <w:rsid w:val="00A32471"/>
    <w:rsid w:val="00A32E41"/>
    <w:rsid w:val="00A33441"/>
    <w:rsid w:val="00A33882"/>
    <w:rsid w:val="00A37BB4"/>
    <w:rsid w:val="00A400CB"/>
    <w:rsid w:val="00A405A1"/>
    <w:rsid w:val="00A412E8"/>
    <w:rsid w:val="00A413C6"/>
    <w:rsid w:val="00A419A6"/>
    <w:rsid w:val="00A41F97"/>
    <w:rsid w:val="00A42D3D"/>
    <w:rsid w:val="00A441AF"/>
    <w:rsid w:val="00A4451E"/>
    <w:rsid w:val="00A45D5C"/>
    <w:rsid w:val="00A465AC"/>
    <w:rsid w:val="00A46751"/>
    <w:rsid w:val="00A4694E"/>
    <w:rsid w:val="00A46D8B"/>
    <w:rsid w:val="00A47DEF"/>
    <w:rsid w:val="00A51063"/>
    <w:rsid w:val="00A51915"/>
    <w:rsid w:val="00A51934"/>
    <w:rsid w:val="00A53972"/>
    <w:rsid w:val="00A546C3"/>
    <w:rsid w:val="00A54F55"/>
    <w:rsid w:val="00A55733"/>
    <w:rsid w:val="00A5715B"/>
    <w:rsid w:val="00A57D09"/>
    <w:rsid w:val="00A60BE3"/>
    <w:rsid w:val="00A61FA8"/>
    <w:rsid w:val="00A63590"/>
    <w:rsid w:val="00A645C1"/>
    <w:rsid w:val="00A65AD4"/>
    <w:rsid w:val="00A67843"/>
    <w:rsid w:val="00A7008B"/>
    <w:rsid w:val="00A71F80"/>
    <w:rsid w:val="00A73DC6"/>
    <w:rsid w:val="00A73F6B"/>
    <w:rsid w:val="00A74086"/>
    <w:rsid w:val="00A744DE"/>
    <w:rsid w:val="00A74B98"/>
    <w:rsid w:val="00A766A3"/>
    <w:rsid w:val="00A77BC6"/>
    <w:rsid w:val="00A77D02"/>
    <w:rsid w:val="00A80261"/>
    <w:rsid w:val="00A81701"/>
    <w:rsid w:val="00A834EB"/>
    <w:rsid w:val="00A855D3"/>
    <w:rsid w:val="00A85DC5"/>
    <w:rsid w:val="00A86472"/>
    <w:rsid w:val="00A86627"/>
    <w:rsid w:val="00A8666E"/>
    <w:rsid w:val="00A86AE4"/>
    <w:rsid w:val="00A86D57"/>
    <w:rsid w:val="00A8749A"/>
    <w:rsid w:val="00A87F0C"/>
    <w:rsid w:val="00A9038B"/>
    <w:rsid w:val="00A91CA2"/>
    <w:rsid w:val="00A92284"/>
    <w:rsid w:val="00A924DB"/>
    <w:rsid w:val="00A942DC"/>
    <w:rsid w:val="00A95AA5"/>
    <w:rsid w:val="00A95F07"/>
    <w:rsid w:val="00A9700B"/>
    <w:rsid w:val="00A97256"/>
    <w:rsid w:val="00A979ED"/>
    <w:rsid w:val="00AA0671"/>
    <w:rsid w:val="00AA2088"/>
    <w:rsid w:val="00AA3AFC"/>
    <w:rsid w:val="00AA3B79"/>
    <w:rsid w:val="00AA450D"/>
    <w:rsid w:val="00AA5758"/>
    <w:rsid w:val="00AA62C2"/>
    <w:rsid w:val="00AA6A85"/>
    <w:rsid w:val="00AB0559"/>
    <w:rsid w:val="00AB05D5"/>
    <w:rsid w:val="00AB0AAC"/>
    <w:rsid w:val="00AB239E"/>
    <w:rsid w:val="00AB2808"/>
    <w:rsid w:val="00AB3FCF"/>
    <w:rsid w:val="00AB4CEF"/>
    <w:rsid w:val="00AB4E47"/>
    <w:rsid w:val="00AB5654"/>
    <w:rsid w:val="00AB57B2"/>
    <w:rsid w:val="00AB6029"/>
    <w:rsid w:val="00AB698A"/>
    <w:rsid w:val="00AB6C02"/>
    <w:rsid w:val="00AB6E5B"/>
    <w:rsid w:val="00AB79B6"/>
    <w:rsid w:val="00AB7C7A"/>
    <w:rsid w:val="00AC1322"/>
    <w:rsid w:val="00AC1446"/>
    <w:rsid w:val="00AC1BF5"/>
    <w:rsid w:val="00AC36E9"/>
    <w:rsid w:val="00AC4A8F"/>
    <w:rsid w:val="00AC4AF4"/>
    <w:rsid w:val="00AC61B8"/>
    <w:rsid w:val="00AC63FB"/>
    <w:rsid w:val="00AC6DD4"/>
    <w:rsid w:val="00AD00A6"/>
    <w:rsid w:val="00AD0840"/>
    <w:rsid w:val="00AD0DC4"/>
    <w:rsid w:val="00AD1855"/>
    <w:rsid w:val="00AD2356"/>
    <w:rsid w:val="00AD24D2"/>
    <w:rsid w:val="00AD34ED"/>
    <w:rsid w:val="00AD3DEC"/>
    <w:rsid w:val="00AD4643"/>
    <w:rsid w:val="00AD47B3"/>
    <w:rsid w:val="00AD482F"/>
    <w:rsid w:val="00AD5B68"/>
    <w:rsid w:val="00AD772A"/>
    <w:rsid w:val="00AE1174"/>
    <w:rsid w:val="00AE1263"/>
    <w:rsid w:val="00AE19A0"/>
    <w:rsid w:val="00AE20E0"/>
    <w:rsid w:val="00AE2C9D"/>
    <w:rsid w:val="00AE4E52"/>
    <w:rsid w:val="00AE523D"/>
    <w:rsid w:val="00AE6646"/>
    <w:rsid w:val="00AE79C0"/>
    <w:rsid w:val="00AF078D"/>
    <w:rsid w:val="00AF116C"/>
    <w:rsid w:val="00AF2140"/>
    <w:rsid w:val="00AF334C"/>
    <w:rsid w:val="00AF3ECD"/>
    <w:rsid w:val="00AF4C7D"/>
    <w:rsid w:val="00AF4C8F"/>
    <w:rsid w:val="00AF5B7A"/>
    <w:rsid w:val="00AF6041"/>
    <w:rsid w:val="00AF634C"/>
    <w:rsid w:val="00AF680B"/>
    <w:rsid w:val="00AF6E56"/>
    <w:rsid w:val="00AF79A5"/>
    <w:rsid w:val="00AF7B4C"/>
    <w:rsid w:val="00AF7BFA"/>
    <w:rsid w:val="00B00BF8"/>
    <w:rsid w:val="00B017A6"/>
    <w:rsid w:val="00B02F21"/>
    <w:rsid w:val="00B046E3"/>
    <w:rsid w:val="00B06F3E"/>
    <w:rsid w:val="00B06FAD"/>
    <w:rsid w:val="00B079C7"/>
    <w:rsid w:val="00B07EAB"/>
    <w:rsid w:val="00B1066A"/>
    <w:rsid w:val="00B1066F"/>
    <w:rsid w:val="00B125AE"/>
    <w:rsid w:val="00B14824"/>
    <w:rsid w:val="00B14A17"/>
    <w:rsid w:val="00B15F5C"/>
    <w:rsid w:val="00B166BA"/>
    <w:rsid w:val="00B17AD2"/>
    <w:rsid w:val="00B17F90"/>
    <w:rsid w:val="00B2189C"/>
    <w:rsid w:val="00B2300E"/>
    <w:rsid w:val="00B24D06"/>
    <w:rsid w:val="00B25071"/>
    <w:rsid w:val="00B26132"/>
    <w:rsid w:val="00B26F44"/>
    <w:rsid w:val="00B27672"/>
    <w:rsid w:val="00B27FC2"/>
    <w:rsid w:val="00B3063C"/>
    <w:rsid w:val="00B311E9"/>
    <w:rsid w:val="00B316BC"/>
    <w:rsid w:val="00B31D71"/>
    <w:rsid w:val="00B34A79"/>
    <w:rsid w:val="00B34D0D"/>
    <w:rsid w:val="00B3657C"/>
    <w:rsid w:val="00B36DED"/>
    <w:rsid w:val="00B37664"/>
    <w:rsid w:val="00B40275"/>
    <w:rsid w:val="00B40B24"/>
    <w:rsid w:val="00B40F73"/>
    <w:rsid w:val="00B42009"/>
    <w:rsid w:val="00B428E8"/>
    <w:rsid w:val="00B44CF3"/>
    <w:rsid w:val="00B4600A"/>
    <w:rsid w:val="00B47274"/>
    <w:rsid w:val="00B50FCB"/>
    <w:rsid w:val="00B5160D"/>
    <w:rsid w:val="00B53477"/>
    <w:rsid w:val="00B535C8"/>
    <w:rsid w:val="00B547A6"/>
    <w:rsid w:val="00B55DC2"/>
    <w:rsid w:val="00B61A59"/>
    <w:rsid w:val="00B61B23"/>
    <w:rsid w:val="00B62F7F"/>
    <w:rsid w:val="00B65A6F"/>
    <w:rsid w:val="00B6614B"/>
    <w:rsid w:val="00B66867"/>
    <w:rsid w:val="00B66CC2"/>
    <w:rsid w:val="00B70BC3"/>
    <w:rsid w:val="00B70CBC"/>
    <w:rsid w:val="00B71CF7"/>
    <w:rsid w:val="00B72552"/>
    <w:rsid w:val="00B72D2A"/>
    <w:rsid w:val="00B735CF"/>
    <w:rsid w:val="00B73AEA"/>
    <w:rsid w:val="00B75A0B"/>
    <w:rsid w:val="00B76AF0"/>
    <w:rsid w:val="00B77381"/>
    <w:rsid w:val="00B8040C"/>
    <w:rsid w:val="00B81646"/>
    <w:rsid w:val="00B8189E"/>
    <w:rsid w:val="00B82E59"/>
    <w:rsid w:val="00B84013"/>
    <w:rsid w:val="00B84B58"/>
    <w:rsid w:val="00B8745E"/>
    <w:rsid w:val="00B87FE2"/>
    <w:rsid w:val="00B90EBF"/>
    <w:rsid w:val="00B91AEE"/>
    <w:rsid w:val="00B924FE"/>
    <w:rsid w:val="00B929EF"/>
    <w:rsid w:val="00B92A37"/>
    <w:rsid w:val="00B93370"/>
    <w:rsid w:val="00B94259"/>
    <w:rsid w:val="00B94677"/>
    <w:rsid w:val="00B94F51"/>
    <w:rsid w:val="00B95472"/>
    <w:rsid w:val="00B97B40"/>
    <w:rsid w:val="00BA0190"/>
    <w:rsid w:val="00BA14E9"/>
    <w:rsid w:val="00BA28A4"/>
    <w:rsid w:val="00BA2A1D"/>
    <w:rsid w:val="00BA330C"/>
    <w:rsid w:val="00BA37FC"/>
    <w:rsid w:val="00BA395D"/>
    <w:rsid w:val="00BA5410"/>
    <w:rsid w:val="00BA5C31"/>
    <w:rsid w:val="00BA662C"/>
    <w:rsid w:val="00BB12F6"/>
    <w:rsid w:val="00BB39E2"/>
    <w:rsid w:val="00BB4B82"/>
    <w:rsid w:val="00BB4F5B"/>
    <w:rsid w:val="00BB59B1"/>
    <w:rsid w:val="00BB707C"/>
    <w:rsid w:val="00BB7AEC"/>
    <w:rsid w:val="00BC0145"/>
    <w:rsid w:val="00BC029F"/>
    <w:rsid w:val="00BC067F"/>
    <w:rsid w:val="00BC36A6"/>
    <w:rsid w:val="00BC4045"/>
    <w:rsid w:val="00BC4298"/>
    <w:rsid w:val="00BC4D96"/>
    <w:rsid w:val="00BC52A8"/>
    <w:rsid w:val="00BC5356"/>
    <w:rsid w:val="00BC5BD2"/>
    <w:rsid w:val="00BC5E60"/>
    <w:rsid w:val="00BC7CDE"/>
    <w:rsid w:val="00BD032E"/>
    <w:rsid w:val="00BD1783"/>
    <w:rsid w:val="00BD1D16"/>
    <w:rsid w:val="00BD217C"/>
    <w:rsid w:val="00BD3494"/>
    <w:rsid w:val="00BD3BDA"/>
    <w:rsid w:val="00BD5B4F"/>
    <w:rsid w:val="00BD64C2"/>
    <w:rsid w:val="00BD735E"/>
    <w:rsid w:val="00BE0769"/>
    <w:rsid w:val="00BE157C"/>
    <w:rsid w:val="00BE17AE"/>
    <w:rsid w:val="00BE18AA"/>
    <w:rsid w:val="00BE284E"/>
    <w:rsid w:val="00BE49CB"/>
    <w:rsid w:val="00BE503B"/>
    <w:rsid w:val="00BE5F89"/>
    <w:rsid w:val="00BE6AA3"/>
    <w:rsid w:val="00BE7301"/>
    <w:rsid w:val="00BE73B4"/>
    <w:rsid w:val="00BF09E4"/>
    <w:rsid w:val="00BF0D81"/>
    <w:rsid w:val="00BF1332"/>
    <w:rsid w:val="00BF4E03"/>
    <w:rsid w:val="00BF61DF"/>
    <w:rsid w:val="00BF724D"/>
    <w:rsid w:val="00C003C0"/>
    <w:rsid w:val="00C01895"/>
    <w:rsid w:val="00C019B8"/>
    <w:rsid w:val="00C01BAF"/>
    <w:rsid w:val="00C035C6"/>
    <w:rsid w:val="00C035E2"/>
    <w:rsid w:val="00C04DFA"/>
    <w:rsid w:val="00C05116"/>
    <w:rsid w:val="00C07951"/>
    <w:rsid w:val="00C108BC"/>
    <w:rsid w:val="00C14078"/>
    <w:rsid w:val="00C14686"/>
    <w:rsid w:val="00C1510B"/>
    <w:rsid w:val="00C159C6"/>
    <w:rsid w:val="00C168A8"/>
    <w:rsid w:val="00C16954"/>
    <w:rsid w:val="00C17A8F"/>
    <w:rsid w:val="00C17C0B"/>
    <w:rsid w:val="00C208F0"/>
    <w:rsid w:val="00C25E01"/>
    <w:rsid w:val="00C262AA"/>
    <w:rsid w:val="00C27961"/>
    <w:rsid w:val="00C27F04"/>
    <w:rsid w:val="00C3051F"/>
    <w:rsid w:val="00C306F6"/>
    <w:rsid w:val="00C31475"/>
    <w:rsid w:val="00C32C01"/>
    <w:rsid w:val="00C33996"/>
    <w:rsid w:val="00C33AAA"/>
    <w:rsid w:val="00C34AC4"/>
    <w:rsid w:val="00C34F2A"/>
    <w:rsid w:val="00C35390"/>
    <w:rsid w:val="00C353E3"/>
    <w:rsid w:val="00C35B10"/>
    <w:rsid w:val="00C36927"/>
    <w:rsid w:val="00C37229"/>
    <w:rsid w:val="00C3776C"/>
    <w:rsid w:val="00C40055"/>
    <w:rsid w:val="00C40524"/>
    <w:rsid w:val="00C40E40"/>
    <w:rsid w:val="00C40F13"/>
    <w:rsid w:val="00C41643"/>
    <w:rsid w:val="00C43BD8"/>
    <w:rsid w:val="00C43EC0"/>
    <w:rsid w:val="00C44DC7"/>
    <w:rsid w:val="00C454AD"/>
    <w:rsid w:val="00C45A3D"/>
    <w:rsid w:val="00C46708"/>
    <w:rsid w:val="00C47FD6"/>
    <w:rsid w:val="00C5010B"/>
    <w:rsid w:val="00C50895"/>
    <w:rsid w:val="00C52B6B"/>
    <w:rsid w:val="00C53663"/>
    <w:rsid w:val="00C5458D"/>
    <w:rsid w:val="00C55ADE"/>
    <w:rsid w:val="00C561B2"/>
    <w:rsid w:val="00C56CE2"/>
    <w:rsid w:val="00C56D3E"/>
    <w:rsid w:val="00C57474"/>
    <w:rsid w:val="00C57C2D"/>
    <w:rsid w:val="00C613E3"/>
    <w:rsid w:val="00C615D9"/>
    <w:rsid w:val="00C62E24"/>
    <w:rsid w:val="00C647FE"/>
    <w:rsid w:val="00C653E3"/>
    <w:rsid w:val="00C67BF1"/>
    <w:rsid w:val="00C70072"/>
    <w:rsid w:val="00C70573"/>
    <w:rsid w:val="00C70BA4"/>
    <w:rsid w:val="00C70CCE"/>
    <w:rsid w:val="00C71C45"/>
    <w:rsid w:val="00C72C8A"/>
    <w:rsid w:val="00C730CD"/>
    <w:rsid w:val="00C731C7"/>
    <w:rsid w:val="00C73CA1"/>
    <w:rsid w:val="00C76213"/>
    <w:rsid w:val="00C762C0"/>
    <w:rsid w:val="00C768E8"/>
    <w:rsid w:val="00C76907"/>
    <w:rsid w:val="00C76BF9"/>
    <w:rsid w:val="00C80A8F"/>
    <w:rsid w:val="00C80ADA"/>
    <w:rsid w:val="00C82B05"/>
    <w:rsid w:val="00C82BDD"/>
    <w:rsid w:val="00C83FF4"/>
    <w:rsid w:val="00C85B58"/>
    <w:rsid w:val="00C867C3"/>
    <w:rsid w:val="00C87501"/>
    <w:rsid w:val="00C8750F"/>
    <w:rsid w:val="00C90A97"/>
    <w:rsid w:val="00C9249F"/>
    <w:rsid w:val="00C9336E"/>
    <w:rsid w:val="00C941C7"/>
    <w:rsid w:val="00C943E6"/>
    <w:rsid w:val="00C94647"/>
    <w:rsid w:val="00C94A04"/>
    <w:rsid w:val="00C94A9A"/>
    <w:rsid w:val="00C94B5E"/>
    <w:rsid w:val="00CA0596"/>
    <w:rsid w:val="00CA11F5"/>
    <w:rsid w:val="00CA2B85"/>
    <w:rsid w:val="00CA2DBF"/>
    <w:rsid w:val="00CA3B2D"/>
    <w:rsid w:val="00CA4CB4"/>
    <w:rsid w:val="00CA4F2F"/>
    <w:rsid w:val="00CA5055"/>
    <w:rsid w:val="00CA5651"/>
    <w:rsid w:val="00CA56AD"/>
    <w:rsid w:val="00CA5D48"/>
    <w:rsid w:val="00CA6070"/>
    <w:rsid w:val="00CA6831"/>
    <w:rsid w:val="00CA6B0D"/>
    <w:rsid w:val="00CA6EFD"/>
    <w:rsid w:val="00CA7BCA"/>
    <w:rsid w:val="00CA7DCF"/>
    <w:rsid w:val="00CB2897"/>
    <w:rsid w:val="00CB41BE"/>
    <w:rsid w:val="00CB4330"/>
    <w:rsid w:val="00CB48B9"/>
    <w:rsid w:val="00CB506F"/>
    <w:rsid w:val="00CB5630"/>
    <w:rsid w:val="00CB5668"/>
    <w:rsid w:val="00CB6160"/>
    <w:rsid w:val="00CB647E"/>
    <w:rsid w:val="00CB6B5A"/>
    <w:rsid w:val="00CB7062"/>
    <w:rsid w:val="00CB790D"/>
    <w:rsid w:val="00CB7AC2"/>
    <w:rsid w:val="00CC06A1"/>
    <w:rsid w:val="00CC0F3A"/>
    <w:rsid w:val="00CC13D8"/>
    <w:rsid w:val="00CC1813"/>
    <w:rsid w:val="00CC298B"/>
    <w:rsid w:val="00CC3909"/>
    <w:rsid w:val="00CC3E21"/>
    <w:rsid w:val="00CC4512"/>
    <w:rsid w:val="00CC4623"/>
    <w:rsid w:val="00CC5A43"/>
    <w:rsid w:val="00CC632A"/>
    <w:rsid w:val="00CD01DA"/>
    <w:rsid w:val="00CD1036"/>
    <w:rsid w:val="00CD1730"/>
    <w:rsid w:val="00CD227E"/>
    <w:rsid w:val="00CD23A8"/>
    <w:rsid w:val="00CD36E0"/>
    <w:rsid w:val="00CD3768"/>
    <w:rsid w:val="00CD58B2"/>
    <w:rsid w:val="00CE04CB"/>
    <w:rsid w:val="00CE0B74"/>
    <w:rsid w:val="00CE0FFF"/>
    <w:rsid w:val="00CE1AB7"/>
    <w:rsid w:val="00CE2F1A"/>
    <w:rsid w:val="00CE37CC"/>
    <w:rsid w:val="00CE499D"/>
    <w:rsid w:val="00CE4BCA"/>
    <w:rsid w:val="00CE5B3F"/>
    <w:rsid w:val="00CE73FA"/>
    <w:rsid w:val="00CE77A7"/>
    <w:rsid w:val="00CF007E"/>
    <w:rsid w:val="00CF0595"/>
    <w:rsid w:val="00CF1654"/>
    <w:rsid w:val="00CF1F43"/>
    <w:rsid w:val="00CF2502"/>
    <w:rsid w:val="00CF27EC"/>
    <w:rsid w:val="00CF3057"/>
    <w:rsid w:val="00CF364F"/>
    <w:rsid w:val="00CF6D63"/>
    <w:rsid w:val="00CF72B5"/>
    <w:rsid w:val="00D0075A"/>
    <w:rsid w:val="00D01599"/>
    <w:rsid w:val="00D03088"/>
    <w:rsid w:val="00D05925"/>
    <w:rsid w:val="00D0775D"/>
    <w:rsid w:val="00D1034E"/>
    <w:rsid w:val="00D1071B"/>
    <w:rsid w:val="00D11DD8"/>
    <w:rsid w:val="00D1243F"/>
    <w:rsid w:val="00D13ADC"/>
    <w:rsid w:val="00D13C8E"/>
    <w:rsid w:val="00D14660"/>
    <w:rsid w:val="00D14FF6"/>
    <w:rsid w:val="00D160F4"/>
    <w:rsid w:val="00D2031B"/>
    <w:rsid w:val="00D20594"/>
    <w:rsid w:val="00D21677"/>
    <w:rsid w:val="00D23571"/>
    <w:rsid w:val="00D24BF2"/>
    <w:rsid w:val="00D25BE4"/>
    <w:rsid w:val="00D31220"/>
    <w:rsid w:val="00D31792"/>
    <w:rsid w:val="00D32DEE"/>
    <w:rsid w:val="00D33D8C"/>
    <w:rsid w:val="00D34177"/>
    <w:rsid w:val="00D34F9A"/>
    <w:rsid w:val="00D36AE2"/>
    <w:rsid w:val="00D37DFF"/>
    <w:rsid w:val="00D40EEC"/>
    <w:rsid w:val="00D4185A"/>
    <w:rsid w:val="00D41CB4"/>
    <w:rsid w:val="00D4203D"/>
    <w:rsid w:val="00D420A0"/>
    <w:rsid w:val="00D4210D"/>
    <w:rsid w:val="00D43126"/>
    <w:rsid w:val="00D432C3"/>
    <w:rsid w:val="00D45030"/>
    <w:rsid w:val="00D4541E"/>
    <w:rsid w:val="00D46BA8"/>
    <w:rsid w:val="00D46E48"/>
    <w:rsid w:val="00D46E6B"/>
    <w:rsid w:val="00D47586"/>
    <w:rsid w:val="00D47609"/>
    <w:rsid w:val="00D5028D"/>
    <w:rsid w:val="00D50EEA"/>
    <w:rsid w:val="00D51866"/>
    <w:rsid w:val="00D51897"/>
    <w:rsid w:val="00D52AF5"/>
    <w:rsid w:val="00D53443"/>
    <w:rsid w:val="00D534C6"/>
    <w:rsid w:val="00D537EF"/>
    <w:rsid w:val="00D5398C"/>
    <w:rsid w:val="00D53C7D"/>
    <w:rsid w:val="00D5471B"/>
    <w:rsid w:val="00D55332"/>
    <w:rsid w:val="00D55A5A"/>
    <w:rsid w:val="00D55EA0"/>
    <w:rsid w:val="00D56938"/>
    <w:rsid w:val="00D56AA3"/>
    <w:rsid w:val="00D579B8"/>
    <w:rsid w:val="00D57A7F"/>
    <w:rsid w:val="00D60E7C"/>
    <w:rsid w:val="00D61903"/>
    <w:rsid w:val="00D61EE5"/>
    <w:rsid w:val="00D62465"/>
    <w:rsid w:val="00D62BB0"/>
    <w:rsid w:val="00D63417"/>
    <w:rsid w:val="00D650B2"/>
    <w:rsid w:val="00D65672"/>
    <w:rsid w:val="00D6764B"/>
    <w:rsid w:val="00D67D6A"/>
    <w:rsid w:val="00D70FBE"/>
    <w:rsid w:val="00D71544"/>
    <w:rsid w:val="00D715F0"/>
    <w:rsid w:val="00D725BF"/>
    <w:rsid w:val="00D7404F"/>
    <w:rsid w:val="00D74A19"/>
    <w:rsid w:val="00D74E27"/>
    <w:rsid w:val="00D75D66"/>
    <w:rsid w:val="00D76082"/>
    <w:rsid w:val="00D761B5"/>
    <w:rsid w:val="00D766A2"/>
    <w:rsid w:val="00D804B3"/>
    <w:rsid w:val="00D8139D"/>
    <w:rsid w:val="00D814B5"/>
    <w:rsid w:val="00D81DF9"/>
    <w:rsid w:val="00D82670"/>
    <w:rsid w:val="00D8269A"/>
    <w:rsid w:val="00D828AE"/>
    <w:rsid w:val="00D833EC"/>
    <w:rsid w:val="00D84141"/>
    <w:rsid w:val="00D85BCB"/>
    <w:rsid w:val="00D86146"/>
    <w:rsid w:val="00D86D92"/>
    <w:rsid w:val="00D86F0E"/>
    <w:rsid w:val="00D87D36"/>
    <w:rsid w:val="00D908D7"/>
    <w:rsid w:val="00D918BA"/>
    <w:rsid w:val="00D9211A"/>
    <w:rsid w:val="00D92200"/>
    <w:rsid w:val="00D92231"/>
    <w:rsid w:val="00D92787"/>
    <w:rsid w:val="00D97DA1"/>
    <w:rsid w:val="00DA299B"/>
    <w:rsid w:val="00DA375D"/>
    <w:rsid w:val="00DA42BA"/>
    <w:rsid w:val="00DA4673"/>
    <w:rsid w:val="00DA4F24"/>
    <w:rsid w:val="00DA6988"/>
    <w:rsid w:val="00DA6D35"/>
    <w:rsid w:val="00DA752F"/>
    <w:rsid w:val="00DB00F0"/>
    <w:rsid w:val="00DB018D"/>
    <w:rsid w:val="00DB02A2"/>
    <w:rsid w:val="00DB0D58"/>
    <w:rsid w:val="00DB24C4"/>
    <w:rsid w:val="00DB2851"/>
    <w:rsid w:val="00DB33E8"/>
    <w:rsid w:val="00DC04BF"/>
    <w:rsid w:val="00DC0553"/>
    <w:rsid w:val="00DC1F8D"/>
    <w:rsid w:val="00DC30F3"/>
    <w:rsid w:val="00DC357B"/>
    <w:rsid w:val="00DC3A90"/>
    <w:rsid w:val="00DC4445"/>
    <w:rsid w:val="00DC515B"/>
    <w:rsid w:val="00DC58D0"/>
    <w:rsid w:val="00DC677B"/>
    <w:rsid w:val="00DC7096"/>
    <w:rsid w:val="00DD06E3"/>
    <w:rsid w:val="00DD0959"/>
    <w:rsid w:val="00DD0B9D"/>
    <w:rsid w:val="00DD28F6"/>
    <w:rsid w:val="00DD4DD1"/>
    <w:rsid w:val="00DD4FA5"/>
    <w:rsid w:val="00DD51A7"/>
    <w:rsid w:val="00DD5E68"/>
    <w:rsid w:val="00DD6660"/>
    <w:rsid w:val="00DD750E"/>
    <w:rsid w:val="00DE1CC8"/>
    <w:rsid w:val="00DE2889"/>
    <w:rsid w:val="00DE4454"/>
    <w:rsid w:val="00DE4DD4"/>
    <w:rsid w:val="00DE504A"/>
    <w:rsid w:val="00DE5A31"/>
    <w:rsid w:val="00DE5B44"/>
    <w:rsid w:val="00DE61F2"/>
    <w:rsid w:val="00DE63CC"/>
    <w:rsid w:val="00DE6526"/>
    <w:rsid w:val="00DE6D2F"/>
    <w:rsid w:val="00DE7014"/>
    <w:rsid w:val="00DE77D6"/>
    <w:rsid w:val="00DF0736"/>
    <w:rsid w:val="00DF0A59"/>
    <w:rsid w:val="00DF19F2"/>
    <w:rsid w:val="00DF26D7"/>
    <w:rsid w:val="00DF3399"/>
    <w:rsid w:val="00DF3779"/>
    <w:rsid w:val="00DF467D"/>
    <w:rsid w:val="00DF4893"/>
    <w:rsid w:val="00DF524E"/>
    <w:rsid w:val="00DF6B0C"/>
    <w:rsid w:val="00DF752B"/>
    <w:rsid w:val="00DF7609"/>
    <w:rsid w:val="00DF7B8C"/>
    <w:rsid w:val="00E01A6A"/>
    <w:rsid w:val="00E021D1"/>
    <w:rsid w:val="00E03B47"/>
    <w:rsid w:val="00E04F51"/>
    <w:rsid w:val="00E06750"/>
    <w:rsid w:val="00E10C75"/>
    <w:rsid w:val="00E1120D"/>
    <w:rsid w:val="00E11858"/>
    <w:rsid w:val="00E12162"/>
    <w:rsid w:val="00E12E97"/>
    <w:rsid w:val="00E14014"/>
    <w:rsid w:val="00E1592E"/>
    <w:rsid w:val="00E1694A"/>
    <w:rsid w:val="00E2041C"/>
    <w:rsid w:val="00E20750"/>
    <w:rsid w:val="00E208F0"/>
    <w:rsid w:val="00E20B56"/>
    <w:rsid w:val="00E20C36"/>
    <w:rsid w:val="00E20EA5"/>
    <w:rsid w:val="00E223CD"/>
    <w:rsid w:val="00E22FBC"/>
    <w:rsid w:val="00E23353"/>
    <w:rsid w:val="00E234B3"/>
    <w:rsid w:val="00E23AEF"/>
    <w:rsid w:val="00E24285"/>
    <w:rsid w:val="00E246D2"/>
    <w:rsid w:val="00E24EC1"/>
    <w:rsid w:val="00E273A9"/>
    <w:rsid w:val="00E306C3"/>
    <w:rsid w:val="00E316C0"/>
    <w:rsid w:val="00E31F2A"/>
    <w:rsid w:val="00E340CC"/>
    <w:rsid w:val="00E3789F"/>
    <w:rsid w:val="00E40EEA"/>
    <w:rsid w:val="00E4233B"/>
    <w:rsid w:val="00E42372"/>
    <w:rsid w:val="00E42D6B"/>
    <w:rsid w:val="00E42FED"/>
    <w:rsid w:val="00E43739"/>
    <w:rsid w:val="00E4563C"/>
    <w:rsid w:val="00E457E7"/>
    <w:rsid w:val="00E4677D"/>
    <w:rsid w:val="00E46C32"/>
    <w:rsid w:val="00E478E4"/>
    <w:rsid w:val="00E50586"/>
    <w:rsid w:val="00E52103"/>
    <w:rsid w:val="00E521BA"/>
    <w:rsid w:val="00E52463"/>
    <w:rsid w:val="00E534F7"/>
    <w:rsid w:val="00E53BC8"/>
    <w:rsid w:val="00E54936"/>
    <w:rsid w:val="00E5531F"/>
    <w:rsid w:val="00E55CF3"/>
    <w:rsid w:val="00E564C9"/>
    <w:rsid w:val="00E5711F"/>
    <w:rsid w:val="00E572B4"/>
    <w:rsid w:val="00E57443"/>
    <w:rsid w:val="00E63C94"/>
    <w:rsid w:val="00E6486B"/>
    <w:rsid w:val="00E65051"/>
    <w:rsid w:val="00E664E6"/>
    <w:rsid w:val="00E677EC"/>
    <w:rsid w:val="00E72905"/>
    <w:rsid w:val="00E729BE"/>
    <w:rsid w:val="00E73D5B"/>
    <w:rsid w:val="00E75CE2"/>
    <w:rsid w:val="00E80BBB"/>
    <w:rsid w:val="00E80C2A"/>
    <w:rsid w:val="00E81041"/>
    <w:rsid w:val="00E82743"/>
    <w:rsid w:val="00E82CB3"/>
    <w:rsid w:val="00E83130"/>
    <w:rsid w:val="00E8361A"/>
    <w:rsid w:val="00E8436E"/>
    <w:rsid w:val="00E87662"/>
    <w:rsid w:val="00E87DA9"/>
    <w:rsid w:val="00E912D3"/>
    <w:rsid w:val="00E91D17"/>
    <w:rsid w:val="00E92A52"/>
    <w:rsid w:val="00E932E2"/>
    <w:rsid w:val="00E939B4"/>
    <w:rsid w:val="00E94A99"/>
    <w:rsid w:val="00E94C55"/>
    <w:rsid w:val="00E951BB"/>
    <w:rsid w:val="00E9571C"/>
    <w:rsid w:val="00E95825"/>
    <w:rsid w:val="00EA0881"/>
    <w:rsid w:val="00EA09E7"/>
    <w:rsid w:val="00EA20D0"/>
    <w:rsid w:val="00EA28A2"/>
    <w:rsid w:val="00EA3667"/>
    <w:rsid w:val="00EA3740"/>
    <w:rsid w:val="00EA3898"/>
    <w:rsid w:val="00EA3B4E"/>
    <w:rsid w:val="00EA5184"/>
    <w:rsid w:val="00EA5ACC"/>
    <w:rsid w:val="00EA5E65"/>
    <w:rsid w:val="00EA72DF"/>
    <w:rsid w:val="00EA73FD"/>
    <w:rsid w:val="00EB03E1"/>
    <w:rsid w:val="00EB109F"/>
    <w:rsid w:val="00EB2517"/>
    <w:rsid w:val="00EB42E0"/>
    <w:rsid w:val="00EB440F"/>
    <w:rsid w:val="00EB4450"/>
    <w:rsid w:val="00EB5EA4"/>
    <w:rsid w:val="00EB6EB2"/>
    <w:rsid w:val="00EB7785"/>
    <w:rsid w:val="00EB7F39"/>
    <w:rsid w:val="00EC05E4"/>
    <w:rsid w:val="00EC1194"/>
    <w:rsid w:val="00EC171B"/>
    <w:rsid w:val="00EC20F0"/>
    <w:rsid w:val="00EC2F29"/>
    <w:rsid w:val="00EC7D5E"/>
    <w:rsid w:val="00ED078B"/>
    <w:rsid w:val="00ED0C2A"/>
    <w:rsid w:val="00ED0F90"/>
    <w:rsid w:val="00ED1C8D"/>
    <w:rsid w:val="00ED2E6E"/>
    <w:rsid w:val="00ED3E96"/>
    <w:rsid w:val="00ED5D98"/>
    <w:rsid w:val="00ED7301"/>
    <w:rsid w:val="00ED78A4"/>
    <w:rsid w:val="00ED7A2F"/>
    <w:rsid w:val="00EE0B4C"/>
    <w:rsid w:val="00EE0DF8"/>
    <w:rsid w:val="00EE1154"/>
    <w:rsid w:val="00EE1C28"/>
    <w:rsid w:val="00EE2369"/>
    <w:rsid w:val="00EE30B5"/>
    <w:rsid w:val="00EE324E"/>
    <w:rsid w:val="00EE45C0"/>
    <w:rsid w:val="00EE53C2"/>
    <w:rsid w:val="00EE5A3D"/>
    <w:rsid w:val="00EE7DFF"/>
    <w:rsid w:val="00EF1296"/>
    <w:rsid w:val="00EF4EF5"/>
    <w:rsid w:val="00EF751F"/>
    <w:rsid w:val="00F029AA"/>
    <w:rsid w:val="00F03594"/>
    <w:rsid w:val="00F04E02"/>
    <w:rsid w:val="00F07405"/>
    <w:rsid w:val="00F078FE"/>
    <w:rsid w:val="00F1028E"/>
    <w:rsid w:val="00F11FDE"/>
    <w:rsid w:val="00F1268A"/>
    <w:rsid w:val="00F12DAB"/>
    <w:rsid w:val="00F130C2"/>
    <w:rsid w:val="00F13571"/>
    <w:rsid w:val="00F14458"/>
    <w:rsid w:val="00F14E1F"/>
    <w:rsid w:val="00F1548B"/>
    <w:rsid w:val="00F154C7"/>
    <w:rsid w:val="00F154E6"/>
    <w:rsid w:val="00F201A1"/>
    <w:rsid w:val="00F203D0"/>
    <w:rsid w:val="00F20523"/>
    <w:rsid w:val="00F20AA1"/>
    <w:rsid w:val="00F221D5"/>
    <w:rsid w:val="00F23F42"/>
    <w:rsid w:val="00F246FE"/>
    <w:rsid w:val="00F24BA8"/>
    <w:rsid w:val="00F24FFF"/>
    <w:rsid w:val="00F2558D"/>
    <w:rsid w:val="00F26A05"/>
    <w:rsid w:val="00F26E25"/>
    <w:rsid w:val="00F31773"/>
    <w:rsid w:val="00F31B1E"/>
    <w:rsid w:val="00F31B91"/>
    <w:rsid w:val="00F32722"/>
    <w:rsid w:val="00F3517C"/>
    <w:rsid w:val="00F359D2"/>
    <w:rsid w:val="00F35D61"/>
    <w:rsid w:val="00F3653A"/>
    <w:rsid w:val="00F36776"/>
    <w:rsid w:val="00F42276"/>
    <w:rsid w:val="00F42328"/>
    <w:rsid w:val="00F4501C"/>
    <w:rsid w:val="00F45FCA"/>
    <w:rsid w:val="00F463AB"/>
    <w:rsid w:val="00F47DDD"/>
    <w:rsid w:val="00F47E6F"/>
    <w:rsid w:val="00F50659"/>
    <w:rsid w:val="00F515D7"/>
    <w:rsid w:val="00F52568"/>
    <w:rsid w:val="00F52F8E"/>
    <w:rsid w:val="00F54616"/>
    <w:rsid w:val="00F546FC"/>
    <w:rsid w:val="00F54AD6"/>
    <w:rsid w:val="00F552E6"/>
    <w:rsid w:val="00F55A56"/>
    <w:rsid w:val="00F5716B"/>
    <w:rsid w:val="00F60D4C"/>
    <w:rsid w:val="00F61BBC"/>
    <w:rsid w:val="00F6206D"/>
    <w:rsid w:val="00F627DA"/>
    <w:rsid w:val="00F62A22"/>
    <w:rsid w:val="00F64110"/>
    <w:rsid w:val="00F64311"/>
    <w:rsid w:val="00F65A70"/>
    <w:rsid w:val="00F671F3"/>
    <w:rsid w:val="00F6738F"/>
    <w:rsid w:val="00F70921"/>
    <w:rsid w:val="00F70A44"/>
    <w:rsid w:val="00F71C82"/>
    <w:rsid w:val="00F71CB6"/>
    <w:rsid w:val="00F73337"/>
    <w:rsid w:val="00F748F1"/>
    <w:rsid w:val="00F74B11"/>
    <w:rsid w:val="00F74F01"/>
    <w:rsid w:val="00F75369"/>
    <w:rsid w:val="00F7651D"/>
    <w:rsid w:val="00F76C0A"/>
    <w:rsid w:val="00F77C55"/>
    <w:rsid w:val="00F81364"/>
    <w:rsid w:val="00F827E5"/>
    <w:rsid w:val="00F82DE6"/>
    <w:rsid w:val="00F83A45"/>
    <w:rsid w:val="00F85016"/>
    <w:rsid w:val="00F850E0"/>
    <w:rsid w:val="00F85458"/>
    <w:rsid w:val="00F85BA4"/>
    <w:rsid w:val="00F864DF"/>
    <w:rsid w:val="00F87E87"/>
    <w:rsid w:val="00F903D2"/>
    <w:rsid w:val="00F90FD0"/>
    <w:rsid w:val="00F91672"/>
    <w:rsid w:val="00F918A0"/>
    <w:rsid w:val="00F9191D"/>
    <w:rsid w:val="00F91A2E"/>
    <w:rsid w:val="00F9257D"/>
    <w:rsid w:val="00F93C89"/>
    <w:rsid w:val="00F941EA"/>
    <w:rsid w:val="00F9489B"/>
    <w:rsid w:val="00F95290"/>
    <w:rsid w:val="00F95394"/>
    <w:rsid w:val="00F96847"/>
    <w:rsid w:val="00F96EE2"/>
    <w:rsid w:val="00F9766A"/>
    <w:rsid w:val="00FA010F"/>
    <w:rsid w:val="00FA1A29"/>
    <w:rsid w:val="00FA5C94"/>
    <w:rsid w:val="00FA7BCF"/>
    <w:rsid w:val="00FB0A91"/>
    <w:rsid w:val="00FB0D4E"/>
    <w:rsid w:val="00FB1D7A"/>
    <w:rsid w:val="00FB1D7D"/>
    <w:rsid w:val="00FB23D6"/>
    <w:rsid w:val="00FB27DA"/>
    <w:rsid w:val="00FB281E"/>
    <w:rsid w:val="00FB32D7"/>
    <w:rsid w:val="00FB4F0E"/>
    <w:rsid w:val="00FB4F0F"/>
    <w:rsid w:val="00FB5836"/>
    <w:rsid w:val="00FB7A00"/>
    <w:rsid w:val="00FB7C3D"/>
    <w:rsid w:val="00FB7E1D"/>
    <w:rsid w:val="00FC20B5"/>
    <w:rsid w:val="00FC2B6E"/>
    <w:rsid w:val="00FC3ADB"/>
    <w:rsid w:val="00FC4A24"/>
    <w:rsid w:val="00FC5D96"/>
    <w:rsid w:val="00FC6146"/>
    <w:rsid w:val="00FD01F5"/>
    <w:rsid w:val="00FD02B8"/>
    <w:rsid w:val="00FD18F6"/>
    <w:rsid w:val="00FD1C7C"/>
    <w:rsid w:val="00FD1E41"/>
    <w:rsid w:val="00FD22A3"/>
    <w:rsid w:val="00FD28CF"/>
    <w:rsid w:val="00FD2F35"/>
    <w:rsid w:val="00FD3630"/>
    <w:rsid w:val="00FD50FC"/>
    <w:rsid w:val="00FD689F"/>
    <w:rsid w:val="00FD72E6"/>
    <w:rsid w:val="00FD73F8"/>
    <w:rsid w:val="00FE0142"/>
    <w:rsid w:val="00FE1D2A"/>
    <w:rsid w:val="00FE2254"/>
    <w:rsid w:val="00FE25C0"/>
    <w:rsid w:val="00FE2BC0"/>
    <w:rsid w:val="00FE5055"/>
    <w:rsid w:val="00FE5933"/>
    <w:rsid w:val="00FE5F7E"/>
    <w:rsid w:val="00FE61F9"/>
    <w:rsid w:val="00FE6DC0"/>
    <w:rsid w:val="00FE727E"/>
    <w:rsid w:val="00FE72C8"/>
    <w:rsid w:val="00FE7420"/>
    <w:rsid w:val="00FE753B"/>
    <w:rsid w:val="00FE7EF6"/>
    <w:rsid w:val="00FF0992"/>
    <w:rsid w:val="00FF15C9"/>
    <w:rsid w:val="00FF1F81"/>
    <w:rsid w:val="00FF23B8"/>
    <w:rsid w:val="00FF2E40"/>
    <w:rsid w:val="00FF2FD4"/>
    <w:rsid w:val="00FF3EB6"/>
    <w:rsid w:val="00FF4696"/>
    <w:rsid w:val="00FF49C7"/>
    <w:rsid w:val="00FF4CB9"/>
    <w:rsid w:val="00FF5706"/>
    <w:rsid w:val="00FF5BD6"/>
    <w:rsid w:val="00FF617B"/>
    <w:rsid w:val="00FF7A98"/>
    <w:rsid w:val="00FF7E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9BC963"/>
  <w15:docId w15:val="{4F60E6F4-B55A-4219-8248-ED6C7587D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62B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62BF"/>
    <w:pPr>
      <w:ind w:left="720"/>
    </w:pPr>
  </w:style>
  <w:style w:type="paragraph" w:styleId="BalloonText">
    <w:name w:val="Balloon Text"/>
    <w:basedOn w:val="Normal"/>
    <w:link w:val="BalloonTextChar"/>
    <w:uiPriority w:val="99"/>
    <w:semiHidden/>
    <w:unhideWhenUsed/>
    <w:rsid w:val="008E4B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4B50"/>
    <w:rPr>
      <w:rFonts w:ascii="Segoe UI" w:eastAsia="Times New Roman" w:hAnsi="Segoe UI" w:cs="Segoe UI"/>
      <w:sz w:val="18"/>
      <w:szCs w:val="18"/>
    </w:rPr>
  </w:style>
  <w:style w:type="paragraph" w:styleId="Header">
    <w:name w:val="header"/>
    <w:basedOn w:val="Normal"/>
    <w:link w:val="HeaderChar"/>
    <w:uiPriority w:val="99"/>
    <w:unhideWhenUsed/>
    <w:rsid w:val="00B77381"/>
    <w:pPr>
      <w:tabs>
        <w:tab w:val="center" w:pos="4680"/>
        <w:tab w:val="right" w:pos="9360"/>
      </w:tabs>
    </w:pPr>
  </w:style>
  <w:style w:type="character" w:customStyle="1" w:styleId="HeaderChar">
    <w:name w:val="Header Char"/>
    <w:basedOn w:val="DefaultParagraphFont"/>
    <w:link w:val="Header"/>
    <w:uiPriority w:val="99"/>
    <w:rsid w:val="00B7738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77381"/>
    <w:pPr>
      <w:tabs>
        <w:tab w:val="center" w:pos="4680"/>
        <w:tab w:val="right" w:pos="9360"/>
      </w:tabs>
    </w:pPr>
  </w:style>
  <w:style w:type="character" w:customStyle="1" w:styleId="FooterChar">
    <w:name w:val="Footer Char"/>
    <w:basedOn w:val="DefaultParagraphFont"/>
    <w:link w:val="Footer"/>
    <w:uiPriority w:val="99"/>
    <w:rsid w:val="00B77381"/>
    <w:rPr>
      <w:rFonts w:ascii="Times New Roman" w:eastAsia="Times New Roman" w:hAnsi="Times New Roman" w:cs="Times New Roman"/>
      <w:sz w:val="24"/>
      <w:szCs w:val="24"/>
    </w:rPr>
  </w:style>
  <w:style w:type="paragraph" w:customStyle="1" w:styleId="Default">
    <w:name w:val="Default"/>
    <w:rsid w:val="00424202"/>
    <w:pPr>
      <w:autoSpaceDE w:val="0"/>
      <w:autoSpaceDN w:val="0"/>
      <w:adjustRightInd w:val="0"/>
      <w:spacing w:after="0" w:line="240" w:lineRule="auto"/>
    </w:pPr>
    <w:rPr>
      <w:rFonts w:ascii="Arial" w:hAnsi="Arial" w:cs="Arial"/>
      <w:color w:val="000000"/>
      <w:sz w:val="24"/>
      <w:szCs w:val="24"/>
    </w:rPr>
  </w:style>
  <w:style w:type="character" w:customStyle="1" w:styleId="mceitemhidden">
    <w:name w:val="mceitemhidden"/>
    <w:basedOn w:val="DefaultParagraphFont"/>
    <w:rsid w:val="005066E9"/>
  </w:style>
  <w:style w:type="character" w:customStyle="1" w:styleId="hiddenspellerror1">
    <w:name w:val="hiddenspellerror1"/>
    <w:basedOn w:val="DefaultParagraphFont"/>
    <w:rsid w:val="005066E9"/>
  </w:style>
  <w:style w:type="character" w:customStyle="1" w:styleId="hiddensuggestion1">
    <w:name w:val="hiddensuggestion1"/>
    <w:basedOn w:val="DefaultParagraphFont"/>
    <w:rsid w:val="006D6C6B"/>
  </w:style>
  <w:style w:type="character" w:customStyle="1" w:styleId="hiddengrammarerror1">
    <w:name w:val="hiddengrammarerror1"/>
    <w:basedOn w:val="DefaultParagraphFont"/>
    <w:rsid w:val="006D6C6B"/>
  </w:style>
  <w:style w:type="paragraph" w:styleId="NormalWeb">
    <w:name w:val="Normal (Web)"/>
    <w:basedOn w:val="Normal"/>
    <w:uiPriority w:val="99"/>
    <w:semiHidden/>
    <w:unhideWhenUsed/>
    <w:rsid w:val="00010914"/>
    <w:pPr>
      <w:spacing w:before="100" w:beforeAutospacing="1" w:after="100" w:afterAutospacing="1"/>
    </w:pPr>
  </w:style>
  <w:style w:type="character" w:styleId="Strong">
    <w:name w:val="Strong"/>
    <w:basedOn w:val="DefaultParagraphFont"/>
    <w:uiPriority w:val="22"/>
    <w:qFormat/>
    <w:rsid w:val="00010914"/>
    <w:rPr>
      <w:b/>
      <w:bCs/>
    </w:rPr>
  </w:style>
  <w:style w:type="character" w:styleId="Emphasis">
    <w:name w:val="Emphasis"/>
    <w:basedOn w:val="DefaultParagraphFont"/>
    <w:uiPriority w:val="20"/>
    <w:qFormat/>
    <w:rsid w:val="00010914"/>
    <w:rPr>
      <w:i/>
      <w:iCs/>
    </w:rPr>
  </w:style>
  <w:style w:type="character" w:styleId="Hyperlink">
    <w:name w:val="Hyperlink"/>
    <w:basedOn w:val="DefaultParagraphFont"/>
    <w:uiPriority w:val="99"/>
    <w:semiHidden/>
    <w:unhideWhenUsed/>
    <w:rsid w:val="00010914"/>
    <w:rPr>
      <w:color w:val="0000FF"/>
      <w:u w:val="single"/>
    </w:rPr>
  </w:style>
  <w:style w:type="character" w:styleId="HTMLCite">
    <w:name w:val="HTML Cite"/>
    <w:basedOn w:val="DefaultParagraphFont"/>
    <w:uiPriority w:val="99"/>
    <w:semiHidden/>
    <w:unhideWhenUsed/>
    <w:rsid w:val="00010914"/>
    <w:rPr>
      <w:i/>
      <w:iCs/>
    </w:rPr>
  </w:style>
  <w:style w:type="table" w:styleId="TableGrid">
    <w:name w:val="Table Grid"/>
    <w:basedOn w:val="TableNormal"/>
    <w:rsid w:val="0009094E"/>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86F0E"/>
    <w:pPr>
      <w:spacing w:after="0"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844BF"/>
    <w:rPr>
      <w:sz w:val="16"/>
      <w:szCs w:val="16"/>
    </w:rPr>
  </w:style>
  <w:style w:type="paragraph" w:styleId="CommentText">
    <w:name w:val="annotation text"/>
    <w:basedOn w:val="Normal"/>
    <w:link w:val="CommentTextChar"/>
    <w:uiPriority w:val="99"/>
    <w:semiHidden/>
    <w:unhideWhenUsed/>
    <w:rsid w:val="008844BF"/>
    <w:rPr>
      <w:sz w:val="20"/>
      <w:szCs w:val="20"/>
    </w:rPr>
  </w:style>
  <w:style w:type="character" w:customStyle="1" w:styleId="CommentTextChar">
    <w:name w:val="Comment Text Char"/>
    <w:basedOn w:val="DefaultParagraphFont"/>
    <w:link w:val="CommentText"/>
    <w:uiPriority w:val="99"/>
    <w:semiHidden/>
    <w:rsid w:val="008844B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844BF"/>
    <w:rPr>
      <w:b/>
      <w:bCs/>
    </w:rPr>
  </w:style>
  <w:style w:type="character" w:customStyle="1" w:styleId="CommentSubjectChar">
    <w:name w:val="Comment Subject Char"/>
    <w:basedOn w:val="CommentTextChar"/>
    <w:link w:val="CommentSubject"/>
    <w:uiPriority w:val="99"/>
    <w:semiHidden/>
    <w:rsid w:val="008844BF"/>
    <w:rPr>
      <w:rFonts w:ascii="Times New Roman" w:eastAsia="Times New Roman" w:hAnsi="Times New Roman" w:cs="Times New Roman"/>
      <w:b/>
      <w:bCs/>
      <w:sz w:val="20"/>
      <w:szCs w:val="20"/>
    </w:rPr>
  </w:style>
  <w:style w:type="character" w:styleId="SubtleReference">
    <w:name w:val="Subtle Reference"/>
    <w:basedOn w:val="DefaultParagraphFont"/>
    <w:uiPriority w:val="31"/>
    <w:qFormat/>
    <w:rsid w:val="00311EB8"/>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87603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4EB902-A1E5-4A98-A0A7-9793765BFF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633</Words>
  <Characters>361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2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a Garcia</dc:creator>
  <cp:keywords/>
  <dc:description/>
  <cp:lastModifiedBy>Edmund Ramirez</cp:lastModifiedBy>
  <cp:revision>3</cp:revision>
  <cp:lastPrinted>2022-02-04T17:06:00Z</cp:lastPrinted>
  <dcterms:created xsi:type="dcterms:W3CDTF">2024-06-02T01:05:00Z</dcterms:created>
  <dcterms:modified xsi:type="dcterms:W3CDTF">2024-06-04T16:20:00Z</dcterms:modified>
</cp:coreProperties>
</file>